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539AD" w14:textId="426EC357" w:rsidR="00716EBB" w:rsidRPr="00716EBB" w:rsidRDefault="00716EBB" w:rsidP="00716EBB">
      <w:pPr>
        <w:keepNext/>
        <w:spacing w:after="480" w:line="240" w:lineRule="auto"/>
        <w:jc w:val="center"/>
        <w:outlineLvl w:val="0"/>
        <w:rPr>
          <w:rFonts w:ascii="Times New Roman" w:eastAsia="Times New Roman" w:hAnsi="Times New Roman" w:cs="Arial"/>
          <w:b/>
          <w:bCs/>
          <w:caps/>
          <w:kern w:val="28"/>
          <w:sz w:val="24"/>
          <w:szCs w:val="24"/>
        </w:rPr>
      </w:pPr>
      <w:r w:rsidRPr="00716EBB">
        <w:rPr>
          <w:rFonts w:ascii="Times New Roman" w:eastAsia="Times New Roman" w:hAnsi="Times New Roman" w:cs="Arial"/>
          <w:b/>
          <w:bCs/>
          <w:caps/>
          <w:kern w:val="28"/>
          <w:sz w:val="24"/>
          <w:szCs w:val="24"/>
        </w:rPr>
        <w:t>DONOR ADVISED ENDOWMENT FUND AGREEMENT</w:t>
      </w:r>
      <w:r w:rsidRPr="00716EBB">
        <w:rPr>
          <w:rFonts w:ascii="Times New Roman" w:eastAsia="Times New Roman" w:hAnsi="Times New Roman" w:cs="Arial"/>
          <w:b/>
          <w:bCs/>
          <w:caps/>
          <w:kern w:val="28"/>
          <w:sz w:val="24"/>
          <w:szCs w:val="24"/>
        </w:rPr>
        <w:br/>
        <w:t>BETWEEN</w:t>
      </w:r>
      <w:r w:rsidR="008D002B">
        <w:rPr>
          <w:rFonts w:ascii="Times New Roman" w:eastAsia="Times New Roman" w:hAnsi="Times New Roman" w:cs="Arial"/>
          <w:b/>
          <w:bCs/>
          <w:caps/>
          <w:kern w:val="28"/>
          <w:sz w:val="24"/>
          <w:szCs w:val="24"/>
        </w:rPr>
        <w:t xml:space="preserve"> </w:t>
      </w:r>
      <w:r w:rsidR="009A3B03">
        <w:rPr>
          <w:rFonts w:ascii="Times New Roman" w:eastAsia="Times New Roman" w:hAnsi="Times New Roman" w:cs="Arial"/>
          <w:b/>
          <w:bCs/>
          <w:caps/>
          <w:kern w:val="28"/>
          <w:sz w:val="24"/>
          <w:szCs w:val="24"/>
        </w:rPr>
        <w:t xml:space="preserve">Wabash Valley </w:t>
      </w:r>
      <w:r w:rsidRPr="00716EBB">
        <w:rPr>
          <w:rFonts w:ascii="Times New Roman" w:eastAsia="Times New Roman" w:hAnsi="Times New Roman" w:cs="Arial"/>
          <w:b/>
          <w:bCs/>
          <w:caps/>
          <w:kern w:val="28"/>
          <w:sz w:val="24"/>
          <w:szCs w:val="24"/>
        </w:rPr>
        <w:t>COMMUNITY FOUNDATION, INC.,</w:t>
      </w:r>
      <w:r w:rsidRPr="00716EBB">
        <w:rPr>
          <w:rFonts w:ascii="Times New Roman" w:eastAsia="Times New Roman" w:hAnsi="Times New Roman" w:cs="Arial"/>
          <w:b/>
          <w:bCs/>
          <w:caps/>
          <w:kern w:val="28"/>
          <w:sz w:val="24"/>
          <w:szCs w:val="24"/>
        </w:rPr>
        <w:br/>
        <w:t>AND</w:t>
      </w:r>
      <w:r w:rsidR="008D002B">
        <w:rPr>
          <w:rFonts w:ascii="Times New Roman" w:eastAsia="Times New Roman" w:hAnsi="Times New Roman" w:cs="Arial"/>
          <w:b/>
          <w:bCs/>
          <w:caps/>
          <w:kern w:val="28"/>
          <w:sz w:val="24"/>
          <w:szCs w:val="24"/>
        </w:rPr>
        <w:t xml:space="preserve"> </w:t>
      </w:r>
      <w:r w:rsidR="001B0CCB">
        <w:rPr>
          <w:rFonts w:ascii="Times New Roman" w:eastAsia="Times New Roman" w:hAnsi="Times New Roman" w:cs="Arial"/>
          <w:b/>
          <w:bCs/>
          <w:caps/>
          <w:kern w:val="28"/>
          <w:sz w:val="24"/>
          <w:szCs w:val="24"/>
        </w:rPr>
        <w:t xml:space="preserve">WABASH VALLEY RESOURCES, LLC </w:t>
      </w:r>
      <w:r w:rsidRPr="00716EBB">
        <w:rPr>
          <w:rFonts w:ascii="Times New Roman" w:eastAsia="Times New Roman" w:hAnsi="Times New Roman" w:cs="Arial"/>
          <w:b/>
          <w:bCs/>
          <w:caps/>
          <w:kern w:val="28"/>
          <w:sz w:val="24"/>
          <w:szCs w:val="24"/>
        </w:rPr>
        <w:t>(“DONOR”)</w:t>
      </w:r>
    </w:p>
    <w:p w14:paraId="70725924" w14:textId="1F9A569E"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b/>
          <w:sz w:val="24"/>
          <w:szCs w:val="24"/>
        </w:rPr>
        <w:tab/>
        <w:t xml:space="preserve">THIS AGREEMENT </w:t>
      </w:r>
      <w:r w:rsidRPr="00716EBB">
        <w:rPr>
          <w:rFonts w:ascii="Times New Roman" w:eastAsia="Times New Roman" w:hAnsi="Times New Roman" w:cs="Times New Roman"/>
          <w:sz w:val="24"/>
          <w:szCs w:val="24"/>
        </w:rPr>
        <w:t>(the “Agreement”) is made and entered into as of ____________, 20</w:t>
      </w:r>
      <w:r w:rsidR="0058718E">
        <w:rPr>
          <w:rFonts w:ascii="Times New Roman" w:eastAsia="Times New Roman" w:hAnsi="Times New Roman" w:cs="Times New Roman"/>
          <w:sz w:val="24"/>
          <w:szCs w:val="24"/>
        </w:rPr>
        <w:t>24</w:t>
      </w:r>
      <w:r w:rsidR="0058718E" w:rsidRPr="00716EBB">
        <w:rPr>
          <w:rFonts w:ascii="Times New Roman" w:eastAsia="Times New Roman" w:hAnsi="Times New Roman" w:cs="Times New Roman"/>
          <w:sz w:val="24"/>
          <w:szCs w:val="24"/>
        </w:rPr>
        <w:t xml:space="preserve">, </w:t>
      </w:r>
      <w:r w:rsidRPr="00716EBB">
        <w:rPr>
          <w:rFonts w:ascii="Times New Roman" w:eastAsia="Times New Roman" w:hAnsi="Times New Roman" w:cs="Times New Roman"/>
          <w:sz w:val="24"/>
          <w:szCs w:val="24"/>
        </w:rPr>
        <w:t>by and between</w:t>
      </w:r>
      <w:r w:rsidR="009A3B03">
        <w:rPr>
          <w:rFonts w:ascii="Times New Roman" w:eastAsia="Times New Roman" w:hAnsi="Times New Roman" w:cs="Times New Roman"/>
          <w:sz w:val="24"/>
          <w:szCs w:val="24"/>
        </w:rPr>
        <w:t xml:space="preserve"> Wabash Valley </w:t>
      </w:r>
      <w:r w:rsidRPr="00716EBB">
        <w:rPr>
          <w:rFonts w:ascii="Times New Roman" w:eastAsia="Times New Roman" w:hAnsi="Times New Roman" w:cs="Times New Roman"/>
          <w:sz w:val="24"/>
          <w:szCs w:val="24"/>
        </w:rPr>
        <w:t xml:space="preserve">Community Foundation, Inc. (the “Community Foundation”), and </w:t>
      </w:r>
      <w:r w:rsidR="001B0CCB">
        <w:rPr>
          <w:rFonts w:ascii="Times New Roman" w:eastAsia="Times New Roman" w:hAnsi="Times New Roman" w:cs="Times New Roman"/>
          <w:sz w:val="24"/>
          <w:szCs w:val="24"/>
        </w:rPr>
        <w:t xml:space="preserve">Wabash Valley Resources, LLC </w:t>
      </w:r>
      <w:r w:rsidRPr="00716EBB">
        <w:rPr>
          <w:rFonts w:ascii="Times New Roman" w:eastAsia="Times New Roman" w:hAnsi="Times New Roman" w:cs="Times New Roman"/>
          <w:sz w:val="24"/>
          <w:szCs w:val="24"/>
        </w:rPr>
        <w:t>(“Donor”).</w:t>
      </w:r>
    </w:p>
    <w:p w14:paraId="6DD2BC3A"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488BEA8A" w14:textId="77777777" w:rsidR="00716EBB" w:rsidRPr="00716EBB" w:rsidRDefault="00716EBB" w:rsidP="00716EBB">
      <w:pPr>
        <w:spacing w:after="0" w:line="240" w:lineRule="auto"/>
        <w:jc w:val="center"/>
        <w:rPr>
          <w:rFonts w:ascii="Times New Roman" w:eastAsia="Times New Roman" w:hAnsi="Times New Roman" w:cs="Times New Roman"/>
          <w:b/>
          <w:sz w:val="24"/>
          <w:szCs w:val="24"/>
          <w:u w:val="single"/>
        </w:rPr>
      </w:pPr>
      <w:r w:rsidRPr="00716EBB">
        <w:rPr>
          <w:rFonts w:ascii="Times New Roman" w:eastAsia="Times New Roman" w:hAnsi="Times New Roman" w:cs="Times New Roman"/>
          <w:b/>
          <w:sz w:val="24"/>
          <w:szCs w:val="24"/>
          <w:u w:val="single"/>
        </w:rPr>
        <w:t>Recitals</w:t>
      </w:r>
    </w:p>
    <w:p w14:paraId="3AB19882"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4A348E0A" w14:textId="4A679C80"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b/>
          <w:sz w:val="24"/>
          <w:szCs w:val="24"/>
        </w:rPr>
        <w:tab/>
      </w:r>
      <w:proofErr w:type="gramStart"/>
      <w:r w:rsidRPr="00716EBB">
        <w:rPr>
          <w:rFonts w:ascii="Times New Roman" w:eastAsia="Times New Roman" w:hAnsi="Times New Roman" w:cs="Times New Roman"/>
          <w:b/>
          <w:sz w:val="24"/>
          <w:szCs w:val="24"/>
        </w:rPr>
        <w:t>WHEREAS</w:t>
      </w:r>
      <w:r w:rsidRPr="00716EBB">
        <w:rPr>
          <w:rFonts w:ascii="Times New Roman" w:eastAsia="Times New Roman" w:hAnsi="Times New Roman" w:cs="Times New Roman"/>
          <w:sz w:val="24"/>
          <w:szCs w:val="24"/>
        </w:rPr>
        <w:t>,</w:t>
      </w:r>
      <w:proofErr w:type="gramEnd"/>
      <w:r w:rsidRPr="00716EBB">
        <w:rPr>
          <w:rFonts w:ascii="Times New Roman" w:eastAsia="Times New Roman" w:hAnsi="Times New Roman" w:cs="Times New Roman"/>
          <w:sz w:val="24"/>
          <w:szCs w:val="24"/>
        </w:rPr>
        <w:t xml:space="preserve"> Donor desire</w:t>
      </w:r>
      <w:r w:rsidR="0058718E">
        <w:rPr>
          <w:rFonts w:ascii="Times New Roman" w:eastAsia="Times New Roman" w:hAnsi="Times New Roman" w:cs="Times New Roman"/>
          <w:sz w:val="24"/>
          <w:szCs w:val="24"/>
        </w:rPr>
        <w:t>s</w:t>
      </w:r>
      <w:r w:rsidRPr="00716EBB">
        <w:rPr>
          <w:rFonts w:ascii="Times New Roman" w:eastAsia="Times New Roman" w:hAnsi="Times New Roman" w:cs="Times New Roman"/>
          <w:sz w:val="24"/>
          <w:szCs w:val="24"/>
        </w:rPr>
        <w:t xml:space="preserve"> to establish an advised endowment fund in the Community Foundation with respect to which Donor </w:t>
      </w:r>
      <w:r w:rsidR="0058718E">
        <w:rPr>
          <w:rFonts w:ascii="Times New Roman" w:eastAsia="Times New Roman" w:hAnsi="Times New Roman" w:cs="Times New Roman"/>
          <w:sz w:val="24"/>
          <w:szCs w:val="24"/>
        </w:rPr>
        <w:t xml:space="preserve">or Donor’s agents </w:t>
      </w:r>
      <w:r w:rsidRPr="00716EBB">
        <w:rPr>
          <w:rFonts w:ascii="Times New Roman" w:eastAsia="Times New Roman" w:hAnsi="Times New Roman" w:cs="Times New Roman"/>
          <w:sz w:val="24"/>
          <w:szCs w:val="24"/>
        </w:rPr>
        <w:t>can recommend appropriate expenditures or recipients of grants for charitable and similar exempt purposes; and</w:t>
      </w:r>
    </w:p>
    <w:p w14:paraId="5D39F52A"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137F3CCE"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b/>
          <w:sz w:val="24"/>
          <w:szCs w:val="24"/>
        </w:rPr>
        <w:tab/>
        <w:t>WHEREAS</w:t>
      </w:r>
      <w:r w:rsidRPr="00716EBB">
        <w:rPr>
          <w:rFonts w:ascii="Times New Roman" w:eastAsia="Times New Roman" w:hAnsi="Times New Roman" w:cs="Times New Roman"/>
          <w:sz w:val="24"/>
          <w:szCs w:val="24"/>
        </w:rPr>
        <w:t>, the Community Foundation is an Indiana nonprofit corporation exempt from federal income taxes under Internal Revenue Code (“Code”) section 501(c)(3), a public charity described in Code section 170(b)(1)(A)(vi), and accordingly an appropriate institution within which to establish such an advised endowment fund; and</w:t>
      </w:r>
    </w:p>
    <w:p w14:paraId="134C5792" w14:textId="77777777" w:rsidR="00716EBB" w:rsidRPr="00716EBB" w:rsidRDefault="00716EBB" w:rsidP="00716EBB">
      <w:pPr>
        <w:spacing w:after="0" w:line="240" w:lineRule="auto"/>
        <w:rPr>
          <w:rFonts w:ascii="Times New Roman" w:eastAsia="Times New Roman" w:hAnsi="Times New Roman" w:cs="Times New Roman"/>
          <w:b/>
          <w:sz w:val="24"/>
          <w:szCs w:val="24"/>
        </w:rPr>
      </w:pPr>
    </w:p>
    <w:p w14:paraId="72C8405F"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b/>
          <w:sz w:val="24"/>
          <w:szCs w:val="24"/>
        </w:rPr>
        <w:tab/>
        <w:t>WHEREAS</w:t>
      </w:r>
      <w:r w:rsidRPr="00716EBB">
        <w:rPr>
          <w:rFonts w:ascii="Times New Roman" w:eastAsia="Times New Roman" w:hAnsi="Times New Roman" w:cs="Times New Roman"/>
          <w:sz w:val="24"/>
          <w:szCs w:val="24"/>
        </w:rPr>
        <w:t>, the Community Foundation is willing and able to hold and administer such an advised endowment fund, subject to the terms and conditions hereof.</w:t>
      </w:r>
    </w:p>
    <w:p w14:paraId="075A6F88"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337560FD" w14:textId="77777777" w:rsidR="00716EBB" w:rsidRPr="00716EBB" w:rsidRDefault="00716EBB" w:rsidP="00716EBB">
      <w:pPr>
        <w:spacing w:after="0" w:line="240" w:lineRule="auto"/>
        <w:jc w:val="center"/>
        <w:rPr>
          <w:rFonts w:ascii="Times New Roman" w:eastAsia="Times New Roman" w:hAnsi="Times New Roman" w:cs="Times New Roman"/>
          <w:b/>
          <w:sz w:val="24"/>
          <w:szCs w:val="24"/>
        </w:rPr>
      </w:pPr>
      <w:r w:rsidRPr="00716EBB">
        <w:rPr>
          <w:rFonts w:ascii="Times New Roman" w:eastAsia="Times New Roman" w:hAnsi="Times New Roman" w:cs="Times New Roman"/>
          <w:b/>
          <w:sz w:val="24"/>
          <w:szCs w:val="24"/>
          <w:u w:val="single"/>
        </w:rPr>
        <w:t>General Provisions</w:t>
      </w:r>
    </w:p>
    <w:p w14:paraId="3916A6AC"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3504E961"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b/>
          <w:sz w:val="24"/>
          <w:szCs w:val="24"/>
        </w:rPr>
        <w:tab/>
        <w:t>NOW THEREFORE</w:t>
      </w:r>
      <w:r w:rsidRPr="00716EBB">
        <w:rPr>
          <w:rFonts w:ascii="Times New Roman" w:eastAsia="Times New Roman" w:hAnsi="Times New Roman" w:cs="Times New Roman"/>
          <w:sz w:val="24"/>
          <w:szCs w:val="24"/>
        </w:rPr>
        <w:t>, the parties agree as follows:</w:t>
      </w:r>
    </w:p>
    <w:p w14:paraId="187A005D"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7D5C539C" w14:textId="77777777" w:rsidR="00033796"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1.  GIFT AND FUND DESIGNATION.</w:t>
      </w:r>
      <w:r w:rsidRPr="00716EBB">
        <w:rPr>
          <w:rFonts w:ascii="Times New Roman" w:eastAsia="Times New Roman" w:hAnsi="Times New Roman" w:cs="Times New Roman"/>
          <w:sz w:val="24"/>
          <w:szCs w:val="24"/>
        </w:rPr>
        <w:t xml:space="preserve">  </w:t>
      </w:r>
    </w:p>
    <w:p w14:paraId="7BAD3DF1" w14:textId="77777777" w:rsidR="00033796" w:rsidRDefault="00033796" w:rsidP="00716EBB">
      <w:pPr>
        <w:spacing w:after="0" w:line="240" w:lineRule="auto"/>
        <w:rPr>
          <w:rFonts w:ascii="Times New Roman" w:eastAsia="Times New Roman" w:hAnsi="Times New Roman" w:cs="Times New Roman"/>
          <w:sz w:val="24"/>
          <w:szCs w:val="24"/>
        </w:rPr>
      </w:pPr>
    </w:p>
    <w:p w14:paraId="69FA89FB" w14:textId="36054D3E" w:rsidR="00033796" w:rsidRDefault="00033796" w:rsidP="00033796">
      <w:pPr>
        <w:spacing w:after="0" w:line="24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sidR="001B0CCB">
        <w:rPr>
          <w:rFonts w:ascii="Times New Roman" w:eastAsia="Times New Roman" w:hAnsi="Times New Roman" w:cs="Times New Roman"/>
          <w:sz w:val="24"/>
          <w:szCs w:val="24"/>
        </w:rPr>
        <w:t xml:space="preserve">Within thirty (30) days after Donor </w:t>
      </w:r>
      <w:r w:rsidR="00706A86">
        <w:rPr>
          <w:rFonts w:ascii="Times New Roman" w:eastAsia="Times New Roman" w:hAnsi="Times New Roman" w:cs="Times New Roman"/>
          <w:sz w:val="24"/>
          <w:szCs w:val="24"/>
        </w:rPr>
        <w:t>commences</w:t>
      </w:r>
      <w:r w:rsidR="00BF16F0">
        <w:rPr>
          <w:rFonts w:ascii="Times New Roman" w:eastAsia="Times New Roman" w:hAnsi="Times New Roman" w:cs="Times New Roman"/>
          <w:sz w:val="24"/>
          <w:szCs w:val="24"/>
        </w:rPr>
        <w:t xml:space="preserve"> </w:t>
      </w:r>
      <w:r w:rsidR="005728A7">
        <w:rPr>
          <w:rFonts w:ascii="Times New Roman" w:eastAsia="Times New Roman" w:hAnsi="Times New Roman" w:cs="Times New Roman"/>
          <w:sz w:val="24"/>
          <w:szCs w:val="24"/>
        </w:rPr>
        <w:t xml:space="preserve">construction of </w:t>
      </w:r>
      <w:r w:rsidR="00BF16F0">
        <w:rPr>
          <w:rFonts w:ascii="Times New Roman" w:eastAsia="Times New Roman" w:hAnsi="Times New Roman" w:cs="Times New Roman"/>
          <w:sz w:val="24"/>
          <w:szCs w:val="24"/>
        </w:rPr>
        <w:t>its West Terre Haute ammonia manufacturing facility (the “Project”</w:t>
      </w:r>
      <w:proofErr w:type="gramStart"/>
      <w:r w:rsidR="00BF16F0">
        <w:rPr>
          <w:rFonts w:ascii="Times New Roman" w:eastAsia="Times New Roman" w:hAnsi="Times New Roman" w:cs="Times New Roman"/>
          <w:sz w:val="24"/>
          <w:szCs w:val="24"/>
        </w:rPr>
        <w:t>) ,</w:t>
      </w:r>
      <w:proofErr w:type="gramEnd"/>
      <w:r w:rsidR="00BF16F0">
        <w:rPr>
          <w:rFonts w:ascii="Times New Roman" w:eastAsia="Times New Roman" w:hAnsi="Times New Roman" w:cs="Times New Roman"/>
          <w:sz w:val="24"/>
          <w:szCs w:val="24"/>
        </w:rPr>
        <w:t xml:space="preserve"> </w:t>
      </w:r>
      <w:r w:rsidR="00716EBB" w:rsidRPr="00716EBB">
        <w:rPr>
          <w:rFonts w:ascii="Times New Roman" w:eastAsia="Times New Roman" w:hAnsi="Times New Roman" w:cs="Times New Roman"/>
          <w:sz w:val="24"/>
          <w:szCs w:val="24"/>
        </w:rPr>
        <w:t xml:space="preserve">Donor </w:t>
      </w:r>
      <w:r w:rsidR="00BF16F0">
        <w:rPr>
          <w:rFonts w:ascii="Times New Roman" w:eastAsia="Times New Roman" w:hAnsi="Times New Roman" w:cs="Times New Roman"/>
          <w:sz w:val="24"/>
          <w:szCs w:val="24"/>
        </w:rPr>
        <w:t xml:space="preserve">shall </w:t>
      </w:r>
      <w:r w:rsidR="00716EBB" w:rsidRPr="00716EBB">
        <w:rPr>
          <w:rFonts w:ascii="Times New Roman" w:eastAsia="Times New Roman" w:hAnsi="Times New Roman" w:cs="Times New Roman"/>
          <w:sz w:val="24"/>
          <w:szCs w:val="24"/>
        </w:rPr>
        <w:t xml:space="preserve">transfer irrevocably to the Community Foundation </w:t>
      </w:r>
      <w:r w:rsidR="0058718E">
        <w:rPr>
          <w:rFonts w:ascii="Times New Roman" w:eastAsia="Times New Roman" w:hAnsi="Times New Roman" w:cs="Times New Roman"/>
          <w:sz w:val="24"/>
          <w:szCs w:val="24"/>
        </w:rPr>
        <w:t xml:space="preserve">the sum of </w:t>
      </w:r>
      <w:r w:rsidR="00081893">
        <w:rPr>
          <w:rFonts w:ascii="Times New Roman" w:eastAsia="Times New Roman" w:hAnsi="Times New Roman" w:cs="Times New Roman"/>
          <w:sz w:val="24"/>
          <w:szCs w:val="24"/>
        </w:rPr>
        <w:t xml:space="preserve">one </w:t>
      </w:r>
      <w:r w:rsidR="0058718E">
        <w:rPr>
          <w:rFonts w:ascii="Times New Roman" w:eastAsia="Times New Roman" w:hAnsi="Times New Roman" w:cs="Times New Roman"/>
          <w:sz w:val="24"/>
          <w:szCs w:val="24"/>
        </w:rPr>
        <w:t>million dollars ($</w:t>
      </w:r>
      <w:r w:rsidR="00081893">
        <w:rPr>
          <w:rFonts w:ascii="Times New Roman" w:eastAsia="Times New Roman" w:hAnsi="Times New Roman" w:cs="Times New Roman"/>
          <w:sz w:val="24"/>
          <w:szCs w:val="24"/>
        </w:rPr>
        <w:t>1</w:t>
      </w:r>
      <w:r w:rsidR="0058718E">
        <w:rPr>
          <w:rFonts w:ascii="Times New Roman" w:eastAsia="Times New Roman" w:hAnsi="Times New Roman" w:cs="Times New Roman"/>
          <w:sz w:val="24"/>
          <w:szCs w:val="24"/>
        </w:rPr>
        <w:t>,000,000.00)</w:t>
      </w:r>
      <w:r w:rsidR="00716EBB" w:rsidRPr="00716EBB">
        <w:rPr>
          <w:rFonts w:ascii="Times New Roman" w:eastAsia="Times New Roman" w:hAnsi="Times New Roman" w:cs="Times New Roman"/>
          <w:sz w:val="24"/>
          <w:szCs w:val="24"/>
        </w:rPr>
        <w:t xml:space="preserve"> </w:t>
      </w:r>
      <w:r w:rsidR="00BF16F0">
        <w:rPr>
          <w:rFonts w:ascii="Times New Roman" w:eastAsia="Times New Roman" w:hAnsi="Times New Roman" w:cs="Times New Roman"/>
          <w:sz w:val="24"/>
          <w:szCs w:val="24"/>
        </w:rPr>
        <w:t xml:space="preserve">(the “Initial Gift”) </w:t>
      </w:r>
      <w:r w:rsidR="00716EBB" w:rsidRPr="00716EBB">
        <w:rPr>
          <w:rFonts w:ascii="Times New Roman" w:eastAsia="Times New Roman" w:hAnsi="Times New Roman" w:cs="Times New Roman"/>
          <w:sz w:val="24"/>
          <w:szCs w:val="24"/>
        </w:rPr>
        <w:t xml:space="preserve">to establish an advised endowment fund to be known as the </w:t>
      </w:r>
      <w:r w:rsidR="0058718E">
        <w:rPr>
          <w:rFonts w:ascii="Times New Roman" w:eastAsia="Times New Roman" w:hAnsi="Times New Roman" w:cs="Times New Roman"/>
          <w:sz w:val="24"/>
          <w:szCs w:val="24"/>
        </w:rPr>
        <w:t xml:space="preserve">WVR </w:t>
      </w:r>
      <w:r w:rsidR="005B4452">
        <w:rPr>
          <w:rFonts w:ascii="Times New Roman" w:eastAsia="Times New Roman" w:hAnsi="Times New Roman" w:cs="Times New Roman"/>
          <w:sz w:val="24"/>
          <w:szCs w:val="24"/>
        </w:rPr>
        <w:t xml:space="preserve">Vermillion </w:t>
      </w:r>
      <w:r w:rsidR="0058718E">
        <w:rPr>
          <w:rFonts w:ascii="Times New Roman" w:eastAsia="Times New Roman" w:hAnsi="Times New Roman" w:cs="Times New Roman"/>
          <w:sz w:val="24"/>
          <w:szCs w:val="24"/>
        </w:rPr>
        <w:t xml:space="preserve">County Community Benefit </w:t>
      </w:r>
      <w:r w:rsidR="00716EBB" w:rsidRPr="00716EBB">
        <w:rPr>
          <w:rFonts w:ascii="Times New Roman" w:eastAsia="Times New Roman" w:hAnsi="Times New Roman" w:cs="Times New Roman"/>
          <w:sz w:val="24"/>
          <w:szCs w:val="24"/>
        </w:rPr>
        <w:t xml:space="preserve">Fund (the “Fund”).  </w:t>
      </w:r>
    </w:p>
    <w:p w14:paraId="2B1421DB" w14:textId="77777777" w:rsidR="00033796" w:rsidRDefault="00033796" w:rsidP="00033796">
      <w:pPr>
        <w:spacing w:after="0" w:line="240" w:lineRule="auto"/>
        <w:ind w:left="1440" w:hanging="720"/>
        <w:rPr>
          <w:rFonts w:ascii="Times New Roman" w:eastAsia="Times New Roman" w:hAnsi="Times New Roman" w:cs="Times New Roman"/>
          <w:sz w:val="24"/>
          <w:szCs w:val="24"/>
        </w:rPr>
      </w:pPr>
    </w:p>
    <w:p w14:paraId="2A2B6C2F" w14:textId="77777777" w:rsidR="00081893" w:rsidRDefault="00033796" w:rsidP="00033796">
      <w:pPr>
        <w:spacing w:after="0" w:line="24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Pr>
          <w:rFonts w:ascii="Times New Roman" w:eastAsia="Times New Roman" w:hAnsi="Times New Roman" w:cs="Times New Roman"/>
          <w:sz w:val="24"/>
          <w:szCs w:val="24"/>
        </w:rPr>
        <w:tab/>
      </w:r>
      <w:r w:rsidR="00BF16F0">
        <w:rPr>
          <w:rFonts w:ascii="Times New Roman" w:eastAsia="Times New Roman" w:hAnsi="Times New Roman" w:cs="Times New Roman"/>
          <w:sz w:val="24"/>
          <w:szCs w:val="24"/>
        </w:rPr>
        <w:t xml:space="preserve">Within thirty (30) days after the commencement of commercial operations at the Project, Donor shall transfer irrevocably to the Community Foundation an additional sum of </w:t>
      </w:r>
      <w:r w:rsidR="00081893">
        <w:rPr>
          <w:rFonts w:ascii="Times New Roman" w:eastAsia="Times New Roman" w:hAnsi="Times New Roman" w:cs="Times New Roman"/>
          <w:sz w:val="24"/>
          <w:szCs w:val="24"/>
        </w:rPr>
        <w:t xml:space="preserve">two </w:t>
      </w:r>
      <w:r w:rsidR="00BF16F0">
        <w:rPr>
          <w:rFonts w:ascii="Times New Roman" w:eastAsia="Times New Roman" w:hAnsi="Times New Roman" w:cs="Times New Roman"/>
          <w:sz w:val="24"/>
          <w:szCs w:val="24"/>
        </w:rPr>
        <w:t>million dollars ($</w:t>
      </w:r>
      <w:r w:rsidR="00081893">
        <w:rPr>
          <w:rFonts w:ascii="Times New Roman" w:eastAsia="Times New Roman" w:hAnsi="Times New Roman" w:cs="Times New Roman"/>
          <w:sz w:val="24"/>
          <w:szCs w:val="24"/>
        </w:rPr>
        <w:t>2</w:t>
      </w:r>
      <w:r w:rsidR="00BF16F0">
        <w:rPr>
          <w:rFonts w:ascii="Times New Roman" w:eastAsia="Times New Roman" w:hAnsi="Times New Roman" w:cs="Times New Roman"/>
          <w:sz w:val="24"/>
          <w:szCs w:val="24"/>
        </w:rPr>
        <w:t xml:space="preserve">,000,000.00) (the “Second Gift”), to be added to the Fund.  </w:t>
      </w:r>
    </w:p>
    <w:p w14:paraId="0E46D157" w14:textId="77777777" w:rsidR="00081893" w:rsidRDefault="00081893" w:rsidP="00033796">
      <w:pPr>
        <w:spacing w:after="0" w:line="240" w:lineRule="auto"/>
        <w:ind w:left="1440" w:hanging="720"/>
        <w:rPr>
          <w:rFonts w:ascii="Times New Roman" w:eastAsia="Times New Roman" w:hAnsi="Times New Roman" w:cs="Times New Roman"/>
          <w:sz w:val="24"/>
          <w:szCs w:val="24"/>
        </w:rPr>
      </w:pPr>
    </w:p>
    <w:p w14:paraId="4AA06336" w14:textId="1727327A" w:rsidR="00033796" w:rsidRDefault="00081893" w:rsidP="00033796">
      <w:pPr>
        <w:spacing w:after="0" w:line="24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ab/>
      </w:r>
      <w:r w:rsidR="00716EBB" w:rsidRPr="00716EBB">
        <w:rPr>
          <w:rFonts w:ascii="Times New Roman" w:eastAsia="Times New Roman" w:hAnsi="Times New Roman" w:cs="Times New Roman"/>
          <w:sz w:val="24"/>
          <w:szCs w:val="24"/>
        </w:rPr>
        <w:t>Subject to the right of the Community Foundation to reject any particular gift, from time to time the Community Foundation may accept additional irrevocable gifts of property from Donor or from any other source to be added to the Fund, all subject to the provisions hereof.  All gifts, bequests, and devises to this Fund shall be irrevocable once accepted by the Community Foundation.</w:t>
      </w:r>
    </w:p>
    <w:p w14:paraId="742BFD29" w14:textId="77777777" w:rsidR="00033796" w:rsidRDefault="00033796" w:rsidP="00033796">
      <w:pPr>
        <w:spacing w:after="0" w:line="240" w:lineRule="auto"/>
        <w:ind w:left="1440" w:hanging="720"/>
        <w:rPr>
          <w:rFonts w:ascii="Times New Roman" w:eastAsia="Times New Roman" w:hAnsi="Times New Roman" w:cs="Times New Roman"/>
          <w:sz w:val="24"/>
          <w:szCs w:val="24"/>
        </w:rPr>
      </w:pPr>
    </w:p>
    <w:p w14:paraId="1B6CA643" w14:textId="04712203" w:rsidR="00716EBB" w:rsidRPr="00716EBB" w:rsidRDefault="00081893" w:rsidP="008D002B">
      <w:pPr>
        <w:spacing w:after="0" w:line="24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w:t>
      </w:r>
      <w:r w:rsidR="00033796">
        <w:rPr>
          <w:rFonts w:ascii="Times New Roman" w:eastAsia="Times New Roman" w:hAnsi="Times New Roman" w:cs="Times New Roman"/>
          <w:sz w:val="24"/>
          <w:szCs w:val="24"/>
        </w:rPr>
        <w:t>.</w:t>
      </w:r>
      <w:r w:rsidR="00033796">
        <w:rPr>
          <w:rFonts w:ascii="Times New Roman" w:eastAsia="Times New Roman" w:hAnsi="Times New Roman" w:cs="Times New Roman"/>
          <w:sz w:val="24"/>
          <w:szCs w:val="24"/>
        </w:rPr>
        <w:tab/>
      </w:r>
      <w:r w:rsidR="00BF16F0">
        <w:rPr>
          <w:rFonts w:ascii="Times New Roman" w:eastAsia="Times New Roman" w:hAnsi="Times New Roman" w:cs="Times New Roman"/>
          <w:sz w:val="24"/>
          <w:szCs w:val="24"/>
        </w:rPr>
        <w:t xml:space="preserve">The Community Foundation understands and agrees that a condition precedent to the effectiveness of this Agreement, and Donor’s obligation to make the Initial Gift hereunder, is Donor’s </w:t>
      </w:r>
      <w:r w:rsidR="00706A86">
        <w:rPr>
          <w:rFonts w:ascii="Times New Roman" w:eastAsia="Times New Roman" w:hAnsi="Times New Roman" w:cs="Times New Roman"/>
          <w:sz w:val="24"/>
          <w:szCs w:val="24"/>
        </w:rPr>
        <w:t>commencement of construction</w:t>
      </w:r>
      <w:r w:rsidR="00BF16F0">
        <w:rPr>
          <w:rFonts w:ascii="Times New Roman" w:eastAsia="Times New Roman" w:hAnsi="Times New Roman" w:cs="Times New Roman"/>
          <w:sz w:val="24"/>
          <w:szCs w:val="24"/>
        </w:rPr>
        <w:t>.  The</w:t>
      </w:r>
      <w:r w:rsidR="00BF16F0" w:rsidRPr="00BF16F0">
        <w:rPr>
          <w:rFonts w:ascii="Times New Roman" w:eastAsia="Times New Roman" w:hAnsi="Times New Roman" w:cs="Times New Roman"/>
          <w:sz w:val="24"/>
          <w:szCs w:val="24"/>
        </w:rPr>
        <w:t xml:space="preserve"> </w:t>
      </w:r>
      <w:r w:rsidR="00BF16F0">
        <w:rPr>
          <w:rFonts w:ascii="Times New Roman" w:eastAsia="Times New Roman" w:hAnsi="Times New Roman" w:cs="Times New Roman"/>
          <w:sz w:val="24"/>
          <w:szCs w:val="24"/>
        </w:rPr>
        <w:t xml:space="preserve">Community Foundation further understands and agrees that a condition precedent to Donor’s obligation to make the Second Gift hereunder is commencement of commercial operations at the Project.   </w:t>
      </w:r>
    </w:p>
    <w:p w14:paraId="32330DD7"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6BA6BF1A" w14:textId="331D6149"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2.  PURPOSE.</w:t>
      </w:r>
      <w:r w:rsidRPr="00716EBB">
        <w:rPr>
          <w:rFonts w:ascii="Times New Roman" w:eastAsia="Times New Roman" w:hAnsi="Times New Roman" w:cs="Times New Roman"/>
          <w:sz w:val="24"/>
          <w:szCs w:val="24"/>
        </w:rPr>
        <w:t xml:space="preserve">  The purpose of the Fund shall be to provide support as directed by the Board of Directors (the “Board”) of the Community Foundation for programs or activities that fulfill charitable or other exempt purposes within the meaning of Code section 170(c)(1) or 170(c)(2)(B) and that are consistent with the mission and purposes of the Community Foundation</w:t>
      </w:r>
      <w:r w:rsidR="0058718E">
        <w:rPr>
          <w:rFonts w:ascii="Times New Roman" w:eastAsia="Times New Roman" w:hAnsi="Times New Roman" w:cs="Times New Roman"/>
          <w:sz w:val="24"/>
          <w:szCs w:val="24"/>
        </w:rPr>
        <w:t xml:space="preserve">, as more fully set forth in </w:t>
      </w:r>
      <w:r w:rsidR="0058718E" w:rsidRPr="0058718E">
        <w:rPr>
          <w:rFonts w:ascii="Times New Roman" w:eastAsia="Times New Roman" w:hAnsi="Times New Roman" w:cs="Times New Roman"/>
          <w:b/>
          <w:bCs/>
          <w:sz w:val="24"/>
          <w:szCs w:val="24"/>
        </w:rPr>
        <w:t>Exhibit A</w:t>
      </w:r>
      <w:r w:rsidRPr="00716EBB">
        <w:rPr>
          <w:rFonts w:ascii="Times New Roman" w:eastAsia="Times New Roman" w:hAnsi="Times New Roman" w:cs="Times New Roman"/>
          <w:sz w:val="24"/>
          <w:szCs w:val="24"/>
        </w:rPr>
        <w:t>.</w:t>
      </w:r>
    </w:p>
    <w:p w14:paraId="76FE4C04"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14B73429" w14:textId="55C81E3A"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 xml:space="preserve">3.  </w:t>
      </w:r>
      <w:r w:rsidRPr="00716EBB">
        <w:rPr>
          <w:rFonts w:ascii="Times New Roman" w:eastAsia="Times New Roman" w:hAnsi="Times New Roman" w:cs="Times New Roman"/>
          <w:b/>
          <w:bCs/>
          <w:sz w:val="24"/>
          <w:szCs w:val="24"/>
        </w:rPr>
        <w:t>DISTRIBUTIONS.</w:t>
      </w:r>
      <w:r w:rsidRPr="00716EBB">
        <w:rPr>
          <w:rFonts w:ascii="Times New Roman" w:eastAsia="Times New Roman" w:hAnsi="Times New Roman" w:cs="Times New Roman"/>
          <w:sz w:val="24"/>
          <w:szCs w:val="24"/>
        </w:rPr>
        <w:t xml:space="preserve">  </w:t>
      </w:r>
      <w:r w:rsidR="0058718E">
        <w:rPr>
          <w:rFonts w:ascii="Times New Roman" w:eastAsia="Times New Roman" w:hAnsi="Times New Roman" w:cs="Times New Roman"/>
          <w:sz w:val="24"/>
          <w:szCs w:val="24"/>
        </w:rPr>
        <w:t xml:space="preserve">Within thirty (30) days after the initial transfer of cash into the Fund, the sum of Five Hundred Thousand Dollars ($500,000.00) </w:t>
      </w:r>
      <w:r w:rsidR="00F90A47">
        <w:rPr>
          <w:rFonts w:ascii="Times New Roman" w:eastAsia="Times New Roman" w:hAnsi="Times New Roman" w:cs="Times New Roman"/>
          <w:sz w:val="24"/>
          <w:szCs w:val="24"/>
        </w:rPr>
        <w:t xml:space="preserve">(the “Initial Distribution”) </w:t>
      </w:r>
      <w:r w:rsidR="0058718E">
        <w:rPr>
          <w:rFonts w:ascii="Times New Roman" w:eastAsia="Times New Roman" w:hAnsi="Times New Roman" w:cs="Times New Roman"/>
          <w:sz w:val="24"/>
          <w:szCs w:val="24"/>
        </w:rPr>
        <w:t xml:space="preserve">shall be </w:t>
      </w:r>
      <w:r w:rsidR="0058718E" w:rsidRPr="00716EBB">
        <w:rPr>
          <w:rFonts w:ascii="Times New Roman" w:eastAsia="Times New Roman" w:hAnsi="Times New Roman" w:cs="Times New Roman"/>
          <w:sz w:val="24"/>
          <w:szCs w:val="24"/>
        </w:rPr>
        <w:t xml:space="preserve">committed, granted, or expended </w:t>
      </w:r>
      <w:r w:rsidR="0058718E">
        <w:rPr>
          <w:rFonts w:ascii="Times New Roman" w:eastAsia="Times New Roman" w:hAnsi="Times New Roman" w:cs="Times New Roman"/>
          <w:sz w:val="24"/>
          <w:szCs w:val="24"/>
        </w:rPr>
        <w:t xml:space="preserve">from the Fund for the purposes set forth in </w:t>
      </w:r>
      <w:r w:rsidR="0058718E" w:rsidRPr="008D002B">
        <w:rPr>
          <w:rFonts w:ascii="Times New Roman" w:eastAsia="Times New Roman" w:hAnsi="Times New Roman" w:cs="Times New Roman"/>
          <w:b/>
          <w:bCs/>
          <w:sz w:val="24"/>
          <w:szCs w:val="24"/>
        </w:rPr>
        <w:t>Exhibit A</w:t>
      </w:r>
      <w:r w:rsidR="0058718E">
        <w:rPr>
          <w:rFonts w:ascii="Times New Roman" w:eastAsia="Times New Roman" w:hAnsi="Times New Roman" w:cs="Times New Roman"/>
          <w:sz w:val="24"/>
          <w:szCs w:val="24"/>
        </w:rPr>
        <w:t xml:space="preserve">.  </w:t>
      </w:r>
      <w:r w:rsidRPr="00716EBB">
        <w:rPr>
          <w:rFonts w:ascii="Times New Roman" w:eastAsia="Times New Roman" w:hAnsi="Times New Roman" w:cs="Times New Roman"/>
          <w:sz w:val="24"/>
          <w:szCs w:val="24"/>
        </w:rPr>
        <w:t xml:space="preserve">The ordinary income allocable to the </w:t>
      </w:r>
      <w:r w:rsidR="00033796">
        <w:rPr>
          <w:rFonts w:ascii="Times New Roman" w:eastAsia="Times New Roman" w:hAnsi="Times New Roman" w:cs="Times New Roman"/>
          <w:sz w:val="24"/>
          <w:szCs w:val="24"/>
        </w:rPr>
        <w:t xml:space="preserve">remainder of the </w:t>
      </w:r>
      <w:r w:rsidRPr="00716EBB">
        <w:rPr>
          <w:rFonts w:ascii="Times New Roman" w:eastAsia="Times New Roman" w:hAnsi="Times New Roman" w:cs="Times New Roman"/>
          <w:sz w:val="24"/>
          <w:szCs w:val="24"/>
        </w:rPr>
        <w:t>Fund, net of the fees and expenses set forth in this Agreement, may be committed, granted, or expended pursuant to the distribution (or spending) policy of the Community Foundation, as such policy may be amended from time to time by the Community Foundation, solely for purposes described in this Agreement (i) to pay expenditures of charitable or other exempt programs and activities conducted or sponsored by the Community Foundation itself, (ii) to other organizations described in Code section 170(b)(1)(A), or (iii) to other exempt organizations that are not public charities (such as organizations described in Code sections 501(c)(4) or 501(c)(6)), provided that the Community Foundation exercises expenditure responsibility pursuant to Code section 4945(h), to ensure such distributions are used for exclusively charitable purposes</w:t>
      </w:r>
      <w:r w:rsidR="0058718E">
        <w:rPr>
          <w:rFonts w:ascii="Times New Roman" w:eastAsia="Times New Roman" w:hAnsi="Times New Roman" w:cs="Times New Roman"/>
          <w:sz w:val="24"/>
          <w:szCs w:val="24"/>
        </w:rPr>
        <w:t xml:space="preserve">, and provided that the distributions are </w:t>
      </w:r>
      <w:r w:rsidR="00033796">
        <w:rPr>
          <w:rFonts w:ascii="Times New Roman" w:eastAsia="Times New Roman" w:hAnsi="Times New Roman" w:cs="Times New Roman"/>
          <w:sz w:val="24"/>
          <w:szCs w:val="24"/>
        </w:rPr>
        <w:t xml:space="preserve">used </w:t>
      </w:r>
      <w:r w:rsidR="0058718E">
        <w:rPr>
          <w:rFonts w:ascii="Times New Roman" w:eastAsia="Times New Roman" w:hAnsi="Times New Roman" w:cs="Times New Roman"/>
          <w:sz w:val="24"/>
          <w:szCs w:val="24"/>
        </w:rPr>
        <w:t xml:space="preserve">for the purposes set forth in </w:t>
      </w:r>
      <w:r w:rsidR="0058718E">
        <w:rPr>
          <w:rFonts w:ascii="Times New Roman" w:eastAsia="Times New Roman" w:hAnsi="Times New Roman" w:cs="Times New Roman"/>
          <w:b/>
          <w:bCs/>
          <w:sz w:val="24"/>
          <w:szCs w:val="24"/>
        </w:rPr>
        <w:t xml:space="preserve">Exhibit </w:t>
      </w:r>
      <w:r w:rsidR="00F90A47">
        <w:rPr>
          <w:rFonts w:ascii="Times New Roman" w:eastAsia="Times New Roman" w:hAnsi="Times New Roman" w:cs="Times New Roman"/>
          <w:b/>
          <w:bCs/>
          <w:sz w:val="24"/>
          <w:szCs w:val="24"/>
        </w:rPr>
        <w:t>A</w:t>
      </w:r>
      <w:r w:rsidRPr="00716EBB">
        <w:rPr>
          <w:rFonts w:ascii="Times New Roman" w:eastAsia="Times New Roman" w:hAnsi="Times New Roman" w:cs="Times New Roman"/>
          <w:sz w:val="24"/>
          <w:szCs w:val="24"/>
        </w:rPr>
        <w:t>.  The Community Foundation’s distribution (or spending) policy, as applied to endowments such as the Fund, shall be designed to take into account total return concepts of investment and spending, with the goal of preserving the real spending power of endowments over time while balancing the need for consistent spending to support the charitable and similar exempt purposes of such endowments.</w:t>
      </w:r>
    </w:p>
    <w:p w14:paraId="5358C25D"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0F254FD7" w14:textId="51FB45FA" w:rsidR="00716EBB" w:rsidRPr="00716EBB" w:rsidRDefault="00F90A47" w:rsidP="00716EBB">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4.  RESTRICTIONS ON DISTRIBUTIONS.  </w:t>
      </w:r>
      <w:r w:rsidR="0058718E">
        <w:rPr>
          <w:rFonts w:ascii="Times New Roman" w:eastAsia="Times New Roman" w:hAnsi="Times New Roman" w:cs="Times New Roman"/>
          <w:sz w:val="24"/>
          <w:szCs w:val="24"/>
        </w:rPr>
        <w:t>G</w:t>
      </w:r>
      <w:r w:rsidR="00716EBB" w:rsidRPr="00716EBB">
        <w:rPr>
          <w:rFonts w:ascii="Times New Roman" w:eastAsia="Times New Roman" w:hAnsi="Times New Roman" w:cs="Times New Roman"/>
          <w:sz w:val="24"/>
          <w:szCs w:val="24"/>
        </w:rPr>
        <w:t>ift</w:t>
      </w:r>
      <w:r w:rsidR="0058718E">
        <w:rPr>
          <w:rFonts w:ascii="Times New Roman" w:eastAsia="Times New Roman" w:hAnsi="Times New Roman" w:cs="Times New Roman"/>
          <w:sz w:val="24"/>
          <w:szCs w:val="24"/>
        </w:rPr>
        <w:t>s</w:t>
      </w:r>
      <w:r w:rsidR="00716EBB" w:rsidRPr="00716EBB">
        <w:rPr>
          <w:rFonts w:ascii="Times New Roman" w:eastAsia="Times New Roman" w:hAnsi="Times New Roman" w:cs="Times New Roman"/>
          <w:sz w:val="24"/>
          <w:szCs w:val="24"/>
        </w:rPr>
        <w:t xml:space="preserve"> to the Community Foundation for the Fund </w:t>
      </w:r>
      <w:r w:rsidR="0058718E">
        <w:rPr>
          <w:rFonts w:ascii="Times New Roman" w:eastAsia="Times New Roman" w:hAnsi="Times New Roman" w:cs="Times New Roman"/>
          <w:sz w:val="24"/>
          <w:szCs w:val="24"/>
        </w:rPr>
        <w:t xml:space="preserve">are </w:t>
      </w:r>
      <w:r w:rsidR="00716EBB" w:rsidRPr="00716EBB">
        <w:rPr>
          <w:rFonts w:ascii="Times New Roman" w:eastAsia="Times New Roman" w:hAnsi="Times New Roman" w:cs="Times New Roman"/>
          <w:sz w:val="24"/>
          <w:szCs w:val="24"/>
        </w:rPr>
        <w:t xml:space="preserve">subject to conditions or restrictions as to the use of the gift or income therefrom, </w:t>
      </w:r>
      <w:r w:rsidR="0058718E">
        <w:rPr>
          <w:rFonts w:ascii="Times New Roman" w:eastAsia="Times New Roman" w:hAnsi="Times New Roman" w:cs="Times New Roman"/>
          <w:sz w:val="24"/>
          <w:szCs w:val="24"/>
        </w:rPr>
        <w:t xml:space="preserve">as set forth in </w:t>
      </w:r>
      <w:r w:rsidR="0058718E">
        <w:rPr>
          <w:rFonts w:ascii="Times New Roman" w:eastAsia="Times New Roman" w:hAnsi="Times New Roman" w:cs="Times New Roman"/>
          <w:b/>
          <w:bCs/>
          <w:sz w:val="24"/>
          <w:szCs w:val="24"/>
        </w:rPr>
        <w:t>Exhibit</w:t>
      </w:r>
      <w:r w:rsidR="0058718E" w:rsidRPr="0058718E">
        <w:rPr>
          <w:rFonts w:ascii="Times New Roman" w:eastAsia="Times New Roman" w:hAnsi="Times New Roman" w:cs="Times New Roman"/>
          <w:b/>
          <w:bCs/>
          <w:sz w:val="24"/>
          <w:szCs w:val="24"/>
        </w:rPr>
        <w:t xml:space="preserve"> A</w:t>
      </w:r>
      <w:r w:rsidR="0058718E" w:rsidRPr="0058718E">
        <w:rPr>
          <w:rFonts w:ascii="Times New Roman" w:eastAsia="Times New Roman" w:hAnsi="Times New Roman" w:cs="Times New Roman"/>
          <w:sz w:val="24"/>
          <w:szCs w:val="24"/>
        </w:rPr>
        <w:t>,</w:t>
      </w:r>
      <w:r w:rsidR="00716EBB" w:rsidRPr="00716EBB">
        <w:rPr>
          <w:rFonts w:ascii="Times New Roman" w:eastAsia="Times New Roman" w:hAnsi="Times New Roman" w:cs="Times New Roman"/>
          <w:sz w:val="24"/>
          <w:szCs w:val="24"/>
        </w:rPr>
        <w:t xml:space="preserve"> subject, however, to the authority of the Board to vary the terms of any gift if continued adherence to any condition or restriction is in the judgment of the Board unnecessary, incapable of fulfillment, or inconsistent with the charitable or other exempt purposes of the Community Foundation or the needs of the community served by the Community Foundation.  </w:t>
      </w:r>
      <w:r w:rsidR="00716EBB" w:rsidRPr="00716EBB">
        <w:rPr>
          <w:rFonts w:ascii="Times New Roman" w:eastAsia="Times New Roman" w:hAnsi="Times New Roman" w:cs="Times New Roman"/>
          <w:sz w:val="24"/>
          <w:szCs w:val="24"/>
          <w:u w:val="single"/>
        </w:rPr>
        <w:t>No distribution shall be made from the Fund that may in the judgment of the Community Foundation jeopardize or be inconsistent with the Community Foundation’s Code section 501(c)(3) status or result in the imposition of any excise tax, penalty, or other tax, fine, or assessment under the Code (</w:t>
      </w:r>
      <w:r w:rsidR="00716EBB" w:rsidRPr="00716EBB">
        <w:rPr>
          <w:rFonts w:ascii="Times New Roman" w:eastAsia="Times New Roman" w:hAnsi="Times New Roman" w:cs="Times New Roman"/>
          <w:i/>
          <w:sz w:val="24"/>
          <w:szCs w:val="24"/>
          <w:u w:val="single"/>
        </w:rPr>
        <w:t>e</w:t>
      </w:r>
      <w:r w:rsidR="00716EBB" w:rsidRPr="00716EBB">
        <w:rPr>
          <w:rFonts w:ascii="Times New Roman" w:eastAsia="Times New Roman" w:hAnsi="Times New Roman" w:cs="Times New Roman"/>
          <w:sz w:val="24"/>
          <w:szCs w:val="24"/>
          <w:u w:val="single"/>
        </w:rPr>
        <w:t>.</w:t>
      </w:r>
      <w:r w:rsidR="00716EBB" w:rsidRPr="00716EBB">
        <w:rPr>
          <w:rFonts w:ascii="Times New Roman" w:eastAsia="Times New Roman" w:hAnsi="Times New Roman" w:cs="Times New Roman"/>
          <w:i/>
          <w:sz w:val="24"/>
          <w:szCs w:val="24"/>
          <w:u w:val="single"/>
        </w:rPr>
        <w:t>g</w:t>
      </w:r>
      <w:r w:rsidR="00716EBB" w:rsidRPr="00716EBB">
        <w:rPr>
          <w:rFonts w:ascii="Times New Roman" w:eastAsia="Times New Roman" w:hAnsi="Times New Roman" w:cs="Times New Roman"/>
          <w:sz w:val="24"/>
          <w:szCs w:val="24"/>
          <w:u w:val="single"/>
        </w:rPr>
        <w:t>., taxes on Code section 4966 taxable distributions to “disqualified supporting organizations”)</w:t>
      </w:r>
      <w:r w:rsidR="00716EBB" w:rsidRPr="00716EBB">
        <w:rPr>
          <w:rFonts w:ascii="Times New Roman" w:eastAsia="Times New Roman" w:hAnsi="Times New Roman" w:cs="Times New Roman"/>
          <w:sz w:val="24"/>
          <w:szCs w:val="24"/>
        </w:rPr>
        <w:t>.</w:t>
      </w:r>
    </w:p>
    <w:p w14:paraId="2574ADB8"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083931AE" w14:textId="33AE562F"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00F90A47">
        <w:rPr>
          <w:rFonts w:ascii="Times New Roman" w:eastAsia="Times New Roman" w:hAnsi="Times New Roman" w:cs="Times New Roman"/>
          <w:b/>
          <w:sz w:val="24"/>
          <w:szCs w:val="24"/>
        </w:rPr>
        <w:t>5</w:t>
      </w:r>
      <w:r w:rsidRPr="00716EBB">
        <w:rPr>
          <w:rFonts w:ascii="Times New Roman" w:eastAsia="Times New Roman" w:hAnsi="Times New Roman" w:cs="Times New Roman"/>
          <w:b/>
          <w:sz w:val="24"/>
          <w:szCs w:val="24"/>
        </w:rPr>
        <w:t>.  RECOMMENDATIONS FOR DISTRIBUTIONS.</w:t>
      </w:r>
      <w:r w:rsidRPr="00716EBB">
        <w:rPr>
          <w:rFonts w:ascii="Times New Roman" w:eastAsia="Times New Roman" w:hAnsi="Times New Roman" w:cs="Times New Roman"/>
          <w:sz w:val="24"/>
          <w:szCs w:val="24"/>
        </w:rPr>
        <w:t xml:space="preserve">  Subject to the Community Foundation’s principles and procedures for advised funds, the commitments, grants, or </w:t>
      </w:r>
      <w:r w:rsidRPr="00716EBB">
        <w:rPr>
          <w:rFonts w:ascii="Times New Roman" w:eastAsia="Times New Roman" w:hAnsi="Times New Roman" w:cs="Times New Roman"/>
          <w:sz w:val="24"/>
          <w:szCs w:val="24"/>
        </w:rPr>
        <w:lastRenderedPageBreak/>
        <w:t xml:space="preserve">expenditures from the Fund contemplated in this Agreement shall be made at such time or times and in such amount or amounts as may be determined by the Community Foundation; provided, however, that </w:t>
      </w:r>
      <w:r w:rsidR="0058718E">
        <w:rPr>
          <w:rFonts w:ascii="Times New Roman" w:eastAsia="Times New Roman" w:hAnsi="Times New Roman" w:cs="Times New Roman"/>
          <w:sz w:val="24"/>
          <w:szCs w:val="24"/>
        </w:rPr>
        <w:t xml:space="preserve">the </w:t>
      </w:r>
      <w:r w:rsidR="005B4452">
        <w:rPr>
          <w:rFonts w:ascii="Times New Roman" w:eastAsia="Times New Roman" w:hAnsi="Times New Roman" w:cs="Times New Roman"/>
          <w:sz w:val="24"/>
          <w:szCs w:val="24"/>
        </w:rPr>
        <w:t xml:space="preserve">Vermillion </w:t>
      </w:r>
      <w:r w:rsidR="0058718E">
        <w:rPr>
          <w:rFonts w:ascii="Times New Roman" w:eastAsia="Times New Roman" w:hAnsi="Times New Roman" w:cs="Times New Roman"/>
          <w:sz w:val="24"/>
          <w:szCs w:val="24"/>
        </w:rPr>
        <w:t xml:space="preserve">County Commissioners </w:t>
      </w:r>
      <w:r w:rsidR="00984651">
        <w:rPr>
          <w:rFonts w:ascii="Times New Roman" w:eastAsia="Times New Roman" w:hAnsi="Times New Roman" w:cs="Times New Roman"/>
          <w:sz w:val="24"/>
          <w:szCs w:val="24"/>
        </w:rPr>
        <w:t xml:space="preserve">(or such other agent as Donor may designate) </w:t>
      </w:r>
      <w:r w:rsidRPr="00716EBB">
        <w:rPr>
          <w:rFonts w:ascii="Times New Roman" w:eastAsia="Times New Roman" w:hAnsi="Times New Roman" w:cs="Times New Roman"/>
          <w:sz w:val="24"/>
          <w:szCs w:val="24"/>
        </w:rPr>
        <w:t xml:space="preserve">may from time to time submit to the Community Foundation recommendations regarding appropriate expenditures or the names of specified organizations described in Code section 170(b)(1)(A) to which it is recommended that distributions be made.  </w:t>
      </w:r>
      <w:r w:rsidR="00F90A47">
        <w:rPr>
          <w:rFonts w:ascii="Times New Roman" w:eastAsia="Times New Roman" w:hAnsi="Times New Roman" w:cs="Times New Roman"/>
          <w:sz w:val="24"/>
          <w:szCs w:val="24"/>
        </w:rPr>
        <w:t xml:space="preserve">Subject to the provisions of Section 4, the Community Foundation shall accept and act upon </w:t>
      </w:r>
      <w:r w:rsidRPr="00716EBB">
        <w:rPr>
          <w:rFonts w:ascii="Times New Roman" w:eastAsia="Times New Roman" w:hAnsi="Times New Roman" w:cs="Times New Roman"/>
          <w:sz w:val="24"/>
          <w:szCs w:val="24"/>
        </w:rPr>
        <w:t xml:space="preserve">recommendations from </w:t>
      </w:r>
      <w:r w:rsidR="00F90A47">
        <w:rPr>
          <w:rFonts w:ascii="Times New Roman" w:eastAsia="Times New Roman" w:hAnsi="Times New Roman" w:cs="Times New Roman"/>
          <w:sz w:val="24"/>
          <w:szCs w:val="24"/>
        </w:rPr>
        <w:t xml:space="preserve">the </w:t>
      </w:r>
      <w:r w:rsidR="005B4452">
        <w:rPr>
          <w:rFonts w:ascii="Times New Roman" w:eastAsia="Times New Roman" w:hAnsi="Times New Roman" w:cs="Times New Roman"/>
          <w:sz w:val="24"/>
          <w:szCs w:val="24"/>
        </w:rPr>
        <w:t xml:space="preserve">Vermillion </w:t>
      </w:r>
      <w:r w:rsidR="00F90A47">
        <w:rPr>
          <w:rFonts w:ascii="Times New Roman" w:eastAsia="Times New Roman" w:hAnsi="Times New Roman" w:cs="Times New Roman"/>
          <w:sz w:val="24"/>
          <w:szCs w:val="24"/>
        </w:rPr>
        <w:t xml:space="preserve">County Commissioners so long as the recommended distributions </w:t>
      </w:r>
      <w:r w:rsidRPr="00716EBB">
        <w:rPr>
          <w:rFonts w:ascii="Times New Roman" w:eastAsia="Times New Roman" w:hAnsi="Times New Roman" w:cs="Times New Roman"/>
          <w:sz w:val="24"/>
          <w:szCs w:val="24"/>
        </w:rPr>
        <w:t>comply with applicable law.</w:t>
      </w:r>
    </w:p>
    <w:p w14:paraId="15339EC7"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785F0577" w14:textId="553D5197" w:rsidR="00716EBB" w:rsidRPr="00716EBB" w:rsidRDefault="00716EBB" w:rsidP="00716EBB">
      <w:pPr>
        <w:spacing w:after="240" w:line="240" w:lineRule="auto"/>
        <w:rPr>
          <w:rFonts w:ascii="Times New Roman" w:eastAsia="Times New Roman" w:hAnsi="Times New Roman" w:cs="Times New Roman"/>
          <w:bCs/>
          <w:sz w:val="24"/>
          <w:szCs w:val="24"/>
        </w:rPr>
      </w:pPr>
      <w:r w:rsidRPr="00716EBB">
        <w:rPr>
          <w:rFonts w:ascii="Times New Roman" w:eastAsia="Times New Roman" w:hAnsi="Times New Roman" w:cs="Times New Roman"/>
          <w:sz w:val="24"/>
          <w:szCs w:val="24"/>
        </w:rPr>
        <w:tab/>
      </w:r>
      <w:r w:rsidR="00F90A47">
        <w:rPr>
          <w:rFonts w:ascii="Times New Roman" w:eastAsia="Times New Roman" w:hAnsi="Times New Roman" w:cs="Times New Roman"/>
          <w:b/>
          <w:sz w:val="24"/>
          <w:szCs w:val="24"/>
        </w:rPr>
        <w:t>6</w:t>
      </w:r>
      <w:r w:rsidRPr="00716EBB">
        <w:rPr>
          <w:rFonts w:ascii="Times New Roman" w:eastAsia="Times New Roman" w:hAnsi="Times New Roman" w:cs="Times New Roman"/>
          <w:b/>
          <w:sz w:val="24"/>
          <w:szCs w:val="24"/>
        </w:rPr>
        <w:t>.  ADMINISTRATIVE PROVISIONS.</w:t>
      </w:r>
      <w:r w:rsidRPr="00716EBB">
        <w:rPr>
          <w:rFonts w:ascii="Times New Roman" w:eastAsia="Times New Roman" w:hAnsi="Times New Roman" w:cs="Times New Roman"/>
          <w:sz w:val="24"/>
          <w:szCs w:val="24"/>
        </w:rPr>
        <w:t xml:space="preserve">  Notwithstanding anything herein to the contrary, the Community Foundation shall hold and administer the Fund, and all contributions and assets allocable to the Fund, subject to the provisions of applicable law and the Community Foundation’s Articles of Incorporation and Bylaws, as amended from time to time.  The Board shall oversee distributions from the Fund and shall have all powers of modification and removal specified in United States Treasury Regulation section </w:t>
      </w:r>
      <w:r w:rsidRPr="00716EBB">
        <w:rPr>
          <w:rFonts w:ascii="Times New Roman" w:eastAsia="Times New Roman" w:hAnsi="Times New Roman" w:cs="Times New Roman"/>
          <w:bCs/>
          <w:sz w:val="24"/>
          <w:szCs w:val="24"/>
        </w:rPr>
        <w:t>1.170A-9(f)(11)(v)(B) or corresponding provisions of any subsequent federal tax laws.</w:t>
      </w:r>
    </w:p>
    <w:p w14:paraId="7061A9E0" w14:textId="48559C14" w:rsidR="00716EBB" w:rsidRPr="00716EBB" w:rsidRDefault="00716EBB" w:rsidP="00716EBB">
      <w:pPr>
        <w:spacing w:after="24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00C72DF6" w:rsidRPr="00C72DF6">
        <w:rPr>
          <w:rFonts w:ascii="Times New Roman" w:eastAsia="Times New Roman" w:hAnsi="Times New Roman" w:cs="Times New Roman"/>
          <w:sz w:val="24"/>
          <w:szCs w:val="24"/>
        </w:rPr>
        <w:t>The Board agrees to make available to the Charitable Organization a copy of any annual examination of the finances of the Community Foundation as reported by independent certified public accountants.</w:t>
      </w:r>
    </w:p>
    <w:p w14:paraId="6DBEFC1F"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t>This Agreement and all related proceedings shall be governed by and interpreted under the laws of the State of Indiana.  Any action with respect to this Agreement shall be brought in or venued to a court of competent jurisdiction in Indiana.</w:t>
      </w:r>
    </w:p>
    <w:p w14:paraId="52DB13F1"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3998E6EF" w14:textId="2C6FFDF3"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6.  CONDITIONS FOR ACCEPTANCE OF GIFTS.</w:t>
      </w:r>
      <w:r w:rsidRPr="00716EBB">
        <w:rPr>
          <w:rFonts w:ascii="Times New Roman" w:eastAsia="Times New Roman" w:hAnsi="Times New Roman" w:cs="Times New Roman"/>
          <w:sz w:val="24"/>
          <w:szCs w:val="24"/>
        </w:rPr>
        <w:t xml:space="preserve">  Donor agree</w:t>
      </w:r>
      <w:r w:rsidR="00BF16F0">
        <w:rPr>
          <w:rFonts w:ascii="Times New Roman" w:eastAsia="Times New Roman" w:hAnsi="Times New Roman" w:cs="Times New Roman"/>
          <w:sz w:val="24"/>
          <w:szCs w:val="24"/>
        </w:rPr>
        <w:t>s</w:t>
      </w:r>
      <w:r w:rsidRPr="00716EBB">
        <w:rPr>
          <w:rFonts w:ascii="Times New Roman" w:eastAsia="Times New Roman" w:hAnsi="Times New Roman" w:cs="Times New Roman"/>
          <w:sz w:val="24"/>
          <w:szCs w:val="24"/>
        </w:rPr>
        <w:t xml:space="preserve"> and acknowledge</w:t>
      </w:r>
      <w:r w:rsidR="00BF16F0">
        <w:rPr>
          <w:rFonts w:ascii="Times New Roman" w:eastAsia="Times New Roman" w:hAnsi="Times New Roman" w:cs="Times New Roman"/>
          <w:sz w:val="24"/>
          <w:szCs w:val="24"/>
        </w:rPr>
        <w:t>s</w:t>
      </w:r>
      <w:r w:rsidRPr="00716EBB">
        <w:rPr>
          <w:rFonts w:ascii="Times New Roman" w:eastAsia="Times New Roman" w:hAnsi="Times New Roman" w:cs="Times New Roman"/>
          <w:sz w:val="24"/>
          <w:szCs w:val="24"/>
        </w:rPr>
        <w:t xml:space="preserve"> that the establishment of the Fund is made in recognition of, and subject at all times to, applicable law and the terms and conditions of the Articles of Incorporation and Bylaws of the Community Foundation, as amended from time to time, and that the Fund shall at all times be subject to such terms and conditions, including, but not by way of limitation, provisions for:</w:t>
      </w:r>
    </w:p>
    <w:p w14:paraId="39E02542"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670224EC" w14:textId="5F6E22ED" w:rsidR="00716EBB" w:rsidRPr="00716EBB" w:rsidRDefault="00716EBB" w:rsidP="00716EBB">
      <w:pPr>
        <w:spacing w:after="240" w:line="240" w:lineRule="auto"/>
        <w:ind w:left="1080" w:hanging="360"/>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w:t>
      </w:r>
      <w:r w:rsidRPr="00716EBB">
        <w:rPr>
          <w:rFonts w:ascii="Times New Roman" w:eastAsia="Times New Roman" w:hAnsi="Times New Roman" w:cs="Times New Roman"/>
          <w:sz w:val="24"/>
          <w:szCs w:val="24"/>
        </w:rPr>
        <w:tab/>
        <w:t>Presumption of Donor</w:t>
      </w:r>
      <w:r w:rsidR="00BF16F0">
        <w:rPr>
          <w:rFonts w:ascii="Times New Roman" w:eastAsia="Times New Roman" w:hAnsi="Times New Roman" w:cs="Times New Roman"/>
          <w:sz w:val="24"/>
          <w:szCs w:val="24"/>
        </w:rPr>
        <w:t>’</w:t>
      </w:r>
      <w:r w:rsidRPr="00716EBB">
        <w:rPr>
          <w:rFonts w:ascii="Times New Roman" w:eastAsia="Times New Roman" w:hAnsi="Times New Roman" w:cs="Times New Roman"/>
          <w:sz w:val="24"/>
          <w:szCs w:val="24"/>
        </w:rPr>
        <w:t xml:space="preserve">s intent;  </w:t>
      </w:r>
    </w:p>
    <w:p w14:paraId="584F6AAB" w14:textId="1F3EBB29" w:rsidR="00716EBB" w:rsidRPr="00716EBB" w:rsidRDefault="00716EBB" w:rsidP="00716EBB">
      <w:pPr>
        <w:spacing w:after="240" w:line="240" w:lineRule="auto"/>
        <w:ind w:left="1080" w:hanging="360"/>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b.</w:t>
      </w:r>
      <w:r w:rsidRPr="00716EBB">
        <w:rPr>
          <w:rFonts w:ascii="Times New Roman" w:eastAsia="Times New Roman" w:hAnsi="Times New Roman" w:cs="Times New Roman"/>
          <w:sz w:val="24"/>
          <w:szCs w:val="24"/>
        </w:rPr>
        <w:tab/>
        <w:t>Variance from Donor</w:t>
      </w:r>
      <w:r w:rsidR="00BF16F0">
        <w:rPr>
          <w:rFonts w:ascii="Times New Roman" w:eastAsia="Times New Roman" w:hAnsi="Times New Roman" w:cs="Times New Roman"/>
          <w:sz w:val="24"/>
          <w:szCs w:val="24"/>
        </w:rPr>
        <w:t>’</w:t>
      </w:r>
      <w:r w:rsidRPr="00716EBB">
        <w:rPr>
          <w:rFonts w:ascii="Times New Roman" w:eastAsia="Times New Roman" w:hAnsi="Times New Roman" w:cs="Times New Roman"/>
          <w:sz w:val="24"/>
          <w:szCs w:val="24"/>
        </w:rPr>
        <w:t xml:space="preserve">s direction; and  </w:t>
      </w:r>
    </w:p>
    <w:p w14:paraId="79BC0267" w14:textId="77777777" w:rsidR="00716EBB" w:rsidRPr="00716EBB" w:rsidRDefault="00716EBB" w:rsidP="00716EBB">
      <w:pPr>
        <w:spacing w:after="240" w:line="240" w:lineRule="auto"/>
        <w:ind w:left="1080" w:hanging="360"/>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c.</w:t>
      </w:r>
      <w:r w:rsidRPr="00716EBB">
        <w:rPr>
          <w:rFonts w:ascii="Times New Roman" w:eastAsia="Times New Roman" w:hAnsi="Times New Roman" w:cs="Times New Roman"/>
          <w:sz w:val="24"/>
          <w:szCs w:val="24"/>
        </w:rPr>
        <w:tab/>
        <w:t>Amendments.</w:t>
      </w:r>
    </w:p>
    <w:p w14:paraId="3CB512EB" w14:textId="6928B618"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 xml:space="preserve">7.  CONTINUITY </w:t>
      </w:r>
      <w:r w:rsidR="00FB37D2">
        <w:rPr>
          <w:rFonts w:ascii="Times New Roman" w:eastAsia="Times New Roman" w:hAnsi="Times New Roman" w:cs="Times New Roman"/>
          <w:b/>
          <w:sz w:val="24"/>
          <w:szCs w:val="24"/>
        </w:rPr>
        <w:t xml:space="preserve">AND TERMINATION </w:t>
      </w:r>
      <w:r w:rsidRPr="00716EBB">
        <w:rPr>
          <w:rFonts w:ascii="Times New Roman" w:eastAsia="Times New Roman" w:hAnsi="Times New Roman" w:cs="Times New Roman"/>
          <w:b/>
          <w:sz w:val="24"/>
          <w:szCs w:val="24"/>
        </w:rPr>
        <w:t>OF THE FUND.</w:t>
      </w:r>
      <w:r w:rsidRPr="00716EBB">
        <w:rPr>
          <w:rFonts w:ascii="Times New Roman" w:eastAsia="Times New Roman" w:hAnsi="Times New Roman" w:cs="Times New Roman"/>
          <w:sz w:val="24"/>
          <w:szCs w:val="24"/>
        </w:rPr>
        <w:t xml:space="preserve">  The Fund shall continue so long as assets are available in the Fund and the purposes of the Fund can be served by its continuation</w:t>
      </w:r>
      <w:r w:rsidR="00FB37D2">
        <w:rPr>
          <w:rFonts w:ascii="Times New Roman" w:eastAsia="Times New Roman" w:hAnsi="Times New Roman" w:cs="Times New Roman"/>
          <w:sz w:val="24"/>
          <w:szCs w:val="24"/>
        </w:rPr>
        <w:t>, or until a date twenty (20) years after the effective date of this agreement, whichever is later</w:t>
      </w:r>
      <w:r w:rsidRPr="00716EBB">
        <w:rPr>
          <w:rFonts w:ascii="Times New Roman" w:eastAsia="Times New Roman" w:hAnsi="Times New Roman" w:cs="Times New Roman"/>
          <w:sz w:val="24"/>
          <w:szCs w:val="24"/>
        </w:rPr>
        <w:t xml:space="preserve">.  If the Fund is terminated, the Community Foundation shall use any remaining assets in the Fund exclusively for charitable or other exempt purposes that: </w:t>
      </w:r>
    </w:p>
    <w:p w14:paraId="09A3919F"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631648D7" w14:textId="77777777" w:rsidR="00716EBB" w:rsidRPr="00716EBB" w:rsidRDefault="00716EBB" w:rsidP="00716EBB">
      <w:pPr>
        <w:spacing w:after="0" w:line="240" w:lineRule="auto"/>
        <w:ind w:left="1080" w:hanging="360"/>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w:t>
      </w:r>
      <w:r w:rsidRPr="00716EBB">
        <w:rPr>
          <w:rFonts w:ascii="Times New Roman" w:eastAsia="Times New Roman" w:hAnsi="Times New Roman" w:cs="Times New Roman"/>
          <w:sz w:val="24"/>
          <w:szCs w:val="24"/>
        </w:rPr>
        <w:tab/>
        <w:t xml:space="preserve">are within the scope of the charitable and other exempt purposes of the Community Foundation; and </w:t>
      </w:r>
    </w:p>
    <w:p w14:paraId="68F55644" w14:textId="77777777" w:rsidR="00716EBB" w:rsidRPr="00716EBB" w:rsidRDefault="00716EBB" w:rsidP="00716EBB">
      <w:pPr>
        <w:spacing w:after="0" w:line="240" w:lineRule="auto"/>
        <w:ind w:left="1080" w:hanging="360"/>
        <w:rPr>
          <w:rFonts w:ascii="Times New Roman" w:eastAsia="Times New Roman" w:hAnsi="Times New Roman" w:cs="Times New Roman"/>
          <w:sz w:val="24"/>
          <w:szCs w:val="24"/>
        </w:rPr>
      </w:pPr>
    </w:p>
    <w:p w14:paraId="26FB59B4" w14:textId="77777777" w:rsidR="00716EBB" w:rsidRPr="00716EBB" w:rsidRDefault="00716EBB" w:rsidP="00716EBB">
      <w:pPr>
        <w:spacing w:after="0" w:line="240" w:lineRule="auto"/>
        <w:ind w:left="1080" w:hanging="360"/>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lastRenderedPageBreak/>
        <w:t>b.</w:t>
      </w:r>
      <w:r w:rsidRPr="00716EBB">
        <w:rPr>
          <w:rFonts w:ascii="Times New Roman" w:eastAsia="Times New Roman" w:hAnsi="Times New Roman" w:cs="Times New Roman"/>
          <w:sz w:val="24"/>
          <w:szCs w:val="24"/>
        </w:rPr>
        <w:tab/>
        <w:t>most nearly approximate, in the good faith opinion of the Board, the original purpose of the Fund.</w:t>
      </w:r>
    </w:p>
    <w:p w14:paraId="13AD108E"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7160D9F8"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8.  NOT A SEPARATE TRUST.</w:t>
      </w:r>
      <w:r w:rsidRPr="00716EBB">
        <w:rPr>
          <w:rFonts w:ascii="Times New Roman" w:eastAsia="Times New Roman" w:hAnsi="Times New Roman" w:cs="Times New Roman"/>
          <w:sz w:val="24"/>
          <w:szCs w:val="24"/>
        </w:rPr>
        <w:t xml:space="preserve">  The Fund shall be a component part of the Community Foundation.  All money and property in the Fund shall be held as general assets of the Community Foundation and not segregated as trust property of a separate trust.</w:t>
      </w:r>
    </w:p>
    <w:p w14:paraId="2B96FCC0"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5A6B1CC0"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9</w:t>
      </w:r>
      <w:r w:rsidRPr="00716EBB">
        <w:rPr>
          <w:rFonts w:ascii="Times New Roman" w:eastAsia="Times New Roman" w:hAnsi="Times New Roman" w:cs="Times New Roman"/>
          <w:sz w:val="24"/>
          <w:szCs w:val="24"/>
        </w:rPr>
        <w:t xml:space="preserve">. </w:t>
      </w:r>
      <w:r w:rsidRPr="00716EBB">
        <w:rPr>
          <w:rFonts w:ascii="Times New Roman" w:eastAsia="Times New Roman" w:hAnsi="Times New Roman" w:cs="Times New Roman"/>
          <w:b/>
          <w:sz w:val="24"/>
          <w:szCs w:val="24"/>
        </w:rPr>
        <w:t>ACCOUNTING.</w:t>
      </w:r>
      <w:r w:rsidRPr="00716EBB">
        <w:rPr>
          <w:rFonts w:ascii="Times New Roman" w:eastAsia="Times New Roman" w:hAnsi="Times New Roman" w:cs="Times New Roman"/>
          <w:sz w:val="24"/>
          <w:szCs w:val="24"/>
        </w:rPr>
        <w:t xml:space="preserve">  The receipts and disbursements of the Fund shall be accounted for separately and apart from those of other gifts to the Community Foundation.</w:t>
      </w:r>
    </w:p>
    <w:p w14:paraId="5A3AEB22"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215B5B15"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10.  INVESTMENT OF FUND ASSETS.</w:t>
      </w:r>
      <w:r w:rsidRPr="00716EBB">
        <w:rPr>
          <w:rFonts w:ascii="Times New Roman" w:eastAsia="Times New Roman" w:hAnsi="Times New Roman" w:cs="Times New Roman"/>
          <w:sz w:val="24"/>
          <w:szCs w:val="24"/>
        </w:rPr>
        <w:t xml:space="preserve">  The Community Foundation shall have all powers necessary, or in its judgment desirable, to carry out the purposes of the Fund including, but not limited to, the power to retain, invest, and reinvest the assets of the Fund and the power to commingle the assets of the Fund for investment purposes with those of other funds or the Community Foundation’s general assets. </w:t>
      </w:r>
      <w:r w:rsidRPr="00716EBB">
        <w:rPr>
          <w:rFonts w:ascii="Times New Roman" w:eastAsia="Times New Roman" w:hAnsi="Times New Roman" w:cs="Times New Roman"/>
          <w:b/>
          <w:sz w:val="24"/>
          <w:szCs w:val="24"/>
        </w:rPr>
        <w:t>Funds may be invested in uninsured securities and are subject to investment risks that may result in loss of value.</w:t>
      </w:r>
    </w:p>
    <w:p w14:paraId="48C20567"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565612EA"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b/>
          <w:sz w:val="24"/>
          <w:szCs w:val="24"/>
        </w:rPr>
        <w:t>11</w:t>
      </w:r>
      <w:r w:rsidRPr="00716EBB">
        <w:rPr>
          <w:rFonts w:ascii="Times New Roman" w:eastAsia="Times New Roman" w:hAnsi="Times New Roman" w:cs="Times New Roman"/>
          <w:sz w:val="24"/>
          <w:szCs w:val="24"/>
        </w:rPr>
        <w:t xml:space="preserve">.  </w:t>
      </w:r>
      <w:r w:rsidRPr="00716EBB">
        <w:rPr>
          <w:rFonts w:ascii="Times New Roman" w:eastAsia="Times New Roman" w:hAnsi="Times New Roman" w:cs="Times New Roman"/>
          <w:b/>
          <w:sz w:val="24"/>
          <w:szCs w:val="24"/>
        </w:rPr>
        <w:t>COSTS OF THE FUND.</w:t>
      </w:r>
      <w:r w:rsidRPr="00716EBB">
        <w:rPr>
          <w:rFonts w:ascii="Times New Roman" w:eastAsia="Times New Roman" w:hAnsi="Times New Roman" w:cs="Times New Roman"/>
          <w:sz w:val="24"/>
          <w:szCs w:val="24"/>
        </w:rPr>
        <w:t xml:space="preserve">  It is understood and agreed that the Fund shall share a fair portion of the total investment and administrative costs and expenses of the Community Foundation.  Those costs and expenses charged against the Fund shall be determined in accordance with the then current fee schedule identified by the Community Foundation as applicable to funds of this type, as such schedule may be amended by the Community Foundation from time to time.  Any costs and expenses incurred by the Community Foundation in accepting, transferring, or managing property donated to the Community Foundation for the Fund, including without limitation the Community Foundation’s costs and expenses (including reasonable attorneys fees) of any claim or proceeding with respect to the Fund in which the Community Foundation is prevailing party, also shall be paid from the Fund.</w:t>
      </w:r>
    </w:p>
    <w:p w14:paraId="2FCC6358" w14:textId="1DC2F19D" w:rsidR="00F90A47" w:rsidRDefault="00F90A47" w:rsidP="00F90A47">
      <w:pPr>
        <w:spacing w:after="0" w:line="240" w:lineRule="auto"/>
        <w:rPr>
          <w:rFonts w:ascii="Times New Roman" w:eastAsia="Times New Roman" w:hAnsi="Times New Roman" w:cs="Times New Roman"/>
          <w:sz w:val="24"/>
          <w:szCs w:val="24"/>
        </w:rPr>
      </w:pPr>
    </w:p>
    <w:p w14:paraId="6A111F46" w14:textId="77CDBB2A"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b/>
          <w:sz w:val="24"/>
          <w:szCs w:val="24"/>
        </w:rPr>
        <w:tab/>
        <w:t>IN WITNESS WHEREOF</w:t>
      </w:r>
      <w:r w:rsidRPr="00716EBB">
        <w:rPr>
          <w:rFonts w:ascii="Times New Roman" w:eastAsia="Times New Roman" w:hAnsi="Times New Roman" w:cs="Times New Roman"/>
          <w:sz w:val="24"/>
          <w:szCs w:val="24"/>
        </w:rPr>
        <w:t xml:space="preserve">, Donor and the Community Foundation, by </w:t>
      </w:r>
      <w:r w:rsidR="001B250A">
        <w:rPr>
          <w:rFonts w:ascii="Times New Roman" w:eastAsia="Times New Roman" w:hAnsi="Times New Roman" w:cs="Times New Roman"/>
          <w:sz w:val="24"/>
          <w:szCs w:val="24"/>
        </w:rPr>
        <w:t xml:space="preserve">their </w:t>
      </w:r>
      <w:r w:rsidRPr="00716EBB">
        <w:rPr>
          <w:rFonts w:ascii="Times New Roman" w:eastAsia="Times New Roman" w:hAnsi="Times New Roman" w:cs="Times New Roman"/>
          <w:sz w:val="24"/>
          <w:szCs w:val="24"/>
        </w:rPr>
        <w:t>duly authorized officer</w:t>
      </w:r>
      <w:r w:rsidR="001B250A">
        <w:rPr>
          <w:rFonts w:ascii="Times New Roman" w:eastAsia="Times New Roman" w:hAnsi="Times New Roman" w:cs="Times New Roman"/>
          <w:sz w:val="24"/>
          <w:szCs w:val="24"/>
        </w:rPr>
        <w:t>s</w:t>
      </w:r>
      <w:r w:rsidRPr="00716EBB">
        <w:rPr>
          <w:rFonts w:ascii="Times New Roman" w:eastAsia="Times New Roman" w:hAnsi="Times New Roman" w:cs="Times New Roman"/>
          <w:sz w:val="24"/>
          <w:szCs w:val="24"/>
        </w:rPr>
        <w:t>, have executed this Agreement as of the day and year first above written.</w:t>
      </w:r>
    </w:p>
    <w:p w14:paraId="2DE9A98E"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781A805A" w14:textId="2A924567" w:rsidR="00716EBB" w:rsidRPr="00716EBB" w:rsidRDefault="00BF16F0" w:rsidP="00716EB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BASH VALLEY RESOURCES, LLC</w:t>
      </w:r>
      <w:r w:rsidR="00716EBB" w:rsidRPr="00716EBB">
        <w:rPr>
          <w:rFonts w:ascii="Times New Roman" w:eastAsia="Times New Roman" w:hAnsi="Times New Roman" w:cs="Times New Roman"/>
          <w:sz w:val="24"/>
          <w:szCs w:val="24"/>
        </w:rPr>
        <w:t>:</w:t>
      </w:r>
    </w:p>
    <w:p w14:paraId="2BBAFFBF"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3FF21063" w14:textId="04DCD484" w:rsidR="00716EBB" w:rsidRPr="00716EBB" w:rsidRDefault="00F90A47"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By:</w:t>
      </w:r>
      <w:r w:rsidRPr="00716EBB">
        <w:rPr>
          <w:rFonts w:ascii="Times New Roman" w:eastAsia="Times New Roman" w:hAnsi="Times New Roman" w:cs="Times New Roman"/>
          <w:sz w:val="24"/>
          <w:szCs w:val="24"/>
        </w:rPr>
        <w:tab/>
      </w:r>
      <w:r w:rsidR="00716EBB" w:rsidRPr="00716EBB">
        <w:rPr>
          <w:rFonts w:ascii="Times New Roman" w:eastAsia="Times New Roman" w:hAnsi="Times New Roman" w:cs="Times New Roman"/>
          <w:sz w:val="24"/>
          <w:szCs w:val="24"/>
        </w:rPr>
        <w:t>_________________________________</w:t>
      </w:r>
    </w:p>
    <w:p w14:paraId="6B942DB0"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2EA998B2" w14:textId="2D039FC3" w:rsidR="00716EBB" w:rsidRPr="00716EBB" w:rsidRDefault="00F90A47"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Title:</w:t>
      </w:r>
      <w:r w:rsidRPr="00716EBB">
        <w:rPr>
          <w:rFonts w:ascii="Times New Roman" w:eastAsia="Times New Roman" w:hAnsi="Times New Roman" w:cs="Times New Roman"/>
          <w:sz w:val="24"/>
          <w:szCs w:val="24"/>
        </w:rPr>
        <w:tab/>
      </w:r>
      <w:r w:rsidR="00716EBB" w:rsidRPr="00716EBB">
        <w:rPr>
          <w:rFonts w:ascii="Times New Roman" w:eastAsia="Times New Roman" w:hAnsi="Times New Roman" w:cs="Times New Roman"/>
          <w:sz w:val="24"/>
          <w:szCs w:val="24"/>
        </w:rPr>
        <w:t>_________________________________</w:t>
      </w:r>
    </w:p>
    <w:p w14:paraId="178F233A"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69472549"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696E4AB7" w14:textId="13E0C5F6" w:rsidR="00716EBB" w:rsidRPr="00716EBB" w:rsidRDefault="009A3B03" w:rsidP="00716EB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BASH VALLEY </w:t>
      </w:r>
      <w:r w:rsidR="00716EBB" w:rsidRPr="00716EBB">
        <w:rPr>
          <w:rFonts w:ascii="Times New Roman" w:eastAsia="Times New Roman" w:hAnsi="Times New Roman" w:cs="Times New Roman"/>
          <w:sz w:val="24"/>
          <w:szCs w:val="24"/>
        </w:rPr>
        <w:t>COMMUNITY FOUNDATION, INC.:</w:t>
      </w:r>
    </w:p>
    <w:p w14:paraId="47354F95"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633ADFB1"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64A47DF6"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By:</w:t>
      </w:r>
      <w:r w:rsidRPr="00716EBB">
        <w:rPr>
          <w:rFonts w:ascii="Times New Roman" w:eastAsia="Times New Roman" w:hAnsi="Times New Roman" w:cs="Times New Roman"/>
          <w:sz w:val="24"/>
          <w:szCs w:val="24"/>
        </w:rPr>
        <w:tab/>
        <w:t>________________________________</w:t>
      </w:r>
    </w:p>
    <w:p w14:paraId="15813F74" w14:textId="73D59EBB" w:rsidR="00716EBB" w:rsidRPr="00716EBB" w:rsidRDefault="00716EBB" w:rsidP="00716EBB">
      <w:pPr>
        <w:spacing w:after="0" w:line="240" w:lineRule="auto"/>
        <w:rPr>
          <w:rFonts w:ascii="Times New Roman" w:eastAsia="Times New Roman" w:hAnsi="Times New Roman" w:cs="Times New Roman"/>
          <w:sz w:val="24"/>
          <w:szCs w:val="24"/>
        </w:rPr>
      </w:pPr>
    </w:p>
    <w:p w14:paraId="1A6C0D00"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Title:</w:t>
      </w:r>
      <w:r w:rsidRPr="00716EBB">
        <w:rPr>
          <w:rFonts w:ascii="Times New Roman" w:eastAsia="Times New Roman" w:hAnsi="Times New Roman" w:cs="Times New Roman"/>
          <w:sz w:val="24"/>
          <w:szCs w:val="24"/>
        </w:rPr>
        <w:tab/>
        <w:t>________________________________</w:t>
      </w:r>
    </w:p>
    <w:p w14:paraId="3E3B73E5" w14:textId="77777777" w:rsidR="00716EBB" w:rsidRPr="00716EBB" w:rsidRDefault="00716EBB" w:rsidP="00716EBB">
      <w:pPr>
        <w:spacing w:after="0" w:line="240" w:lineRule="auto"/>
        <w:rPr>
          <w:rFonts w:ascii="Times New Roman" w:eastAsia="Times New Roman" w:hAnsi="Times New Roman" w:cs="Times New Roman"/>
          <w:sz w:val="24"/>
          <w:szCs w:val="24"/>
        </w:rPr>
      </w:pPr>
      <w:r w:rsidRPr="00716EBB">
        <w:rPr>
          <w:rFonts w:ascii="Times New Roman" w:eastAsia="Times New Roman" w:hAnsi="Times New Roman" w:cs="Times New Roman"/>
          <w:sz w:val="24"/>
          <w:szCs w:val="24"/>
        </w:rPr>
        <w:tab/>
      </w:r>
      <w:r w:rsidRPr="00716EBB">
        <w:rPr>
          <w:rFonts w:ascii="Times New Roman" w:eastAsia="Times New Roman" w:hAnsi="Times New Roman" w:cs="Times New Roman"/>
          <w:sz w:val="24"/>
          <w:szCs w:val="24"/>
        </w:rPr>
        <w:br w:type="page"/>
      </w:r>
    </w:p>
    <w:p w14:paraId="09D9E931" w14:textId="77777777" w:rsidR="00716EBB" w:rsidRPr="00716EBB" w:rsidRDefault="00716EBB" w:rsidP="00716EBB">
      <w:pPr>
        <w:spacing w:after="0" w:line="240" w:lineRule="auto"/>
        <w:jc w:val="center"/>
        <w:rPr>
          <w:rFonts w:ascii="Times New Roman" w:eastAsia="Times New Roman" w:hAnsi="Times New Roman" w:cs="Times New Roman"/>
          <w:b/>
          <w:sz w:val="24"/>
          <w:szCs w:val="24"/>
        </w:rPr>
      </w:pPr>
      <w:r w:rsidRPr="00716EBB">
        <w:rPr>
          <w:rFonts w:ascii="Times New Roman" w:eastAsia="Times New Roman" w:hAnsi="Times New Roman" w:cs="Times New Roman"/>
          <w:b/>
          <w:sz w:val="24"/>
          <w:szCs w:val="24"/>
        </w:rPr>
        <w:lastRenderedPageBreak/>
        <w:t>EXHIBIT A</w:t>
      </w:r>
    </w:p>
    <w:p w14:paraId="06468104" w14:textId="77777777" w:rsidR="00716EBB" w:rsidRDefault="00716EBB" w:rsidP="00716EBB">
      <w:pPr>
        <w:spacing w:after="0" w:line="240" w:lineRule="auto"/>
        <w:rPr>
          <w:rFonts w:ascii="Times New Roman" w:eastAsia="Times New Roman" w:hAnsi="Times New Roman" w:cs="Times New Roman"/>
          <w:sz w:val="24"/>
          <w:szCs w:val="24"/>
        </w:rPr>
      </w:pPr>
    </w:p>
    <w:p w14:paraId="355489CF" w14:textId="0A3E6826" w:rsidR="00F90A47" w:rsidRDefault="00F90A47" w:rsidP="00716EB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se of the Initial Distribution:</w:t>
      </w:r>
      <w:r>
        <w:rPr>
          <w:rFonts w:ascii="Times New Roman" w:eastAsia="Times New Roman" w:hAnsi="Times New Roman" w:cs="Times New Roman"/>
          <w:sz w:val="24"/>
          <w:szCs w:val="24"/>
        </w:rPr>
        <w:t xml:space="preserve">  </w:t>
      </w:r>
    </w:p>
    <w:p w14:paraId="03519CA7" w14:textId="77777777" w:rsidR="00F90A47" w:rsidRDefault="00F90A47" w:rsidP="00716EBB">
      <w:pPr>
        <w:spacing w:after="0" w:line="240" w:lineRule="auto"/>
        <w:rPr>
          <w:rFonts w:ascii="Times New Roman" w:eastAsia="Times New Roman" w:hAnsi="Times New Roman" w:cs="Times New Roman"/>
          <w:sz w:val="24"/>
          <w:szCs w:val="24"/>
        </w:rPr>
      </w:pPr>
    </w:p>
    <w:p w14:paraId="4CCF82F4" w14:textId="5530639B" w:rsidR="00F90A47" w:rsidRDefault="00F90A47" w:rsidP="00716EB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itial </w:t>
      </w:r>
      <w:bookmarkStart w:id="0" w:name="_Hlk165902487"/>
      <w:r>
        <w:rPr>
          <w:rFonts w:ascii="Times New Roman" w:eastAsia="Times New Roman" w:hAnsi="Times New Roman" w:cs="Times New Roman"/>
          <w:sz w:val="24"/>
          <w:szCs w:val="24"/>
        </w:rPr>
        <w:t xml:space="preserve">Distribution shall be donated to volunteer fire departments serving </w:t>
      </w:r>
      <w:r w:rsidR="005B4452">
        <w:rPr>
          <w:rFonts w:ascii="Times New Roman" w:eastAsia="Times New Roman" w:hAnsi="Times New Roman" w:cs="Times New Roman"/>
          <w:sz w:val="24"/>
          <w:szCs w:val="24"/>
        </w:rPr>
        <w:t xml:space="preserve">Clinton </w:t>
      </w:r>
      <w:r>
        <w:rPr>
          <w:rFonts w:ascii="Times New Roman" w:eastAsia="Times New Roman" w:hAnsi="Times New Roman" w:cs="Times New Roman"/>
          <w:sz w:val="24"/>
          <w:szCs w:val="24"/>
        </w:rPr>
        <w:t>Township, for use in (a) obtaining training in emergency response techniques in the event of environmental incidents, and (b) for equipment useful for responding to environmental incidents.</w:t>
      </w:r>
      <w:bookmarkEnd w:id="0"/>
    </w:p>
    <w:p w14:paraId="361C97A9" w14:textId="77777777" w:rsidR="00F90A47" w:rsidRDefault="00F90A47" w:rsidP="00716EBB">
      <w:pPr>
        <w:spacing w:after="0" w:line="240" w:lineRule="auto"/>
        <w:rPr>
          <w:rFonts w:ascii="Times New Roman" w:eastAsia="Times New Roman" w:hAnsi="Times New Roman" w:cs="Times New Roman"/>
          <w:sz w:val="24"/>
          <w:szCs w:val="24"/>
        </w:rPr>
      </w:pPr>
    </w:p>
    <w:p w14:paraId="37AB790A" w14:textId="77777777" w:rsidR="00F90A47" w:rsidRDefault="00F90A47" w:rsidP="00716EBB">
      <w:pPr>
        <w:spacing w:after="0" w:line="240" w:lineRule="auto"/>
        <w:rPr>
          <w:rFonts w:ascii="Times New Roman" w:eastAsia="Times New Roman" w:hAnsi="Times New Roman" w:cs="Times New Roman"/>
          <w:sz w:val="24"/>
          <w:szCs w:val="24"/>
        </w:rPr>
      </w:pPr>
    </w:p>
    <w:p w14:paraId="2D43E957" w14:textId="7F801BFC" w:rsidR="00F90A47" w:rsidRDefault="00F90A47" w:rsidP="00716EB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se of Subsequent Distributions:</w:t>
      </w:r>
    </w:p>
    <w:p w14:paraId="013208E1" w14:textId="77777777" w:rsidR="00F90A47" w:rsidRDefault="00F90A47" w:rsidP="00716EBB">
      <w:pPr>
        <w:spacing w:after="0" w:line="240" w:lineRule="auto"/>
        <w:rPr>
          <w:rFonts w:ascii="Times New Roman" w:eastAsia="Times New Roman" w:hAnsi="Times New Roman" w:cs="Times New Roman"/>
          <w:sz w:val="24"/>
          <w:szCs w:val="24"/>
        </w:rPr>
      </w:pPr>
    </w:p>
    <w:p w14:paraId="3916EB95" w14:textId="39385B5A" w:rsidR="00F90A47" w:rsidRDefault="00F90A47" w:rsidP="00716EB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least forty percent (40%) of any distribution shall be made </w:t>
      </w:r>
      <w:r w:rsidR="006657BF">
        <w:rPr>
          <w:rFonts w:ascii="Times New Roman" w:eastAsia="Times New Roman" w:hAnsi="Times New Roman" w:cs="Times New Roman"/>
          <w:sz w:val="24"/>
          <w:szCs w:val="24"/>
        </w:rPr>
        <w:t xml:space="preserve">to support </w:t>
      </w:r>
      <w:r w:rsidR="00033796">
        <w:rPr>
          <w:rFonts w:ascii="Times New Roman" w:eastAsia="Times New Roman" w:hAnsi="Times New Roman" w:cs="Times New Roman"/>
          <w:sz w:val="24"/>
          <w:szCs w:val="24"/>
        </w:rPr>
        <w:t xml:space="preserve">charitable activities in or serving </w:t>
      </w:r>
      <w:r w:rsidR="006D4262">
        <w:rPr>
          <w:rFonts w:ascii="Times New Roman" w:eastAsia="Times New Roman" w:hAnsi="Times New Roman" w:cs="Times New Roman"/>
          <w:sz w:val="24"/>
          <w:szCs w:val="24"/>
        </w:rPr>
        <w:t xml:space="preserve">the </w:t>
      </w:r>
      <w:r w:rsidR="006D4262">
        <w:rPr>
          <w:rFonts w:ascii="Times New Roman" w:hAnsi="Times New Roman"/>
          <w:sz w:val="24"/>
        </w:rPr>
        <w:t>T</w:t>
      </w:r>
      <w:r w:rsidR="006D4262">
        <w:rPr>
          <w:rFonts w:ascii="Times New Roman" w:hAnsi="Times New Roman"/>
          <w:sz w:val="24"/>
        </w:rPr>
        <w:t xml:space="preserve">own </w:t>
      </w:r>
      <w:r w:rsidR="006D4262">
        <w:rPr>
          <w:rFonts w:ascii="Times New Roman" w:hAnsi="Times New Roman"/>
          <w:sz w:val="24"/>
        </w:rPr>
        <w:t>of</w:t>
      </w:r>
      <w:r w:rsidR="006D4262" w:rsidRPr="00BE0A48">
        <w:rPr>
          <w:rFonts w:ascii="Times New Roman" w:hAnsi="Times New Roman"/>
          <w:sz w:val="24"/>
        </w:rPr>
        <w:t xml:space="preserve"> </w:t>
      </w:r>
      <w:r w:rsidR="006D4262">
        <w:rPr>
          <w:rFonts w:ascii="Times New Roman" w:hAnsi="Times New Roman"/>
          <w:sz w:val="24"/>
        </w:rPr>
        <w:t>Universal and surrounding areas</w:t>
      </w:r>
      <w:r w:rsidR="0097648C">
        <w:rPr>
          <w:rFonts w:ascii="Times New Roman" w:eastAsia="Times New Roman" w:hAnsi="Times New Roman" w:cs="Times New Roman"/>
          <w:sz w:val="24"/>
          <w:szCs w:val="24"/>
        </w:rPr>
        <w:t xml:space="preserve">, because of their status as </w:t>
      </w:r>
      <w:r w:rsidR="006657BF">
        <w:rPr>
          <w:rFonts w:ascii="Times New Roman" w:eastAsia="Times New Roman" w:hAnsi="Times New Roman" w:cs="Times New Roman"/>
          <w:sz w:val="24"/>
          <w:szCs w:val="24"/>
        </w:rPr>
        <w:t xml:space="preserve">rural </w:t>
      </w:r>
      <w:r w:rsidR="006657BF" w:rsidRPr="006657BF">
        <w:rPr>
          <w:rFonts w:ascii="Times New Roman" w:eastAsia="Times New Roman" w:hAnsi="Times New Roman" w:cs="Times New Roman"/>
          <w:sz w:val="24"/>
          <w:szCs w:val="24"/>
        </w:rPr>
        <w:t>areas impacted by the environmental effects of coal mining and continuing socio-economic vulnerabilities</w:t>
      </w:r>
      <w:r w:rsidR="006657BF">
        <w:rPr>
          <w:rFonts w:ascii="Times New Roman" w:eastAsia="Times New Roman" w:hAnsi="Times New Roman" w:cs="Times New Roman"/>
          <w:sz w:val="24"/>
          <w:szCs w:val="24"/>
        </w:rPr>
        <w:t>.</w:t>
      </w:r>
    </w:p>
    <w:p w14:paraId="3519780F" w14:textId="77777777" w:rsidR="006657BF" w:rsidRDefault="006657BF" w:rsidP="00716EBB">
      <w:pPr>
        <w:spacing w:after="0" w:line="240" w:lineRule="auto"/>
        <w:rPr>
          <w:rFonts w:ascii="Times New Roman" w:eastAsia="Times New Roman" w:hAnsi="Times New Roman" w:cs="Times New Roman"/>
          <w:sz w:val="24"/>
          <w:szCs w:val="24"/>
        </w:rPr>
      </w:pPr>
    </w:p>
    <w:p w14:paraId="080F2D2E" w14:textId="64866383" w:rsidR="006657BF" w:rsidRPr="00F90A47" w:rsidRDefault="006657BF" w:rsidP="00716EB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inder of any distribution shall be made to support efforts to combat </w:t>
      </w:r>
      <w:r w:rsidRPr="006657BF">
        <w:rPr>
          <w:rFonts w:ascii="Times New Roman" w:eastAsia="Times New Roman" w:hAnsi="Times New Roman" w:cs="Times New Roman"/>
          <w:sz w:val="24"/>
          <w:szCs w:val="24"/>
        </w:rPr>
        <w:t xml:space="preserve">climate change, </w:t>
      </w:r>
      <w:r>
        <w:rPr>
          <w:rFonts w:ascii="Times New Roman" w:eastAsia="Times New Roman" w:hAnsi="Times New Roman" w:cs="Times New Roman"/>
          <w:sz w:val="24"/>
          <w:szCs w:val="24"/>
        </w:rPr>
        <w:t xml:space="preserve">to facilitate </w:t>
      </w:r>
      <w:r w:rsidRPr="006657BF">
        <w:rPr>
          <w:rFonts w:ascii="Times New Roman" w:eastAsia="Times New Roman" w:hAnsi="Times New Roman" w:cs="Times New Roman"/>
          <w:sz w:val="24"/>
          <w:szCs w:val="24"/>
        </w:rPr>
        <w:t xml:space="preserve">clean energy and energy efficiency, </w:t>
      </w:r>
      <w:r>
        <w:rPr>
          <w:rFonts w:ascii="Times New Roman" w:eastAsia="Times New Roman" w:hAnsi="Times New Roman" w:cs="Times New Roman"/>
          <w:sz w:val="24"/>
          <w:szCs w:val="24"/>
        </w:rPr>
        <w:t>to develop c</w:t>
      </w:r>
      <w:r w:rsidRPr="006657BF">
        <w:rPr>
          <w:rFonts w:ascii="Times New Roman" w:eastAsia="Times New Roman" w:hAnsi="Times New Roman" w:cs="Times New Roman"/>
          <w:sz w:val="24"/>
          <w:szCs w:val="24"/>
        </w:rPr>
        <w:t xml:space="preserve">lean transit, </w:t>
      </w:r>
      <w:r>
        <w:rPr>
          <w:rFonts w:ascii="Times New Roman" w:eastAsia="Times New Roman" w:hAnsi="Times New Roman" w:cs="Times New Roman"/>
          <w:sz w:val="24"/>
          <w:szCs w:val="24"/>
        </w:rPr>
        <w:t xml:space="preserve">to develop </w:t>
      </w:r>
      <w:r w:rsidRPr="006657BF">
        <w:rPr>
          <w:rFonts w:ascii="Times New Roman" w:eastAsia="Times New Roman" w:hAnsi="Times New Roman" w:cs="Times New Roman"/>
          <w:sz w:val="24"/>
          <w:szCs w:val="24"/>
        </w:rPr>
        <w:t xml:space="preserve">affordable and sustainable housing, </w:t>
      </w:r>
      <w:r>
        <w:rPr>
          <w:rFonts w:ascii="Times New Roman" w:eastAsia="Times New Roman" w:hAnsi="Times New Roman" w:cs="Times New Roman"/>
          <w:sz w:val="24"/>
          <w:szCs w:val="24"/>
        </w:rPr>
        <w:t xml:space="preserve">to perform </w:t>
      </w:r>
      <w:r w:rsidRPr="006657BF">
        <w:rPr>
          <w:rFonts w:ascii="Times New Roman" w:eastAsia="Times New Roman" w:hAnsi="Times New Roman" w:cs="Times New Roman"/>
          <w:sz w:val="24"/>
          <w:szCs w:val="24"/>
        </w:rPr>
        <w:t xml:space="preserve">training and workforce development, </w:t>
      </w:r>
      <w:r>
        <w:rPr>
          <w:rFonts w:ascii="Times New Roman" w:eastAsia="Times New Roman" w:hAnsi="Times New Roman" w:cs="Times New Roman"/>
          <w:sz w:val="24"/>
          <w:szCs w:val="24"/>
        </w:rPr>
        <w:t xml:space="preserve">to </w:t>
      </w:r>
      <w:r w:rsidRPr="006657BF">
        <w:rPr>
          <w:rFonts w:ascii="Times New Roman" w:eastAsia="Times New Roman" w:hAnsi="Times New Roman" w:cs="Times New Roman"/>
          <w:sz w:val="24"/>
          <w:szCs w:val="24"/>
        </w:rPr>
        <w:t>remediat</w:t>
      </w:r>
      <w:r>
        <w:rPr>
          <w:rFonts w:ascii="Times New Roman" w:eastAsia="Times New Roman" w:hAnsi="Times New Roman" w:cs="Times New Roman"/>
          <w:sz w:val="24"/>
          <w:szCs w:val="24"/>
        </w:rPr>
        <w:t>e</w:t>
      </w:r>
      <w:r w:rsidRPr="006657BF">
        <w:rPr>
          <w:rFonts w:ascii="Times New Roman" w:eastAsia="Times New Roman" w:hAnsi="Times New Roman" w:cs="Times New Roman"/>
          <w:sz w:val="24"/>
          <w:szCs w:val="24"/>
        </w:rPr>
        <w:t xml:space="preserve"> and reduc</w:t>
      </w:r>
      <w:r>
        <w:rPr>
          <w:rFonts w:ascii="Times New Roman" w:eastAsia="Times New Roman" w:hAnsi="Times New Roman" w:cs="Times New Roman"/>
          <w:sz w:val="24"/>
          <w:szCs w:val="24"/>
        </w:rPr>
        <w:t>e</w:t>
      </w:r>
      <w:r w:rsidRPr="006657BF">
        <w:rPr>
          <w:rFonts w:ascii="Times New Roman" w:eastAsia="Times New Roman" w:hAnsi="Times New Roman" w:cs="Times New Roman"/>
          <w:sz w:val="24"/>
          <w:szCs w:val="24"/>
        </w:rPr>
        <w:t xml:space="preserve"> legacy pollution, and </w:t>
      </w:r>
      <w:r>
        <w:rPr>
          <w:rFonts w:ascii="Times New Roman" w:eastAsia="Times New Roman" w:hAnsi="Times New Roman" w:cs="Times New Roman"/>
          <w:sz w:val="24"/>
          <w:szCs w:val="24"/>
        </w:rPr>
        <w:t xml:space="preserve">to </w:t>
      </w:r>
      <w:r w:rsidRPr="006657BF">
        <w:rPr>
          <w:rFonts w:ascii="Times New Roman" w:eastAsia="Times New Roman" w:hAnsi="Times New Roman" w:cs="Times New Roman"/>
          <w:sz w:val="24"/>
          <w:szCs w:val="24"/>
        </w:rPr>
        <w:t>develop clean water and wastewater infrastructure</w:t>
      </w:r>
      <w:r>
        <w:rPr>
          <w:rFonts w:ascii="Times New Roman" w:eastAsia="Times New Roman" w:hAnsi="Times New Roman" w:cs="Times New Roman"/>
          <w:sz w:val="24"/>
          <w:szCs w:val="24"/>
        </w:rPr>
        <w:t>.</w:t>
      </w:r>
    </w:p>
    <w:p w14:paraId="59D03BD6"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2494623A" w14:textId="77777777" w:rsidR="00716EBB" w:rsidRPr="00716EBB" w:rsidRDefault="00716EBB" w:rsidP="00716EBB">
      <w:pPr>
        <w:spacing w:after="0" w:line="240" w:lineRule="auto"/>
        <w:rPr>
          <w:rFonts w:ascii="Times New Roman" w:eastAsia="Times New Roman" w:hAnsi="Times New Roman" w:cs="Times New Roman"/>
          <w:sz w:val="24"/>
          <w:szCs w:val="24"/>
        </w:rPr>
      </w:pPr>
    </w:p>
    <w:p w14:paraId="021777C7" w14:textId="77777777" w:rsidR="00E24D3B" w:rsidRPr="00716EBB" w:rsidRDefault="00E24D3B" w:rsidP="00716EBB"/>
    <w:sectPr w:rsidR="00E24D3B" w:rsidRPr="00716EBB" w:rsidSect="00BA1575">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trackRevisio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AwNzCyNDQyMTRR0lEKTi0uzszPAykwqgUAHJSAeywAAAA="/>
  </w:docVars>
  <w:rsids>
    <w:rsidRoot w:val="00F11FEF"/>
    <w:rsid w:val="000007CF"/>
    <w:rsid w:val="00000BE3"/>
    <w:rsid w:val="00000EF8"/>
    <w:rsid w:val="00001367"/>
    <w:rsid w:val="00001D56"/>
    <w:rsid w:val="00001EDE"/>
    <w:rsid w:val="00002115"/>
    <w:rsid w:val="0000216B"/>
    <w:rsid w:val="00003E7C"/>
    <w:rsid w:val="00003F17"/>
    <w:rsid w:val="0000465B"/>
    <w:rsid w:val="00005CC8"/>
    <w:rsid w:val="00005F1A"/>
    <w:rsid w:val="00006558"/>
    <w:rsid w:val="000069A4"/>
    <w:rsid w:val="00006E7D"/>
    <w:rsid w:val="00007156"/>
    <w:rsid w:val="00007232"/>
    <w:rsid w:val="000108FD"/>
    <w:rsid w:val="00010A5A"/>
    <w:rsid w:val="00010D30"/>
    <w:rsid w:val="000116F3"/>
    <w:rsid w:val="00011816"/>
    <w:rsid w:val="00011A0F"/>
    <w:rsid w:val="0001257C"/>
    <w:rsid w:val="00012787"/>
    <w:rsid w:val="0001331A"/>
    <w:rsid w:val="00013462"/>
    <w:rsid w:val="00013F51"/>
    <w:rsid w:val="000144F3"/>
    <w:rsid w:val="000148CC"/>
    <w:rsid w:val="00015ECA"/>
    <w:rsid w:val="00015FFF"/>
    <w:rsid w:val="00016BD3"/>
    <w:rsid w:val="00016EAE"/>
    <w:rsid w:val="000177E0"/>
    <w:rsid w:val="0002021E"/>
    <w:rsid w:val="00020896"/>
    <w:rsid w:val="00020FFE"/>
    <w:rsid w:val="000220CB"/>
    <w:rsid w:val="0002223C"/>
    <w:rsid w:val="000223A9"/>
    <w:rsid w:val="00022437"/>
    <w:rsid w:val="00022457"/>
    <w:rsid w:val="0002293C"/>
    <w:rsid w:val="00022FAE"/>
    <w:rsid w:val="000230B9"/>
    <w:rsid w:val="00023647"/>
    <w:rsid w:val="00023B95"/>
    <w:rsid w:val="00024702"/>
    <w:rsid w:val="00024AB3"/>
    <w:rsid w:val="00024B86"/>
    <w:rsid w:val="0002617A"/>
    <w:rsid w:val="00026EC8"/>
    <w:rsid w:val="0002711F"/>
    <w:rsid w:val="00027498"/>
    <w:rsid w:val="00027903"/>
    <w:rsid w:val="00027DA9"/>
    <w:rsid w:val="00027FEB"/>
    <w:rsid w:val="0003088E"/>
    <w:rsid w:val="00030F9B"/>
    <w:rsid w:val="0003122F"/>
    <w:rsid w:val="00031781"/>
    <w:rsid w:val="00031987"/>
    <w:rsid w:val="00032058"/>
    <w:rsid w:val="00032215"/>
    <w:rsid w:val="00032D86"/>
    <w:rsid w:val="00033796"/>
    <w:rsid w:val="00033B40"/>
    <w:rsid w:val="00033DF9"/>
    <w:rsid w:val="00033EFD"/>
    <w:rsid w:val="00034CD2"/>
    <w:rsid w:val="00035C78"/>
    <w:rsid w:val="0003617B"/>
    <w:rsid w:val="00036C35"/>
    <w:rsid w:val="00036C59"/>
    <w:rsid w:val="00036C91"/>
    <w:rsid w:val="0003727F"/>
    <w:rsid w:val="00037EAD"/>
    <w:rsid w:val="00040A10"/>
    <w:rsid w:val="00040D5D"/>
    <w:rsid w:val="00040E0C"/>
    <w:rsid w:val="000413A5"/>
    <w:rsid w:val="00041A72"/>
    <w:rsid w:val="00041CAE"/>
    <w:rsid w:val="00041CE9"/>
    <w:rsid w:val="0004236A"/>
    <w:rsid w:val="0004270B"/>
    <w:rsid w:val="000428FD"/>
    <w:rsid w:val="000429F7"/>
    <w:rsid w:val="00042A0A"/>
    <w:rsid w:val="00042F21"/>
    <w:rsid w:val="000430E7"/>
    <w:rsid w:val="00043E89"/>
    <w:rsid w:val="000443E4"/>
    <w:rsid w:val="000457ED"/>
    <w:rsid w:val="00046311"/>
    <w:rsid w:val="00046523"/>
    <w:rsid w:val="00047049"/>
    <w:rsid w:val="0004715A"/>
    <w:rsid w:val="00047A09"/>
    <w:rsid w:val="00047C87"/>
    <w:rsid w:val="00050844"/>
    <w:rsid w:val="00050BD0"/>
    <w:rsid w:val="00051553"/>
    <w:rsid w:val="0005170E"/>
    <w:rsid w:val="000519B0"/>
    <w:rsid w:val="00051CFE"/>
    <w:rsid w:val="00052225"/>
    <w:rsid w:val="0005239C"/>
    <w:rsid w:val="000538C6"/>
    <w:rsid w:val="00053AD5"/>
    <w:rsid w:val="0005475D"/>
    <w:rsid w:val="00054B87"/>
    <w:rsid w:val="0005515D"/>
    <w:rsid w:val="0005525E"/>
    <w:rsid w:val="00055EFF"/>
    <w:rsid w:val="00056021"/>
    <w:rsid w:val="0005606A"/>
    <w:rsid w:val="000563C3"/>
    <w:rsid w:val="000569CE"/>
    <w:rsid w:val="00056D81"/>
    <w:rsid w:val="00057FBE"/>
    <w:rsid w:val="0006053B"/>
    <w:rsid w:val="000617ED"/>
    <w:rsid w:val="00061A66"/>
    <w:rsid w:val="00061DC1"/>
    <w:rsid w:val="00062B3A"/>
    <w:rsid w:val="00062C0A"/>
    <w:rsid w:val="00062E27"/>
    <w:rsid w:val="00063072"/>
    <w:rsid w:val="00063087"/>
    <w:rsid w:val="00063885"/>
    <w:rsid w:val="0006392B"/>
    <w:rsid w:val="000643A1"/>
    <w:rsid w:val="00065AAE"/>
    <w:rsid w:val="0006627E"/>
    <w:rsid w:val="00067A3B"/>
    <w:rsid w:val="000703E0"/>
    <w:rsid w:val="0007046A"/>
    <w:rsid w:val="0007083D"/>
    <w:rsid w:val="000715F3"/>
    <w:rsid w:val="00073711"/>
    <w:rsid w:val="00073A60"/>
    <w:rsid w:val="00073AFD"/>
    <w:rsid w:val="00073C51"/>
    <w:rsid w:val="000742DF"/>
    <w:rsid w:val="00074B2A"/>
    <w:rsid w:val="00074CD6"/>
    <w:rsid w:val="00075240"/>
    <w:rsid w:val="0007585C"/>
    <w:rsid w:val="00075910"/>
    <w:rsid w:val="000767C6"/>
    <w:rsid w:val="00076DD9"/>
    <w:rsid w:val="00076E47"/>
    <w:rsid w:val="0007728C"/>
    <w:rsid w:val="00077333"/>
    <w:rsid w:val="00077626"/>
    <w:rsid w:val="00077AF5"/>
    <w:rsid w:val="00077D13"/>
    <w:rsid w:val="00080A0B"/>
    <w:rsid w:val="00080F89"/>
    <w:rsid w:val="0008115B"/>
    <w:rsid w:val="0008136A"/>
    <w:rsid w:val="000813BB"/>
    <w:rsid w:val="00081893"/>
    <w:rsid w:val="0008197E"/>
    <w:rsid w:val="00081AF0"/>
    <w:rsid w:val="00081F13"/>
    <w:rsid w:val="00082505"/>
    <w:rsid w:val="00082673"/>
    <w:rsid w:val="000827FB"/>
    <w:rsid w:val="00082D3F"/>
    <w:rsid w:val="00083060"/>
    <w:rsid w:val="0008319D"/>
    <w:rsid w:val="00083253"/>
    <w:rsid w:val="000835F3"/>
    <w:rsid w:val="00085653"/>
    <w:rsid w:val="00085FBB"/>
    <w:rsid w:val="00086C18"/>
    <w:rsid w:val="00086FCB"/>
    <w:rsid w:val="000902E5"/>
    <w:rsid w:val="000903DD"/>
    <w:rsid w:val="0009078F"/>
    <w:rsid w:val="0009170A"/>
    <w:rsid w:val="000929D4"/>
    <w:rsid w:val="00092B38"/>
    <w:rsid w:val="000930F5"/>
    <w:rsid w:val="00093615"/>
    <w:rsid w:val="00093753"/>
    <w:rsid w:val="00093B79"/>
    <w:rsid w:val="000947BE"/>
    <w:rsid w:val="00094951"/>
    <w:rsid w:val="00094F57"/>
    <w:rsid w:val="000966E9"/>
    <w:rsid w:val="00096E70"/>
    <w:rsid w:val="00096ED1"/>
    <w:rsid w:val="00097DDC"/>
    <w:rsid w:val="00097F18"/>
    <w:rsid w:val="000A084E"/>
    <w:rsid w:val="000A19D7"/>
    <w:rsid w:val="000A1F77"/>
    <w:rsid w:val="000A34FD"/>
    <w:rsid w:val="000A3DD5"/>
    <w:rsid w:val="000A42EF"/>
    <w:rsid w:val="000A5451"/>
    <w:rsid w:val="000A5FF7"/>
    <w:rsid w:val="000A65B4"/>
    <w:rsid w:val="000A7413"/>
    <w:rsid w:val="000A7F88"/>
    <w:rsid w:val="000A7FE6"/>
    <w:rsid w:val="000B028D"/>
    <w:rsid w:val="000B02D2"/>
    <w:rsid w:val="000B02D3"/>
    <w:rsid w:val="000B07A1"/>
    <w:rsid w:val="000B0DD0"/>
    <w:rsid w:val="000B0E0C"/>
    <w:rsid w:val="000B2186"/>
    <w:rsid w:val="000B23B4"/>
    <w:rsid w:val="000B2779"/>
    <w:rsid w:val="000B2E5F"/>
    <w:rsid w:val="000B308A"/>
    <w:rsid w:val="000B4EB9"/>
    <w:rsid w:val="000B4FEF"/>
    <w:rsid w:val="000B570B"/>
    <w:rsid w:val="000B624A"/>
    <w:rsid w:val="000B67DD"/>
    <w:rsid w:val="000B69E0"/>
    <w:rsid w:val="000B768A"/>
    <w:rsid w:val="000B77E9"/>
    <w:rsid w:val="000B77EE"/>
    <w:rsid w:val="000C05B6"/>
    <w:rsid w:val="000C0EBF"/>
    <w:rsid w:val="000C0F47"/>
    <w:rsid w:val="000C10A7"/>
    <w:rsid w:val="000C117A"/>
    <w:rsid w:val="000C1349"/>
    <w:rsid w:val="000C1B2F"/>
    <w:rsid w:val="000C2F8A"/>
    <w:rsid w:val="000C31AB"/>
    <w:rsid w:val="000C3B23"/>
    <w:rsid w:val="000C4275"/>
    <w:rsid w:val="000C4D5B"/>
    <w:rsid w:val="000C4D9C"/>
    <w:rsid w:val="000C4F0B"/>
    <w:rsid w:val="000C60C2"/>
    <w:rsid w:val="000C6AFB"/>
    <w:rsid w:val="000C70BB"/>
    <w:rsid w:val="000C70CC"/>
    <w:rsid w:val="000D0486"/>
    <w:rsid w:val="000D06C7"/>
    <w:rsid w:val="000D0923"/>
    <w:rsid w:val="000D0D5C"/>
    <w:rsid w:val="000D1185"/>
    <w:rsid w:val="000D1874"/>
    <w:rsid w:val="000D2983"/>
    <w:rsid w:val="000D2DBC"/>
    <w:rsid w:val="000D2DF9"/>
    <w:rsid w:val="000D3360"/>
    <w:rsid w:val="000D351B"/>
    <w:rsid w:val="000D3AE8"/>
    <w:rsid w:val="000D3E10"/>
    <w:rsid w:val="000D3F16"/>
    <w:rsid w:val="000D3F21"/>
    <w:rsid w:val="000D456E"/>
    <w:rsid w:val="000D4824"/>
    <w:rsid w:val="000D4F6E"/>
    <w:rsid w:val="000D5482"/>
    <w:rsid w:val="000D564B"/>
    <w:rsid w:val="000D6A9A"/>
    <w:rsid w:val="000D6D9A"/>
    <w:rsid w:val="000D7196"/>
    <w:rsid w:val="000E05EB"/>
    <w:rsid w:val="000E117E"/>
    <w:rsid w:val="000E1481"/>
    <w:rsid w:val="000E172F"/>
    <w:rsid w:val="000E3AAD"/>
    <w:rsid w:val="000E40F7"/>
    <w:rsid w:val="000E43B3"/>
    <w:rsid w:val="000E4A39"/>
    <w:rsid w:val="000E63B1"/>
    <w:rsid w:val="000E69D0"/>
    <w:rsid w:val="000E74E7"/>
    <w:rsid w:val="000F0031"/>
    <w:rsid w:val="000F17C7"/>
    <w:rsid w:val="000F1CB9"/>
    <w:rsid w:val="000F2664"/>
    <w:rsid w:val="000F285D"/>
    <w:rsid w:val="000F2C7F"/>
    <w:rsid w:val="000F2C99"/>
    <w:rsid w:val="000F31BD"/>
    <w:rsid w:val="000F334B"/>
    <w:rsid w:val="000F409C"/>
    <w:rsid w:val="000F4262"/>
    <w:rsid w:val="000F4428"/>
    <w:rsid w:val="000F489E"/>
    <w:rsid w:val="000F4ADB"/>
    <w:rsid w:val="000F50F0"/>
    <w:rsid w:val="000F5B47"/>
    <w:rsid w:val="000F744C"/>
    <w:rsid w:val="00100E3D"/>
    <w:rsid w:val="00101A5D"/>
    <w:rsid w:val="0010225D"/>
    <w:rsid w:val="00103742"/>
    <w:rsid w:val="00103A11"/>
    <w:rsid w:val="0010428E"/>
    <w:rsid w:val="00104382"/>
    <w:rsid w:val="00104F13"/>
    <w:rsid w:val="00104FFD"/>
    <w:rsid w:val="00105090"/>
    <w:rsid w:val="00106260"/>
    <w:rsid w:val="00106370"/>
    <w:rsid w:val="001065C1"/>
    <w:rsid w:val="00106E44"/>
    <w:rsid w:val="001070EF"/>
    <w:rsid w:val="0010718B"/>
    <w:rsid w:val="001075F3"/>
    <w:rsid w:val="00110C15"/>
    <w:rsid w:val="00110C45"/>
    <w:rsid w:val="00110EDE"/>
    <w:rsid w:val="001110C9"/>
    <w:rsid w:val="001117FC"/>
    <w:rsid w:val="00111922"/>
    <w:rsid w:val="00111A02"/>
    <w:rsid w:val="00111A4F"/>
    <w:rsid w:val="00112DCD"/>
    <w:rsid w:val="00113227"/>
    <w:rsid w:val="00113318"/>
    <w:rsid w:val="00113400"/>
    <w:rsid w:val="001138B5"/>
    <w:rsid w:val="00114195"/>
    <w:rsid w:val="00114380"/>
    <w:rsid w:val="0011458B"/>
    <w:rsid w:val="001146E7"/>
    <w:rsid w:val="00114803"/>
    <w:rsid w:val="00115559"/>
    <w:rsid w:val="00115876"/>
    <w:rsid w:val="00115889"/>
    <w:rsid w:val="00115C37"/>
    <w:rsid w:val="00116274"/>
    <w:rsid w:val="00116A17"/>
    <w:rsid w:val="001174B1"/>
    <w:rsid w:val="001175C8"/>
    <w:rsid w:val="001178F9"/>
    <w:rsid w:val="00117D18"/>
    <w:rsid w:val="001200E4"/>
    <w:rsid w:val="0012089A"/>
    <w:rsid w:val="00120CA4"/>
    <w:rsid w:val="00121A07"/>
    <w:rsid w:val="001224C3"/>
    <w:rsid w:val="00122574"/>
    <w:rsid w:val="00122B6E"/>
    <w:rsid w:val="00122BC7"/>
    <w:rsid w:val="00122EC8"/>
    <w:rsid w:val="00122F73"/>
    <w:rsid w:val="0012344F"/>
    <w:rsid w:val="00123C24"/>
    <w:rsid w:val="00124ABE"/>
    <w:rsid w:val="00124ED3"/>
    <w:rsid w:val="00124F55"/>
    <w:rsid w:val="00125985"/>
    <w:rsid w:val="001260FB"/>
    <w:rsid w:val="00126AB5"/>
    <w:rsid w:val="00127F07"/>
    <w:rsid w:val="0013020B"/>
    <w:rsid w:val="001313D4"/>
    <w:rsid w:val="00131408"/>
    <w:rsid w:val="0013272B"/>
    <w:rsid w:val="001327EC"/>
    <w:rsid w:val="001329A7"/>
    <w:rsid w:val="00132AFA"/>
    <w:rsid w:val="001334BE"/>
    <w:rsid w:val="001337FA"/>
    <w:rsid w:val="001339DD"/>
    <w:rsid w:val="00134094"/>
    <w:rsid w:val="0013447F"/>
    <w:rsid w:val="00134A2D"/>
    <w:rsid w:val="001351D9"/>
    <w:rsid w:val="0013542B"/>
    <w:rsid w:val="001357F1"/>
    <w:rsid w:val="001358B0"/>
    <w:rsid w:val="00135EAA"/>
    <w:rsid w:val="00136600"/>
    <w:rsid w:val="001367AE"/>
    <w:rsid w:val="00137CFC"/>
    <w:rsid w:val="001403E6"/>
    <w:rsid w:val="00140F42"/>
    <w:rsid w:val="001415BA"/>
    <w:rsid w:val="001420FE"/>
    <w:rsid w:val="001422D9"/>
    <w:rsid w:val="0014261E"/>
    <w:rsid w:val="00142CDD"/>
    <w:rsid w:val="00142E92"/>
    <w:rsid w:val="00143BB0"/>
    <w:rsid w:val="00144053"/>
    <w:rsid w:val="001449AF"/>
    <w:rsid w:val="001452A1"/>
    <w:rsid w:val="001458A9"/>
    <w:rsid w:val="00145A9F"/>
    <w:rsid w:val="00145D71"/>
    <w:rsid w:val="00146093"/>
    <w:rsid w:val="00146101"/>
    <w:rsid w:val="001467D7"/>
    <w:rsid w:val="00146F3C"/>
    <w:rsid w:val="00146F92"/>
    <w:rsid w:val="00147097"/>
    <w:rsid w:val="001475E5"/>
    <w:rsid w:val="00147CA9"/>
    <w:rsid w:val="0015057D"/>
    <w:rsid w:val="00150F63"/>
    <w:rsid w:val="0015103E"/>
    <w:rsid w:val="00153E3D"/>
    <w:rsid w:val="00153E47"/>
    <w:rsid w:val="00153EE0"/>
    <w:rsid w:val="001542C1"/>
    <w:rsid w:val="00154451"/>
    <w:rsid w:val="00154994"/>
    <w:rsid w:val="0015514A"/>
    <w:rsid w:val="0015533D"/>
    <w:rsid w:val="001568D6"/>
    <w:rsid w:val="0015704F"/>
    <w:rsid w:val="00157F5D"/>
    <w:rsid w:val="00160379"/>
    <w:rsid w:val="00160D63"/>
    <w:rsid w:val="00160F5E"/>
    <w:rsid w:val="001623D7"/>
    <w:rsid w:val="00162A3A"/>
    <w:rsid w:val="00162F85"/>
    <w:rsid w:val="001635BA"/>
    <w:rsid w:val="00163CE3"/>
    <w:rsid w:val="001642B8"/>
    <w:rsid w:val="001643F6"/>
    <w:rsid w:val="001648AD"/>
    <w:rsid w:val="00164901"/>
    <w:rsid w:val="00164C18"/>
    <w:rsid w:val="00165B61"/>
    <w:rsid w:val="00165DD7"/>
    <w:rsid w:val="00165F52"/>
    <w:rsid w:val="001660ED"/>
    <w:rsid w:val="00166368"/>
    <w:rsid w:val="001665EA"/>
    <w:rsid w:val="001668DC"/>
    <w:rsid w:val="00166C5B"/>
    <w:rsid w:val="0016762B"/>
    <w:rsid w:val="00167E9F"/>
    <w:rsid w:val="00170076"/>
    <w:rsid w:val="001710A2"/>
    <w:rsid w:val="00171251"/>
    <w:rsid w:val="001723AD"/>
    <w:rsid w:val="00172DC0"/>
    <w:rsid w:val="001733C5"/>
    <w:rsid w:val="0017348B"/>
    <w:rsid w:val="00173A79"/>
    <w:rsid w:val="00174C40"/>
    <w:rsid w:val="001755F1"/>
    <w:rsid w:val="00176A0E"/>
    <w:rsid w:val="00176FF7"/>
    <w:rsid w:val="00177808"/>
    <w:rsid w:val="00180408"/>
    <w:rsid w:val="0018074B"/>
    <w:rsid w:val="00180C93"/>
    <w:rsid w:val="00180D23"/>
    <w:rsid w:val="00180DCB"/>
    <w:rsid w:val="00180DE6"/>
    <w:rsid w:val="0018103D"/>
    <w:rsid w:val="001812AA"/>
    <w:rsid w:val="00181C8A"/>
    <w:rsid w:val="001820A6"/>
    <w:rsid w:val="0018211F"/>
    <w:rsid w:val="00182542"/>
    <w:rsid w:val="00182890"/>
    <w:rsid w:val="00182A1F"/>
    <w:rsid w:val="00182E08"/>
    <w:rsid w:val="00183294"/>
    <w:rsid w:val="00183872"/>
    <w:rsid w:val="00183A7D"/>
    <w:rsid w:val="00184219"/>
    <w:rsid w:val="001848A8"/>
    <w:rsid w:val="00184CD8"/>
    <w:rsid w:val="00185039"/>
    <w:rsid w:val="0018582D"/>
    <w:rsid w:val="00185CA0"/>
    <w:rsid w:val="00186516"/>
    <w:rsid w:val="00186DD7"/>
    <w:rsid w:val="00186E5E"/>
    <w:rsid w:val="00190A10"/>
    <w:rsid w:val="00192219"/>
    <w:rsid w:val="00192CDC"/>
    <w:rsid w:val="00193309"/>
    <w:rsid w:val="00193C13"/>
    <w:rsid w:val="00194AF0"/>
    <w:rsid w:val="001955D1"/>
    <w:rsid w:val="0019615A"/>
    <w:rsid w:val="0019675A"/>
    <w:rsid w:val="00197E76"/>
    <w:rsid w:val="001A0735"/>
    <w:rsid w:val="001A10F3"/>
    <w:rsid w:val="001A1670"/>
    <w:rsid w:val="001A1834"/>
    <w:rsid w:val="001A21C4"/>
    <w:rsid w:val="001A23AA"/>
    <w:rsid w:val="001A28D7"/>
    <w:rsid w:val="001A328A"/>
    <w:rsid w:val="001A424E"/>
    <w:rsid w:val="001A425C"/>
    <w:rsid w:val="001A436B"/>
    <w:rsid w:val="001A4442"/>
    <w:rsid w:val="001A46DE"/>
    <w:rsid w:val="001A506B"/>
    <w:rsid w:val="001A5184"/>
    <w:rsid w:val="001A64A7"/>
    <w:rsid w:val="001A66B8"/>
    <w:rsid w:val="001A6A51"/>
    <w:rsid w:val="001A73F5"/>
    <w:rsid w:val="001A75B8"/>
    <w:rsid w:val="001A7849"/>
    <w:rsid w:val="001A7AE5"/>
    <w:rsid w:val="001A7D12"/>
    <w:rsid w:val="001B025C"/>
    <w:rsid w:val="001B0B7C"/>
    <w:rsid w:val="001B0CCB"/>
    <w:rsid w:val="001B13AA"/>
    <w:rsid w:val="001B1C21"/>
    <w:rsid w:val="001B1F34"/>
    <w:rsid w:val="001B250A"/>
    <w:rsid w:val="001B25C0"/>
    <w:rsid w:val="001B2796"/>
    <w:rsid w:val="001B2D77"/>
    <w:rsid w:val="001B3A08"/>
    <w:rsid w:val="001B45A9"/>
    <w:rsid w:val="001B4630"/>
    <w:rsid w:val="001B4732"/>
    <w:rsid w:val="001B481E"/>
    <w:rsid w:val="001B4948"/>
    <w:rsid w:val="001B7398"/>
    <w:rsid w:val="001B7785"/>
    <w:rsid w:val="001C0088"/>
    <w:rsid w:val="001C1A1D"/>
    <w:rsid w:val="001C24AF"/>
    <w:rsid w:val="001C27D9"/>
    <w:rsid w:val="001C324C"/>
    <w:rsid w:val="001C3467"/>
    <w:rsid w:val="001C3D09"/>
    <w:rsid w:val="001C40D5"/>
    <w:rsid w:val="001C4B73"/>
    <w:rsid w:val="001C4E16"/>
    <w:rsid w:val="001C4FA5"/>
    <w:rsid w:val="001C4FBB"/>
    <w:rsid w:val="001C5046"/>
    <w:rsid w:val="001C51E9"/>
    <w:rsid w:val="001C68F4"/>
    <w:rsid w:val="001C6910"/>
    <w:rsid w:val="001C73C9"/>
    <w:rsid w:val="001C76CC"/>
    <w:rsid w:val="001C7EC4"/>
    <w:rsid w:val="001D0461"/>
    <w:rsid w:val="001D1A79"/>
    <w:rsid w:val="001D36D2"/>
    <w:rsid w:val="001D3973"/>
    <w:rsid w:val="001D398E"/>
    <w:rsid w:val="001D4311"/>
    <w:rsid w:val="001D49BF"/>
    <w:rsid w:val="001D5848"/>
    <w:rsid w:val="001D60C9"/>
    <w:rsid w:val="001D6119"/>
    <w:rsid w:val="001D64E1"/>
    <w:rsid w:val="001D65D5"/>
    <w:rsid w:val="001D67DE"/>
    <w:rsid w:val="001D740F"/>
    <w:rsid w:val="001D76FB"/>
    <w:rsid w:val="001D78D2"/>
    <w:rsid w:val="001E0A1F"/>
    <w:rsid w:val="001E10C5"/>
    <w:rsid w:val="001E141B"/>
    <w:rsid w:val="001E1ACE"/>
    <w:rsid w:val="001E1FA2"/>
    <w:rsid w:val="001E246A"/>
    <w:rsid w:val="001E2737"/>
    <w:rsid w:val="001E335F"/>
    <w:rsid w:val="001E392F"/>
    <w:rsid w:val="001E406D"/>
    <w:rsid w:val="001E5185"/>
    <w:rsid w:val="001E53AD"/>
    <w:rsid w:val="001E5E36"/>
    <w:rsid w:val="001E62AA"/>
    <w:rsid w:val="001E661A"/>
    <w:rsid w:val="001E6697"/>
    <w:rsid w:val="001E6B15"/>
    <w:rsid w:val="001E6E9C"/>
    <w:rsid w:val="001E6EBB"/>
    <w:rsid w:val="001E7717"/>
    <w:rsid w:val="001F0C6E"/>
    <w:rsid w:val="001F1189"/>
    <w:rsid w:val="001F1410"/>
    <w:rsid w:val="001F2521"/>
    <w:rsid w:val="001F272F"/>
    <w:rsid w:val="001F2BA3"/>
    <w:rsid w:val="001F32D7"/>
    <w:rsid w:val="001F3428"/>
    <w:rsid w:val="001F3523"/>
    <w:rsid w:val="001F4956"/>
    <w:rsid w:val="001F4B6E"/>
    <w:rsid w:val="001F6ED8"/>
    <w:rsid w:val="001F6F4D"/>
    <w:rsid w:val="001F7673"/>
    <w:rsid w:val="001F7A74"/>
    <w:rsid w:val="001F7C5E"/>
    <w:rsid w:val="002006BC"/>
    <w:rsid w:val="00200E3A"/>
    <w:rsid w:val="00201354"/>
    <w:rsid w:val="00201676"/>
    <w:rsid w:val="00201EAB"/>
    <w:rsid w:val="002020D8"/>
    <w:rsid w:val="002026E7"/>
    <w:rsid w:val="00203257"/>
    <w:rsid w:val="002034FC"/>
    <w:rsid w:val="0020366F"/>
    <w:rsid w:val="00203ECF"/>
    <w:rsid w:val="00205016"/>
    <w:rsid w:val="002053DA"/>
    <w:rsid w:val="00210017"/>
    <w:rsid w:val="00210A78"/>
    <w:rsid w:val="00210B02"/>
    <w:rsid w:val="00210FC4"/>
    <w:rsid w:val="00211006"/>
    <w:rsid w:val="00211F32"/>
    <w:rsid w:val="002127CE"/>
    <w:rsid w:val="0021290A"/>
    <w:rsid w:val="002132A3"/>
    <w:rsid w:val="002134EA"/>
    <w:rsid w:val="00213D5E"/>
    <w:rsid w:val="00213DE0"/>
    <w:rsid w:val="002142F9"/>
    <w:rsid w:val="002155E1"/>
    <w:rsid w:val="002155E6"/>
    <w:rsid w:val="00216625"/>
    <w:rsid w:val="00216659"/>
    <w:rsid w:val="002168F8"/>
    <w:rsid w:val="00220A1C"/>
    <w:rsid w:val="00220C1A"/>
    <w:rsid w:val="002216F5"/>
    <w:rsid w:val="00221FBC"/>
    <w:rsid w:val="002221E3"/>
    <w:rsid w:val="002229B8"/>
    <w:rsid w:val="002229DD"/>
    <w:rsid w:val="00222B62"/>
    <w:rsid w:val="00223B90"/>
    <w:rsid w:val="002254DA"/>
    <w:rsid w:val="002254F4"/>
    <w:rsid w:val="00226C2F"/>
    <w:rsid w:val="00226DDF"/>
    <w:rsid w:val="0022768B"/>
    <w:rsid w:val="002301E5"/>
    <w:rsid w:val="002307A8"/>
    <w:rsid w:val="00231186"/>
    <w:rsid w:val="002319BF"/>
    <w:rsid w:val="002321B9"/>
    <w:rsid w:val="002324AA"/>
    <w:rsid w:val="00232B1A"/>
    <w:rsid w:val="002335F9"/>
    <w:rsid w:val="00234DBF"/>
    <w:rsid w:val="00234E78"/>
    <w:rsid w:val="00235802"/>
    <w:rsid w:val="00235E01"/>
    <w:rsid w:val="0023614B"/>
    <w:rsid w:val="00236421"/>
    <w:rsid w:val="002365A5"/>
    <w:rsid w:val="00236FAA"/>
    <w:rsid w:val="00237289"/>
    <w:rsid w:val="002372B0"/>
    <w:rsid w:val="00237CC3"/>
    <w:rsid w:val="0024013E"/>
    <w:rsid w:val="00241891"/>
    <w:rsid w:val="00241DFD"/>
    <w:rsid w:val="00242251"/>
    <w:rsid w:val="002424A4"/>
    <w:rsid w:val="00242588"/>
    <w:rsid w:val="00242C3F"/>
    <w:rsid w:val="00243C27"/>
    <w:rsid w:val="00243E8E"/>
    <w:rsid w:val="0024470F"/>
    <w:rsid w:val="002449A2"/>
    <w:rsid w:val="00244E95"/>
    <w:rsid w:val="0024522B"/>
    <w:rsid w:val="00246545"/>
    <w:rsid w:val="00247259"/>
    <w:rsid w:val="00247556"/>
    <w:rsid w:val="0024779B"/>
    <w:rsid w:val="002517D1"/>
    <w:rsid w:val="00252DE6"/>
    <w:rsid w:val="002530DD"/>
    <w:rsid w:val="00253CCF"/>
    <w:rsid w:val="00253E9F"/>
    <w:rsid w:val="002543FC"/>
    <w:rsid w:val="00254866"/>
    <w:rsid w:val="00254A52"/>
    <w:rsid w:val="00256208"/>
    <w:rsid w:val="00256541"/>
    <w:rsid w:val="002567E2"/>
    <w:rsid w:val="002567F5"/>
    <w:rsid w:val="00256985"/>
    <w:rsid w:val="00257D1C"/>
    <w:rsid w:val="00260C11"/>
    <w:rsid w:val="00260C3D"/>
    <w:rsid w:val="00260F1C"/>
    <w:rsid w:val="00260F95"/>
    <w:rsid w:val="00261E67"/>
    <w:rsid w:val="00261F90"/>
    <w:rsid w:val="00261FBA"/>
    <w:rsid w:val="00262480"/>
    <w:rsid w:val="00262654"/>
    <w:rsid w:val="00262785"/>
    <w:rsid w:val="00262E5C"/>
    <w:rsid w:val="00262F93"/>
    <w:rsid w:val="0026308E"/>
    <w:rsid w:val="00263B2E"/>
    <w:rsid w:val="00264905"/>
    <w:rsid w:val="00264DD4"/>
    <w:rsid w:val="002656C6"/>
    <w:rsid w:val="00265E29"/>
    <w:rsid w:val="00265E7B"/>
    <w:rsid w:val="00265EFB"/>
    <w:rsid w:val="002661CE"/>
    <w:rsid w:val="00266698"/>
    <w:rsid w:val="0026709D"/>
    <w:rsid w:val="00267973"/>
    <w:rsid w:val="0027014F"/>
    <w:rsid w:val="002705A7"/>
    <w:rsid w:val="00270BA1"/>
    <w:rsid w:val="00270F4D"/>
    <w:rsid w:val="00271C55"/>
    <w:rsid w:val="00272124"/>
    <w:rsid w:val="002750DA"/>
    <w:rsid w:val="002754FF"/>
    <w:rsid w:val="00275980"/>
    <w:rsid w:val="00275C7A"/>
    <w:rsid w:val="00275DD5"/>
    <w:rsid w:val="00276A1C"/>
    <w:rsid w:val="00277E57"/>
    <w:rsid w:val="002800C4"/>
    <w:rsid w:val="00280259"/>
    <w:rsid w:val="00280315"/>
    <w:rsid w:val="00280549"/>
    <w:rsid w:val="0028058F"/>
    <w:rsid w:val="002814ED"/>
    <w:rsid w:val="002817C6"/>
    <w:rsid w:val="0028189F"/>
    <w:rsid w:val="00281BDE"/>
    <w:rsid w:val="002825FF"/>
    <w:rsid w:val="00282911"/>
    <w:rsid w:val="00282935"/>
    <w:rsid w:val="00282D14"/>
    <w:rsid w:val="00283093"/>
    <w:rsid w:val="002835BB"/>
    <w:rsid w:val="0028366B"/>
    <w:rsid w:val="0028385B"/>
    <w:rsid w:val="002846CB"/>
    <w:rsid w:val="00285944"/>
    <w:rsid w:val="0028664F"/>
    <w:rsid w:val="002868BF"/>
    <w:rsid w:val="00286979"/>
    <w:rsid w:val="00286C55"/>
    <w:rsid w:val="00287439"/>
    <w:rsid w:val="002879A8"/>
    <w:rsid w:val="00287A78"/>
    <w:rsid w:val="00287BE2"/>
    <w:rsid w:val="0029040F"/>
    <w:rsid w:val="002906DF"/>
    <w:rsid w:val="00290F73"/>
    <w:rsid w:val="0029160C"/>
    <w:rsid w:val="0029172E"/>
    <w:rsid w:val="0029181C"/>
    <w:rsid w:val="002921B1"/>
    <w:rsid w:val="00292B59"/>
    <w:rsid w:val="00292FE3"/>
    <w:rsid w:val="00294EB9"/>
    <w:rsid w:val="0029521E"/>
    <w:rsid w:val="002959E8"/>
    <w:rsid w:val="00295D89"/>
    <w:rsid w:val="002960E7"/>
    <w:rsid w:val="002961A6"/>
    <w:rsid w:val="00296C17"/>
    <w:rsid w:val="00296CDF"/>
    <w:rsid w:val="00296CE8"/>
    <w:rsid w:val="002970C0"/>
    <w:rsid w:val="00297719"/>
    <w:rsid w:val="002977F3"/>
    <w:rsid w:val="002A0365"/>
    <w:rsid w:val="002A03E5"/>
    <w:rsid w:val="002A068F"/>
    <w:rsid w:val="002A0D2E"/>
    <w:rsid w:val="002A1D4E"/>
    <w:rsid w:val="002A2AAC"/>
    <w:rsid w:val="002A2CB0"/>
    <w:rsid w:val="002A2E49"/>
    <w:rsid w:val="002A30B2"/>
    <w:rsid w:val="002A37FC"/>
    <w:rsid w:val="002A5133"/>
    <w:rsid w:val="002A5BE8"/>
    <w:rsid w:val="002B0206"/>
    <w:rsid w:val="002B1130"/>
    <w:rsid w:val="002B1827"/>
    <w:rsid w:val="002B1B46"/>
    <w:rsid w:val="002B1F47"/>
    <w:rsid w:val="002B2023"/>
    <w:rsid w:val="002B2B0D"/>
    <w:rsid w:val="002B2BCE"/>
    <w:rsid w:val="002B3018"/>
    <w:rsid w:val="002B3530"/>
    <w:rsid w:val="002B36A5"/>
    <w:rsid w:val="002B3829"/>
    <w:rsid w:val="002B3908"/>
    <w:rsid w:val="002B40A0"/>
    <w:rsid w:val="002B4374"/>
    <w:rsid w:val="002B47BB"/>
    <w:rsid w:val="002B544A"/>
    <w:rsid w:val="002B5AD4"/>
    <w:rsid w:val="002B602E"/>
    <w:rsid w:val="002B76D7"/>
    <w:rsid w:val="002B7F95"/>
    <w:rsid w:val="002C081D"/>
    <w:rsid w:val="002C0E1C"/>
    <w:rsid w:val="002C0E69"/>
    <w:rsid w:val="002C1390"/>
    <w:rsid w:val="002C14DD"/>
    <w:rsid w:val="002C1F6C"/>
    <w:rsid w:val="002C35D9"/>
    <w:rsid w:val="002C36B8"/>
    <w:rsid w:val="002C3A3E"/>
    <w:rsid w:val="002C4115"/>
    <w:rsid w:val="002C4597"/>
    <w:rsid w:val="002C487A"/>
    <w:rsid w:val="002C4B16"/>
    <w:rsid w:val="002C5CDE"/>
    <w:rsid w:val="002C6A8F"/>
    <w:rsid w:val="002C7CC8"/>
    <w:rsid w:val="002D020E"/>
    <w:rsid w:val="002D03B2"/>
    <w:rsid w:val="002D049C"/>
    <w:rsid w:val="002D075B"/>
    <w:rsid w:val="002D08B0"/>
    <w:rsid w:val="002D0A22"/>
    <w:rsid w:val="002D0CD5"/>
    <w:rsid w:val="002D12A8"/>
    <w:rsid w:val="002D19F0"/>
    <w:rsid w:val="002D1CAC"/>
    <w:rsid w:val="002D1D14"/>
    <w:rsid w:val="002D358F"/>
    <w:rsid w:val="002D4511"/>
    <w:rsid w:val="002D5431"/>
    <w:rsid w:val="002D6118"/>
    <w:rsid w:val="002D71F0"/>
    <w:rsid w:val="002D7923"/>
    <w:rsid w:val="002D7B54"/>
    <w:rsid w:val="002D7D55"/>
    <w:rsid w:val="002E0961"/>
    <w:rsid w:val="002E0AFD"/>
    <w:rsid w:val="002E0D52"/>
    <w:rsid w:val="002E10DF"/>
    <w:rsid w:val="002E1516"/>
    <w:rsid w:val="002E1FC6"/>
    <w:rsid w:val="002E2483"/>
    <w:rsid w:val="002E24FA"/>
    <w:rsid w:val="002E27CF"/>
    <w:rsid w:val="002E2895"/>
    <w:rsid w:val="002E332F"/>
    <w:rsid w:val="002E369C"/>
    <w:rsid w:val="002E39E2"/>
    <w:rsid w:val="002E3D99"/>
    <w:rsid w:val="002E53BC"/>
    <w:rsid w:val="002E5589"/>
    <w:rsid w:val="002E5E0B"/>
    <w:rsid w:val="002E6882"/>
    <w:rsid w:val="002E6D0A"/>
    <w:rsid w:val="002E7D2C"/>
    <w:rsid w:val="002F01B2"/>
    <w:rsid w:val="002F0831"/>
    <w:rsid w:val="002F0B5D"/>
    <w:rsid w:val="002F12E7"/>
    <w:rsid w:val="002F13C7"/>
    <w:rsid w:val="002F1FC3"/>
    <w:rsid w:val="002F3226"/>
    <w:rsid w:val="002F3962"/>
    <w:rsid w:val="002F4FCA"/>
    <w:rsid w:val="002F52CC"/>
    <w:rsid w:val="002F5668"/>
    <w:rsid w:val="002F56C3"/>
    <w:rsid w:val="002F613A"/>
    <w:rsid w:val="002F7124"/>
    <w:rsid w:val="002F7A41"/>
    <w:rsid w:val="002F7C3D"/>
    <w:rsid w:val="002F7E2F"/>
    <w:rsid w:val="00300099"/>
    <w:rsid w:val="00300E22"/>
    <w:rsid w:val="00300FAD"/>
    <w:rsid w:val="003011B3"/>
    <w:rsid w:val="003012D5"/>
    <w:rsid w:val="00301CEC"/>
    <w:rsid w:val="00303064"/>
    <w:rsid w:val="0030315D"/>
    <w:rsid w:val="00303E5B"/>
    <w:rsid w:val="0030429F"/>
    <w:rsid w:val="00304B77"/>
    <w:rsid w:val="00304F8F"/>
    <w:rsid w:val="00305F37"/>
    <w:rsid w:val="003061C1"/>
    <w:rsid w:val="00307084"/>
    <w:rsid w:val="00307409"/>
    <w:rsid w:val="00307E08"/>
    <w:rsid w:val="00307F3C"/>
    <w:rsid w:val="0031006D"/>
    <w:rsid w:val="0031044B"/>
    <w:rsid w:val="0031054F"/>
    <w:rsid w:val="003105D0"/>
    <w:rsid w:val="00310671"/>
    <w:rsid w:val="00310B4C"/>
    <w:rsid w:val="0031141D"/>
    <w:rsid w:val="00311865"/>
    <w:rsid w:val="00311A2F"/>
    <w:rsid w:val="003124D9"/>
    <w:rsid w:val="00312654"/>
    <w:rsid w:val="00312935"/>
    <w:rsid w:val="00313439"/>
    <w:rsid w:val="00313482"/>
    <w:rsid w:val="003134FD"/>
    <w:rsid w:val="00313587"/>
    <w:rsid w:val="00313A6D"/>
    <w:rsid w:val="00313B41"/>
    <w:rsid w:val="00313D68"/>
    <w:rsid w:val="00313FD1"/>
    <w:rsid w:val="00314755"/>
    <w:rsid w:val="003147B0"/>
    <w:rsid w:val="00314916"/>
    <w:rsid w:val="00314F3C"/>
    <w:rsid w:val="003151CF"/>
    <w:rsid w:val="00315705"/>
    <w:rsid w:val="003158A1"/>
    <w:rsid w:val="0031612A"/>
    <w:rsid w:val="0031671E"/>
    <w:rsid w:val="00316A55"/>
    <w:rsid w:val="0031707C"/>
    <w:rsid w:val="003202B8"/>
    <w:rsid w:val="003210F7"/>
    <w:rsid w:val="003211A9"/>
    <w:rsid w:val="003211C7"/>
    <w:rsid w:val="003232E1"/>
    <w:rsid w:val="003232EB"/>
    <w:rsid w:val="00323D8F"/>
    <w:rsid w:val="0032401D"/>
    <w:rsid w:val="00324C86"/>
    <w:rsid w:val="003251A0"/>
    <w:rsid w:val="00325E6F"/>
    <w:rsid w:val="00325F7D"/>
    <w:rsid w:val="003263C5"/>
    <w:rsid w:val="00326662"/>
    <w:rsid w:val="00330106"/>
    <w:rsid w:val="0033048E"/>
    <w:rsid w:val="003310D0"/>
    <w:rsid w:val="0033119C"/>
    <w:rsid w:val="00331E20"/>
    <w:rsid w:val="003321E0"/>
    <w:rsid w:val="00332466"/>
    <w:rsid w:val="003328E6"/>
    <w:rsid w:val="003333A4"/>
    <w:rsid w:val="00333EA1"/>
    <w:rsid w:val="00333FEE"/>
    <w:rsid w:val="003345F9"/>
    <w:rsid w:val="00334781"/>
    <w:rsid w:val="00334EA1"/>
    <w:rsid w:val="003351A5"/>
    <w:rsid w:val="00335CB0"/>
    <w:rsid w:val="00335ED5"/>
    <w:rsid w:val="003365C1"/>
    <w:rsid w:val="00336B4D"/>
    <w:rsid w:val="003404D4"/>
    <w:rsid w:val="00340B42"/>
    <w:rsid w:val="00341B5D"/>
    <w:rsid w:val="00342127"/>
    <w:rsid w:val="00342D8C"/>
    <w:rsid w:val="00343723"/>
    <w:rsid w:val="003444DA"/>
    <w:rsid w:val="00345397"/>
    <w:rsid w:val="003462F3"/>
    <w:rsid w:val="00346694"/>
    <w:rsid w:val="0034754D"/>
    <w:rsid w:val="00347DA0"/>
    <w:rsid w:val="00350ED8"/>
    <w:rsid w:val="00351593"/>
    <w:rsid w:val="00352876"/>
    <w:rsid w:val="0035287F"/>
    <w:rsid w:val="0035351F"/>
    <w:rsid w:val="00354416"/>
    <w:rsid w:val="0035445C"/>
    <w:rsid w:val="0035453D"/>
    <w:rsid w:val="0035479F"/>
    <w:rsid w:val="00354BDB"/>
    <w:rsid w:val="003558FD"/>
    <w:rsid w:val="00355FD6"/>
    <w:rsid w:val="00356E41"/>
    <w:rsid w:val="00357695"/>
    <w:rsid w:val="00361F0D"/>
    <w:rsid w:val="0036215B"/>
    <w:rsid w:val="0036225E"/>
    <w:rsid w:val="003629E3"/>
    <w:rsid w:val="003641BC"/>
    <w:rsid w:val="0036477D"/>
    <w:rsid w:val="003651EF"/>
    <w:rsid w:val="003655C3"/>
    <w:rsid w:val="003657DA"/>
    <w:rsid w:val="00365DC3"/>
    <w:rsid w:val="00365FD0"/>
    <w:rsid w:val="003673DB"/>
    <w:rsid w:val="003676CA"/>
    <w:rsid w:val="00367A89"/>
    <w:rsid w:val="003706B3"/>
    <w:rsid w:val="00370DFD"/>
    <w:rsid w:val="003715F1"/>
    <w:rsid w:val="00371D0A"/>
    <w:rsid w:val="00372019"/>
    <w:rsid w:val="00372194"/>
    <w:rsid w:val="00372C6A"/>
    <w:rsid w:val="00373BB4"/>
    <w:rsid w:val="0037458F"/>
    <w:rsid w:val="003756F5"/>
    <w:rsid w:val="00375A70"/>
    <w:rsid w:val="003763CB"/>
    <w:rsid w:val="0037665A"/>
    <w:rsid w:val="00377174"/>
    <w:rsid w:val="003773C1"/>
    <w:rsid w:val="00377E6D"/>
    <w:rsid w:val="003809F8"/>
    <w:rsid w:val="00380A84"/>
    <w:rsid w:val="00380EDA"/>
    <w:rsid w:val="00380F2E"/>
    <w:rsid w:val="003813AE"/>
    <w:rsid w:val="00381640"/>
    <w:rsid w:val="00381BEA"/>
    <w:rsid w:val="00382897"/>
    <w:rsid w:val="003839DD"/>
    <w:rsid w:val="00383C85"/>
    <w:rsid w:val="00384422"/>
    <w:rsid w:val="00384957"/>
    <w:rsid w:val="003850EE"/>
    <w:rsid w:val="00385485"/>
    <w:rsid w:val="0038595A"/>
    <w:rsid w:val="00386B02"/>
    <w:rsid w:val="00386C00"/>
    <w:rsid w:val="00387081"/>
    <w:rsid w:val="00387A19"/>
    <w:rsid w:val="0039040B"/>
    <w:rsid w:val="003904EC"/>
    <w:rsid w:val="00391505"/>
    <w:rsid w:val="00391994"/>
    <w:rsid w:val="00391D59"/>
    <w:rsid w:val="00392022"/>
    <w:rsid w:val="00392244"/>
    <w:rsid w:val="003926F1"/>
    <w:rsid w:val="00393300"/>
    <w:rsid w:val="003935BD"/>
    <w:rsid w:val="003940D8"/>
    <w:rsid w:val="00394157"/>
    <w:rsid w:val="00394729"/>
    <w:rsid w:val="00394833"/>
    <w:rsid w:val="00394BE5"/>
    <w:rsid w:val="0039502E"/>
    <w:rsid w:val="0039511F"/>
    <w:rsid w:val="0039532C"/>
    <w:rsid w:val="0039585B"/>
    <w:rsid w:val="0039736A"/>
    <w:rsid w:val="0039743C"/>
    <w:rsid w:val="00397708"/>
    <w:rsid w:val="00397918"/>
    <w:rsid w:val="00397B77"/>
    <w:rsid w:val="00397F34"/>
    <w:rsid w:val="003A04AD"/>
    <w:rsid w:val="003A081B"/>
    <w:rsid w:val="003A15F0"/>
    <w:rsid w:val="003A22DC"/>
    <w:rsid w:val="003A2DED"/>
    <w:rsid w:val="003A3868"/>
    <w:rsid w:val="003A412C"/>
    <w:rsid w:val="003A421E"/>
    <w:rsid w:val="003A4D3F"/>
    <w:rsid w:val="003A5AEC"/>
    <w:rsid w:val="003A677E"/>
    <w:rsid w:val="003A7E59"/>
    <w:rsid w:val="003A7F7D"/>
    <w:rsid w:val="003B024C"/>
    <w:rsid w:val="003B0BAA"/>
    <w:rsid w:val="003B110F"/>
    <w:rsid w:val="003B2307"/>
    <w:rsid w:val="003B2604"/>
    <w:rsid w:val="003B2EEF"/>
    <w:rsid w:val="003B3005"/>
    <w:rsid w:val="003B3606"/>
    <w:rsid w:val="003B40DC"/>
    <w:rsid w:val="003B40DD"/>
    <w:rsid w:val="003B4BFE"/>
    <w:rsid w:val="003B4FE9"/>
    <w:rsid w:val="003B5251"/>
    <w:rsid w:val="003B6668"/>
    <w:rsid w:val="003B6893"/>
    <w:rsid w:val="003B6D84"/>
    <w:rsid w:val="003B6E29"/>
    <w:rsid w:val="003C0786"/>
    <w:rsid w:val="003C1BF6"/>
    <w:rsid w:val="003C1DAA"/>
    <w:rsid w:val="003C1E7C"/>
    <w:rsid w:val="003C217C"/>
    <w:rsid w:val="003C2280"/>
    <w:rsid w:val="003C311F"/>
    <w:rsid w:val="003C322D"/>
    <w:rsid w:val="003C3483"/>
    <w:rsid w:val="003C3956"/>
    <w:rsid w:val="003C43C4"/>
    <w:rsid w:val="003C467B"/>
    <w:rsid w:val="003C4879"/>
    <w:rsid w:val="003C4FD9"/>
    <w:rsid w:val="003C51A3"/>
    <w:rsid w:val="003C5498"/>
    <w:rsid w:val="003C59D7"/>
    <w:rsid w:val="003C5C67"/>
    <w:rsid w:val="003C6429"/>
    <w:rsid w:val="003C7BBB"/>
    <w:rsid w:val="003D01D9"/>
    <w:rsid w:val="003D0CAE"/>
    <w:rsid w:val="003D171C"/>
    <w:rsid w:val="003D2D40"/>
    <w:rsid w:val="003D3602"/>
    <w:rsid w:val="003D36E9"/>
    <w:rsid w:val="003D4A15"/>
    <w:rsid w:val="003D4FFE"/>
    <w:rsid w:val="003D5195"/>
    <w:rsid w:val="003D5926"/>
    <w:rsid w:val="003D5AF4"/>
    <w:rsid w:val="003D5FE3"/>
    <w:rsid w:val="003E043E"/>
    <w:rsid w:val="003E0A1F"/>
    <w:rsid w:val="003E1BBB"/>
    <w:rsid w:val="003E1E16"/>
    <w:rsid w:val="003E2CB6"/>
    <w:rsid w:val="003E2CED"/>
    <w:rsid w:val="003E361E"/>
    <w:rsid w:val="003E3E68"/>
    <w:rsid w:val="003E44B4"/>
    <w:rsid w:val="003E4988"/>
    <w:rsid w:val="003E54F2"/>
    <w:rsid w:val="003E5BF6"/>
    <w:rsid w:val="003E6470"/>
    <w:rsid w:val="003E649B"/>
    <w:rsid w:val="003E69A1"/>
    <w:rsid w:val="003E70FF"/>
    <w:rsid w:val="003E799A"/>
    <w:rsid w:val="003E79F6"/>
    <w:rsid w:val="003F02B9"/>
    <w:rsid w:val="003F0CA3"/>
    <w:rsid w:val="003F1435"/>
    <w:rsid w:val="003F198D"/>
    <w:rsid w:val="003F1DE8"/>
    <w:rsid w:val="003F253B"/>
    <w:rsid w:val="003F29AA"/>
    <w:rsid w:val="003F2C16"/>
    <w:rsid w:val="003F34DA"/>
    <w:rsid w:val="003F3681"/>
    <w:rsid w:val="003F4888"/>
    <w:rsid w:val="003F4ADB"/>
    <w:rsid w:val="003F4F90"/>
    <w:rsid w:val="003F4FF1"/>
    <w:rsid w:val="003F5431"/>
    <w:rsid w:val="003F5BB8"/>
    <w:rsid w:val="003F5DDE"/>
    <w:rsid w:val="003F5E84"/>
    <w:rsid w:val="003F5EBA"/>
    <w:rsid w:val="003F600B"/>
    <w:rsid w:val="003F7447"/>
    <w:rsid w:val="003F7528"/>
    <w:rsid w:val="004001E5"/>
    <w:rsid w:val="004004E0"/>
    <w:rsid w:val="004018A1"/>
    <w:rsid w:val="0040289E"/>
    <w:rsid w:val="00402957"/>
    <w:rsid w:val="00402A33"/>
    <w:rsid w:val="00402D71"/>
    <w:rsid w:val="00403EF5"/>
    <w:rsid w:val="004045AA"/>
    <w:rsid w:val="00404CC3"/>
    <w:rsid w:val="004052EA"/>
    <w:rsid w:val="00405717"/>
    <w:rsid w:val="0040577C"/>
    <w:rsid w:val="00405B09"/>
    <w:rsid w:val="00406025"/>
    <w:rsid w:val="00406855"/>
    <w:rsid w:val="0040705E"/>
    <w:rsid w:val="0040773C"/>
    <w:rsid w:val="00407E94"/>
    <w:rsid w:val="00407F2E"/>
    <w:rsid w:val="00407FBC"/>
    <w:rsid w:val="00410936"/>
    <w:rsid w:val="00410F96"/>
    <w:rsid w:val="0041148A"/>
    <w:rsid w:val="004114A7"/>
    <w:rsid w:val="00411A05"/>
    <w:rsid w:val="00411F0E"/>
    <w:rsid w:val="0041223E"/>
    <w:rsid w:val="0041238D"/>
    <w:rsid w:val="00412822"/>
    <w:rsid w:val="0041357E"/>
    <w:rsid w:val="00414770"/>
    <w:rsid w:val="004155E7"/>
    <w:rsid w:val="00415A79"/>
    <w:rsid w:val="00415AEB"/>
    <w:rsid w:val="004160B6"/>
    <w:rsid w:val="004160DD"/>
    <w:rsid w:val="00416554"/>
    <w:rsid w:val="004173D0"/>
    <w:rsid w:val="00417CD7"/>
    <w:rsid w:val="0042034C"/>
    <w:rsid w:val="0042129D"/>
    <w:rsid w:val="00422115"/>
    <w:rsid w:val="004237FE"/>
    <w:rsid w:val="00423A50"/>
    <w:rsid w:val="00423FA3"/>
    <w:rsid w:val="004244C4"/>
    <w:rsid w:val="00424844"/>
    <w:rsid w:val="00424B3B"/>
    <w:rsid w:val="00424BD6"/>
    <w:rsid w:val="00424F13"/>
    <w:rsid w:val="00425AAD"/>
    <w:rsid w:val="004262E5"/>
    <w:rsid w:val="00426DEC"/>
    <w:rsid w:val="00430A79"/>
    <w:rsid w:val="004312D3"/>
    <w:rsid w:val="00431589"/>
    <w:rsid w:val="00431D76"/>
    <w:rsid w:val="00432BE3"/>
    <w:rsid w:val="00433449"/>
    <w:rsid w:val="004346B3"/>
    <w:rsid w:val="00434BF0"/>
    <w:rsid w:val="0043547E"/>
    <w:rsid w:val="00435815"/>
    <w:rsid w:val="00435A15"/>
    <w:rsid w:val="00435BAB"/>
    <w:rsid w:val="00435C62"/>
    <w:rsid w:val="00436467"/>
    <w:rsid w:val="00436786"/>
    <w:rsid w:val="00440954"/>
    <w:rsid w:val="00440A93"/>
    <w:rsid w:val="00440EC0"/>
    <w:rsid w:val="00441022"/>
    <w:rsid w:val="0044320B"/>
    <w:rsid w:val="00443EBD"/>
    <w:rsid w:val="00443F52"/>
    <w:rsid w:val="00443FC2"/>
    <w:rsid w:val="004446F2"/>
    <w:rsid w:val="0044494B"/>
    <w:rsid w:val="00445307"/>
    <w:rsid w:val="00445976"/>
    <w:rsid w:val="00446239"/>
    <w:rsid w:val="004465C1"/>
    <w:rsid w:val="00446946"/>
    <w:rsid w:val="004475A1"/>
    <w:rsid w:val="00450725"/>
    <w:rsid w:val="00450941"/>
    <w:rsid w:val="00450B72"/>
    <w:rsid w:val="00450CAC"/>
    <w:rsid w:val="00453971"/>
    <w:rsid w:val="00453D6D"/>
    <w:rsid w:val="00454880"/>
    <w:rsid w:val="0045497A"/>
    <w:rsid w:val="00454E15"/>
    <w:rsid w:val="00455343"/>
    <w:rsid w:val="00455662"/>
    <w:rsid w:val="004558FC"/>
    <w:rsid w:val="0045598C"/>
    <w:rsid w:val="00455EBF"/>
    <w:rsid w:val="00457D49"/>
    <w:rsid w:val="00457D8C"/>
    <w:rsid w:val="00460688"/>
    <w:rsid w:val="0046094E"/>
    <w:rsid w:val="00460A94"/>
    <w:rsid w:val="00460C48"/>
    <w:rsid w:val="00461A18"/>
    <w:rsid w:val="00461B9A"/>
    <w:rsid w:val="00462948"/>
    <w:rsid w:val="00462BC0"/>
    <w:rsid w:val="0046412B"/>
    <w:rsid w:val="00464820"/>
    <w:rsid w:val="00465005"/>
    <w:rsid w:val="004655B5"/>
    <w:rsid w:val="004655F6"/>
    <w:rsid w:val="004665EA"/>
    <w:rsid w:val="00466A9A"/>
    <w:rsid w:val="00467465"/>
    <w:rsid w:val="00471B88"/>
    <w:rsid w:val="0047354A"/>
    <w:rsid w:val="004746A8"/>
    <w:rsid w:val="00474AF9"/>
    <w:rsid w:val="0047507D"/>
    <w:rsid w:val="00475281"/>
    <w:rsid w:val="00475E37"/>
    <w:rsid w:val="004769AF"/>
    <w:rsid w:val="00476B0D"/>
    <w:rsid w:val="00476BA4"/>
    <w:rsid w:val="00476C93"/>
    <w:rsid w:val="00476D1E"/>
    <w:rsid w:val="004772BE"/>
    <w:rsid w:val="0048182A"/>
    <w:rsid w:val="0048217C"/>
    <w:rsid w:val="00482933"/>
    <w:rsid w:val="00482A38"/>
    <w:rsid w:val="00482AEE"/>
    <w:rsid w:val="004833EA"/>
    <w:rsid w:val="004848DC"/>
    <w:rsid w:val="00484C4E"/>
    <w:rsid w:val="00485387"/>
    <w:rsid w:val="004863D1"/>
    <w:rsid w:val="00486674"/>
    <w:rsid w:val="00486C57"/>
    <w:rsid w:val="004872CD"/>
    <w:rsid w:val="0049014B"/>
    <w:rsid w:val="00490F41"/>
    <w:rsid w:val="00490F97"/>
    <w:rsid w:val="00492726"/>
    <w:rsid w:val="00493875"/>
    <w:rsid w:val="00493D67"/>
    <w:rsid w:val="00493E9F"/>
    <w:rsid w:val="00493FEB"/>
    <w:rsid w:val="00493FF0"/>
    <w:rsid w:val="00494AF8"/>
    <w:rsid w:val="00494B3B"/>
    <w:rsid w:val="00494C69"/>
    <w:rsid w:val="004951AF"/>
    <w:rsid w:val="00496A15"/>
    <w:rsid w:val="00496A31"/>
    <w:rsid w:val="00497441"/>
    <w:rsid w:val="00497B90"/>
    <w:rsid w:val="004A0E1A"/>
    <w:rsid w:val="004A2681"/>
    <w:rsid w:val="004A2AFE"/>
    <w:rsid w:val="004A368F"/>
    <w:rsid w:val="004A3BA4"/>
    <w:rsid w:val="004A43DF"/>
    <w:rsid w:val="004A4A6D"/>
    <w:rsid w:val="004A4BB7"/>
    <w:rsid w:val="004A4E28"/>
    <w:rsid w:val="004A66DB"/>
    <w:rsid w:val="004A66E9"/>
    <w:rsid w:val="004A6A6D"/>
    <w:rsid w:val="004A6D84"/>
    <w:rsid w:val="004A6F88"/>
    <w:rsid w:val="004A7623"/>
    <w:rsid w:val="004A77C4"/>
    <w:rsid w:val="004A7BCC"/>
    <w:rsid w:val="004A7DE7"/>
    <w:rsid w:val="004B05E5"/>
    <w:rsid w:val="004B0EB5"/>
    <w:rsid w:val="004B0F80"/>
    <w:rsid w:val="004B1BC8"/>
    <w:rsid w:val="004B2945"/>
    <w:rsid w:val="004B308C"/>
    <w:rsid w:val="004B366D"/>
    <w:rsid w:val="004B3E1E"/>
    <w:rsid w:val="004B3F7B"/>
    <w:rsid w:val="004B4278"/>
    <w:rsid w:val="004B4532"/>
    <w:rsid w:val="004B4716"/>
    <w:rsid w:val="004B532D"/>
    <w:rsid w:val="004B5345"/>
    <w:rsid w:val="004B5479"/>
    <w:rsid w:val="004B5666"/>
    <w:rsid w:val="004B5874"/>
    <w:rsid w:val="004B621F"/>
    <w:rsid w:val="004B64E9"/>
    <w:rsid w:val="004B6562"/>
    <w:rsid w:val="004B6A84"/>
    <w:rsid w:val="004B6B15"/>
    <w:rsid w:val="004B7722"/>
    <w:rsid w:val="004C0DD9"/>
    <w:rsid w:val="004C0F8E"/>
    <w:rsid w:val="004C1160"/>
    <w:rsid w:val="004C161D"/>
    <w:rsid w:val="004C1C1B"/>
    <w:rsid w:val="004C1C42"/>
    <w:rsid w:val="004C2067"/>
    <w:rsid w:val="004C21D0"/>
    <w:rsid w:val="004C2814"/>
    <w:rsid w:val="004C2A27"/>
    <w:rsid w:val="004C3897"/>
    <w:rsid w:val="004C3CB4"/>
    <w:rsid w:val="004C3D05"/>
    <w:rsid w:val="004C3F8B"/>
    <w:rsid w:val="004C4719"/>
    <w:rsid w:val="004C4CE3"/>
    <w:rsid w:val="004C4EED"/>
    <w:rsid w:val="004C58C7"/>
    <w:rsid w:val="004C5948"/>
    <w:rsid w:val="004C5B6D"/>
    <w:rsid w:val="004C5B88"/>
    <w:rsid w:val="004C6A9C"/>
    <w:rsid w:val="004C6C69"/>
    <w:rsid w:val="004D014A"/>
    <w:rsid w:val="004D1567"/>
    <w:rsid w:val="004D1ED6"/>
    <w:rsid w:val="004D2C02"/>
    <w:rsid w:val="004D2D50"/>
    <w:rsid w:val="004D352E"/>
    <w:rsid w:val="004D47AD"/>
    <w:rsid w:val="004D4E6C"/>
    <w:rsid w:val="004D50FF"/>
    <w:rsid w:val="004D54F9"/>
    <w:rsid w:val="004D63E4"/>
    <w:rsid w:val="004D641C"/>
    <w:rsid w:val="004D6A13"/>
    <w:rsid w:val="004D7760"/>
    <w:rsid w:val="004D7A62"/>
    <w:rsid w:val="004D7B83"/>
    <w:rsid w:val="004D7FB2"/>
    <w:rsid w:val="004E05E4"/>
    <w:rsid w:val="004E1172"/>
    <w:rsid w:val="004E1384"/>
    <w:rsid w:val="004E1B8F"/>
    <w:rsid w:val="004E1ED5"/>
    <w:rsid w:val="004E265E"/>
    <w:rsid w:val="004E28C0"/>
    <w:rsid w:val="004E2A88"/>
    <w:rsid w:val="004E2C8F"/>
    <w:rsid w:val="004E2D23"/>
    <w:rsid w:val="004E385F"/>
    <w:rsid w:val="004E3B87"/>
    <w:rsid w:val="004E47C1"/>
    <w:rsid w:val="004E48ED"/>
    <w:rsid w:val="004E4BB1"/>
    <w:rsid w:val="004E576B"/>
    <w:rsid w:val="004E5FDF"/>
    <w:rsid w:val="004E64D7"/>
    <w:rsid w:val="004E77A1"/>
    <w:rsid w:val="004F0F50"/>
    <w:rsid w:val="004F1364"/>
    <w:rsid w:val="004F1863"/>
    <w:rsid w:val="004F26AD"/>
    <w:rsid w:val="004F2B04"/>
    <w:rsid w:val="004F365F"/>
    <w:rsid w:val="004F38C7"/>
    <w:rsid w:val="004F3A18"/>
    <w:rsid w:val="004F4197"/>
    <w:rsid w:val="004F459B"/>
    <w:rsid w:val="004F55F1"/>
    <w:rsid w:val="004F5F9B"/>
    <w:rsid w:val="004F60C8"/>
    <w:rsid w:val="004F695C"/>
    <w:rsid w:val="004F77DF"/>
    <w:rsid w:val="004F7924"/>
    <w:rsid w:val="004F7BD4"/>
    <w:rsid w:val="0050019C"/>
    <w:rsid w:val="005004B6"/>
    <w:rsid w:val="0050072A"/>
    <w:rsid w:val="00500B2F"/>
    <w:rsid w:val="005019E5"/>
    <w:rsid w:val="00502CC4"/>
    <w:rsid w:val="00503336"/>
    <w:rsid w:val="005033A3"/>
    <w:rsid w:val="005037CB"/>
    <w:rsid w:val="005041BD"/>
    <w:rsid w:val="00504259"/>
    <w:rsid w:val="00504464"/>
    <w:rsid w:val="00505A7C"/>
    <w:rsid w:val="00505F32"/>
    <w:rsid w:val="00506539"/>
    <w:rsid w:val="00506599"/>
    <w:rsid w:val="00506915"/>
    <w:rsid w:val="00507070"/>
    <w:rsid w:val="00507A03"/>
    <w:rsid w:val="00507C1B"/>
    <w:rsid w:val="005100B4"/>
    <w:rsid w:val="0051032C"/>
    <w:rsid w:val="00510574"/>
    <w:rsid w:val="00510DEE"/>
    <w:rsid w:val="0051133E"/>
    <w:rsid w:val="00511360"/>
    <w:rsid w:val="0051198F"/>
    <w:rsid w:val="00511A5A"/>
    <w:rsid w:val="0051233D"/>
    <w:rsid w:val="00512A31"/>
    <w:rsid w:val="00512C05"/>
    <w:rsid w:val="00512DA8"/>
    <w:rsid w:val="005136F6"/>
    <w:rsid w:val="005144C2"/>
    <w:rsid w:val="00514745"/>
    <w:rsid w:val="00514974"/>
    <w:rsid w:val="00514A03"/>
    <w:rsid w:val="00514C76"/>
    <w:rsid w:val="0051534C"/>
    <w:rsid w:val="005156E4"/>
    <w:rsid w:val="00516B23"/>
    <w:rsid w:val="00516B6B"/>
    <w:rsid w:val="00516BB5"/>
    <w:rsid w:val="00516ED9"/>
    <w:rsid w:val="00520519"/>
    <w:rsid w:val="00520F79"/>
    <w:rsid w:val="00521318"/>
    <w:rsid w:val="005214EF"/>
    <w:rsid w:val="00522116"/>
    <w:rsid w:val="0052215E"/>
    <w:rsid w:val="005221AD"/>
    <w:rsid w:val="005224E2"/>
    <w:rsid w:val="00522D3D"/>
    <w:rsid w:val="00522D52"/>
    <w:rsid w:val="005232FF"/>
    <w:rsid w:val="00523C0D"/>
    <w:rsid w:val="00523C3B"/>
    <w:rsid w:val="00523E2B"/>
    <w:rsid w:val="00523EDA"/>
    <w:rsid w:val="00523F10"/>
    <w:rsid w:val="0052526B"/>
    <w:rsid w:val="005261C7"/>
    <w:rsid w:val="005275BD"/>
    <w:rsid w:val="00527D99"/>
    <w:rsid w:val="00530256"/>
    <w:rsid w:val="00530BDF"/>
    <w:rsid w:val="00531040"/>
    <w:rsid w:val="005317AD"/>
    <w:rsid w:val="00531C72"/>
    <w:rsid w:val="00531D07"/>
    <w:rsid w:val="00531DE9"/>
    <w:rsid w:val="00531EFD"/>
    <w:rsid w:val="00532C28"/>
    <w:rsid w:val="00533C26"/>
    <w:rsid w:val="00534375"/>
    <w:rsid w:val="00534584"/>
    <w:rsid w:val="0053459E"/>
    <w:rsid w:val="00534745"/>
    <w:rsid w:val="005357A8"/>
    <w:rsid w:val="00535F41"/>
    <w:rsid w:val="00536292"/>
    <w:rsid w:val="005367F1"/>
    <w:rsid w:val="00536843"/>
    <w:rsid w:val="005368D4"/>
    <w:rsid w:val="005369EA"/>
    <w:rsid w:val="00536AAD"/>
    <w:rsid w:val="00536B4F"/>
    <w:rsid w:val="005372E8"/>
    <w:rsid w:val="005378A3"/>
    <w:rsid w:val="00540522"/>
    <w:rsid w:val="005405CD"/>
    <w:rsid w:val="005410A9"/>
    <w:rsid w:val="00541378"/>
    <w:rsid w:val="00542F41"/>
    <w:rsid w:val="005430C6"/>
    <w:rsid w:val="00543457"/>
    <w:rsid w:val="00543692"/>
    <w:rsid w:val="00543807"/>
    <w:rsid w:val="00543AB9"/>
    <w:rsid w:val="00543C3E"/>
    <w:rsid w:val="00543D9D"/>
    <w:rsid w:val="00543DF2"/>
    <w:rsid w:val="00543EBA"/>
    <w:rsid w:val="00543F9C"/>
    <w:rsid w:val="0054482C"/>
    <w:rsid w:val="0054519F"/>
    <w:rsid w:val="005453DF"/>
    <w:rsid w:val="00545864"/>
    <w:rsid w:val="00545C67"/>
    <w:rsid w:val="005461DE"/>
    <w:rsid w:val="005462F6"/>
    <w:rsid w:val="00546794"/>
    <w:rsid w:val="00546966"/>
    <w:rsid w:val="00547272"/>
    <w:rsid w:val="00547B3D"/>
    <w:rsid w:val="00547B62"/>
    <w:rsid w:val="00547F1E"/>
    <w:rsid w:val="00547F3A"/>
    <w:rsid w:val="00550019"/>
    <w:rsid w:val="00550278"/>
    <w:rsid w:val="005518A3"/>
    <w:rsid w:val="00551BA6"/>
    <w:rsid w:val="00551F47"/>
    <w:rsid w:val="005529CF"/>
    <w:rsid w:val="00553215"/>
    <w:rsid w:val="00553A38"/>
    <w:rsid w:val="00553BD7"/>
    <w:rsid w:val="00554548"/>
    <w:rsid w:val="0055483C"/>
    <w:rsid w:val="00555993"/>
    <w:rsid w:val="00556FE8"/>
    <w:rsid w:val="005602E7"/>
    <w:rsid w:val="005603B7"/>
    <w:rsid w:val="00560EA4"/>
    <w:rsid w:val="00561340"/>
    <w:rsid w:val="00561993"/>
    <w:rsid w:val="00562C76"/>
    <w:rsid w:val="005630A3"/>
    <w:rsid w:val="00563E55"/>
    <w:rsid w:val="00563FCD"/>
    <w:rsid w:val="005645BD"/>
    <w:rsid w:val="00565982"/>
    <w:rsid w:val="00565D2B"/>
    <w:rsid w:val="00565E34"/>
    <w:rsid w:val="00565F1E"/>
    <w:rsid w:val="0056730F"/>
    <w:rsid w:val="0056750B"/>
    <w:rsid w:val="005678B1"/>
    <w:rsid w:val="00567FC0"/>
    <w:rsid w:val="005701A8"/>
    <w:rsid w:val="005702D7"/>
    <w:rsid w:val="0057046C"/>
    <w:rsid w:val="005713C8"/>
    <w:rsid w:val="00571594"/>
    <w:rsid w:val="0057189A"/>
    <w:rsid w:val="00572402"/>
    <w:rsid w:val="005728A7"/>
    <w:rsid w:val="005730DA"/>
    <w:rsid w:val="0057375B"/>
    <w:rsid w:val="00573CBF"/>
    <w:rsid w:val="005740EE"/>
    <w:rsid w:val="005752A5"/>
    <w:rsid w:val="00575768"/>
    <w:rsid w:val="00576E60"/>
    <w:rsid w:val="00577C10"/>
    <w:rsid w:val="00581323"/>
    <w:rsid w:val="00582F49"/>
    <w:rsid w:val="00583B83"/>
    <w:rsid w:val="00583E81"/>
    <w:rsid w:val="005842B2"/>
    <w:rsid w:val="00584AB3"/>
    <w:rsid w:val="00584CD7"/>
    <w:rsid w:val="005857D1"/>
    <w:rsid w:val="00585C1F"/>
    <w:rsid w:val="005861C4"/>
    <w:rsid w:val="00586573"/>
    <w:rsid w:val="005867D1"/>
    <w:rsid w:val="005870A2"/>
    <w:rsid w:val="0058718E"/>
    <w:rsid w:val="0058741C"/>
    <w:rsid w:val="005903FD"/>
    <w:rsid w:val="00590FD1"/>
    <w:rsid w:val="00591011"/>
    <w:rsid w:val="0059216B"/>
    <w:rsid w:val="00592234"/>
    <w:rsid w:val="005922DA"/>
    <w:rsid w:val="005941DA"/>
    <w:rsid w:val="005944B8"/>
    <w:rsid w:val="00595A05"/>
    <w:rsid w:val="005969B4"/>
    <w:rsid w:val="00596CF1"/>
    <w:rsid w:val="00597015"/>
    <w:rsid w:val="005974EF"/>
    <w:rsid w:val="005A08F3"/>
    <w:rsid w:val="005A0E50"/>
    <w:rsid w:val="005A0F48"/>
    <w:rsid w:val="005A1EE8"/>
    <w:rsid w:val="005A341A"/>
    <w:rsid w:val="005A389B"/>
    <w:rsid w:val="005A3B1C"/>
    <w:rsid w:val="005A4067"/>
    <w:rsid w:val="005A49B8"/>
    <w:rsid w:val="005A583E"/>
    <w:rsid w:val="005A66BA"/>
    <w:rsid w:val="005A689A"/>
    <w:rsid w:val="005A74F5"/>
    <w:rsid w:val="005B06EC"/>
    <w:rsid w:val="005B190F"/>
    <w:rsid w:val="005B1DBD"/>
    <w:rsid w:val="005B22CD"/>
    <w:rsid w:val="005B2C45"/>
    <w:rsid w:val="005B392E"/>
    <w:rsid w:val="005B3C7A"/>
    <w:rsid w:val="005B4452"/>
    <w:rsid w:val="005B47B8"/>
    <w:rsid w:val="005B4A55"/>
    <w:rsid w:val="005B5253"/>
    <w:rsid w:val="005B56B1"/>
    <w:rsid w:val="005B6D7A"/>
    <w:rsid w:val="005B73F4"/>
    <w:rsid w:val="005B7514"/>
    <w:rsid w:val="005B7630"/>
    <w:rsid w:val="005B773E"/>
    <w:rsid w:val="005C1E2E"/>
    <w:rsid w:val="005C272D"/>
    <w:rsid w:val="005C2B8F"/>
    <w:rsid w:val="005C3019"/>
    <w:rsid w:val="005C30F0"/>
    <w:rsid w:val="005C3345"/>
    <w:rsid w:val="005C3A16"/>
    <w:rsid w:val="005C3DB6"/>
    <w:rsid w:val="005C3E27"/>
    <w:rsid w:val="005C4CAB"/>
    <w:rsid w:val="005C609C"/>
    <w:rsid w:val="005C64EE"/>
    <w:rsid w:val="005C6A4A"/>
    <w:rsid w:val="005C6CAB"/>
    <w:rsid w:val="005C6D0E"/>
    <w:rsid w:val="005C6EF7"/>
    <w:rsid w:val="005D02E4"/>
    <w:rsid w:val="005D05A3"/>
    <w:rsid w:val="005D08C4"/>
    <w:rsid w:val="005D0FCE"/>
    <w:rsid w:val="005D1320"/>
    <w:rsid w:val="005D1734"/>
    <w:rsid w:val="005D1B9B"/>
    <w:rsid w:val="005D1FD7"/>
    <w:rsid w:val="005D28F0"/>
    <w:rsid w:val="005D2A87"/>
    <w:rsid w:val="005D3BCC"/>
    <w:rsid w:val="005D3ED2"/>
    <w:rsid w:val="005D4D35"/>
    <w:rsid w:val="005D57C3"/>
    <w:rsid w:val="005D5D7F"/>
    <w:rsid w:val="005D5FB0"/>
    <w:rsid w:val="005D62A1"/>
    <w:rsid w:val="005D7221"/>
    <w:rsid w:val="005D7F3E"/>
    <w:rsid w:val="005E01AF"/>
    <w:rsid w:val="005E13B4"/>
    <w:rsid w:val="005E1676"/>
    <w:rsid w:val="005E1D2A"/>
    <w:rsid w:val="005E2294"/>
    <w:rsid w:val="005E2426"/>
    <w:rsid w:val="005E2BC8"/>
    <w:rsid w:val="005E32E0"/>
    <w:rsid w:val="005E33FF"/>
    <w:rsid w:val="005E3DAC"/>
    <w:rsid w:val="005E4908"/>
    <w:rsid w:val="005E4D55"/>
    <w:rsid w:val="005E5046"/>
    <w:rsid w:val="005E560C"/>
    <w:rsid w:val="005E62B9"/>
    <w:rsid w:val="005E6396"/>
    <w:rsid w:val="005E7674"/>
    <w:rsid w:val="005E76F7"/>
    <w:rsid w:val="005E77F7"/>
    <w:rsid w:val="005E7D8B"/>
    <w:rsid w:val="005F0498"/>
    <w:rsid w:val="005F07C9"/>
    <w:rsid w:val="005F2E81"/>
    <w:rsid w:val="005F37F0"/>
    <w:rsid w:val="005F3F00"/>
    <w:rsid w:val="005F4C46"/>
    <w:rsid w:val="005F4F0B"/>
    <w:rsid w:val="005F5943"/>
    <w:rsid w:val="005F5EB1"/>
    <w:rsid w:val="005F7005"/>
    <w:rsid w:val="0060056E"/>
    <w:rsid w:val="00600F11"/>
    <w:rsid w:val="006015E1"/>
    <w:rsid w:val="00601E3E"/>
    <w:rsid w:val="00602021"/>
    <w:rsid w:val="006022F4"/>
    <w:rsid w:val="0060255F"/>
    <w:rsid w:val="00602843"/>
    <w:rsid w:val="00604159"/>
    <w:rsid w:val="006042CD"/>
    <w:rsid w:val="00604708"/>
    <w:rsid w:val="006053F1"/>
    <w:rsid w:val="0060644E"/>
    <w:rsid w:val="00606655"/>
    <w:rsid w:val="00606C9A"/>
    <w:rsid w:val="0060713D"/>
    <w:rsid w:val="006075FC"/>
    <w:rsid w:val="00607C9D"/>
    <w:rsid w:val="00610438"/>
    <w:rsid w:val="00610C41"/>
    <w:rsid w:val="00610D88"/>
    <w:rsid w:val="00611338"/>
    <w:rsid w:val="006115AF"/>
    <w:rsid w:val="00611845"/>
    <w:rsid w:val="00612968"/>
    <w:rsid w:val="00612ACA"/>
    <w:rsid w:val="00613394"/>
    <w:rsid w:val="00613903"/>
    <w:rsid w:val="00613E1B"/>
    <w:rsid w:val="00613F65"/>
    <w:rsid w:val="00613F6D"/>
    <w:rsid w:val="006141A4"/>
    <w:rsid w:val="006145CE"/>
    <w:rsid w:val="0061538D"/>
    <w:rsid w:val="006161E9"/>
    <w:rsid w:val="0061695F"/>
    <w:rsid w:val="00616C26"/>
    <w:rsid w:val="006175F6"/>
    <w:rsid w:val="00617CE5"/>
    <w:rsid w:val="006205F9"/>
    <w:rsid w:val="00620A86"/>
    <w:rsid w:val="00620EAE"/>
    <w:rsid w:val="0062126D"/>
    <w:rsid w:val="006217C1"/>
    <w:rsid w:val="0062187C"/>
    <w:rsid w:val="00621A04"/>
    <w:rsid w:val="00621D8B"/>
    <w:rsid w:val="00622045"/>
    <w:rsid w:val="006224F2"/>
    <w:rsid w:val="00622864"/>
    <w:rsid w:val="006236CB"/>
    <w:rsid w:val="0062452A"/>
    <w:rsid w:val="00624E62"/>
    <w:rsid w:val="006256B1"/>
    <w:rsid w:val="00625C9D"/>
    <w:rsid w:val="00625DA7"/>
    <w:rsid w:val="00625EDA"/>
    <w:rsid w:val="00626708"/>
    <w:rsid w:val="00626BB7"/>
    <w:rsid w:val="00626C00"/>
    <w:rsid w:val="00626F37"/>
    <w:rsid w:val="00627322"/>
    <w:rsid w:val="00630414"/>
    <w:rsid w:val="00630783"/>
    <w:rsid w:val="00630D4C"/>
    <w:rsid w:val="00630D51"/>
    <w:rsid w:val="00631252"/>
    <w:rsid w:val="006315B0"/>
    <w:rsid w:val="00631876"/>
    <w:rsid w:val="00632B56"/>
    <w:rsid w:val="00634725"/>
    <w:rsid w:val="00634ED1"/>
    <w:rsid w:val="006354E8"/>
    <w:rsid w:val="006357D0"/>
    <w:rsid w:val="00635D4F"/>
    <w:rsid w:val="006361E6"/>
    <w:rsid w:val="00636EB3"/>
    <w:rsid w:val="0063727F"/>
    <w:rsid w:val="006401AC"/>
    <w:rsid w:val="006404FE"/>
    <w:rsid w:val="006407A3"/>
    <w:rsid w:val="006407F6"/>
    <w:rsid w:val="00640C24"/>
    <w:rsid w:val="006415A6"/>
    <w:rsid w:val="00642FC3"/>
    <w:rsid w:val="00643796"/>
    <w:rsid w:val="00643913"/>
    <w:rsid w:val="00643CD3"/>
    <w:rsid w:val="0064515B"/>
    <w:rsid w:val="00645238"/>
    <w:rsid w:val="00645288"/>
    <w:rsid w:val="006461F9"/>
    <w:rsid w:val="00646274"/>
    <w:rsid w:val="00647578"/>
    <w:rsid w:val="0064780D"/>
    <w:rsid w:val="00650172"/>
    <w:rsid w:val="006501F1"/>
    <w:rsid w:val="00651031"/>
    <w:rsid w:val="00651822"/>
    <w:rsid w:val="006519AD"/>
    <w:rsid w:val="00651B84"/>
    <w:rsid w:val="00651BA0"/>
    <w:rsid w:val="00651BFA"/>
    <w:rsid w:val="00651CFA"/>
    <w:rsid w:val="00652401"/>
    <w:rsid w:val="0065291F"/>
    <w:rsid w:val="00652F7F"/>
    <w:rsid w:val="00653033"/>
    <w:rsid w:val="00653786"/>
    <w:rsid w:val="00653DEC"/>
    <w:rsid w:val="006543B3"/>
    <w:rsid w:val="0065467A"/>
    <w:rsid w:val="00654ACA"/>
    <w:rsid w:val="0065520A"/>
    <w:rsid w:val="00655633"/>
    <w:rsid w:val="00656998"/>
    <w:rsid w:val="00656F80"/>
    <w:rsid w:val="00657647"/>
    <w:rsid w:val="00660ABF"/>
    <w:rsid w:val="00660FF6"/>
    <w:rsid w:val="00661654"/>
    <w:rsid w:val="00662E78"/>
    <w:rsid w:val="0066307D"/>
    <w:rsid w:val="006635E0"/>
    <w:rsid w:val="00663769"/>
    <w:rsid w:val="00663D40"/>
    <w:rsid w:val="00663DF6"/>
    <w:rsid w:val="0066406C"/>
    <w:rsid w:val="00664119"/>
    <w:rsid w:val="006642D9"/>
    <w:rsid w:val="00664869"/>
    <w:rsid w:val="00664BAD"/>
    <w:rsid w:val="006656B2"/>
    <w:rsid w:val="006657BF"/>
    <w:rsid w:val="00665B76"/>
    <w:rsid w:val="00665E98"/>
    <w:rsid w:val="00665F8E"/>
    <w:rsid w:val="0066600B"/>
    <w:rsid w:val="006665E5"/>
    <w:rsid w:val="0066696D"/>
    <w:rsid w:val="00667339"/>
    <w:rsid w:val="00667EC2"/>
    <w:rsid w:val="0067065F"/>
    <w:rsid w:val="006706FE"/>
    <w:rsid w:val="006709D9"/>
    <w:rsid w:val="00671767"/>
    <w:rsid w:val="00671957"/>
    <w:rsid w:val="00671B36"/>
    <w:rsid w:val="0067277A"/>
    <w:rsid w:val="00672F72"/>
    <w:rsid w:val="006735CD"/>
    <w:rsid w:val="00674B6F"/>
    <w:rsid w:val="00674BD5"/>
    <w:rsid w:val="00674C37"/>
    <w:rsid w:val="00674FAC"/>
    <w:rsid w:val="00676164"/>
    <w:rsid w:val="00676397"/>
    <w:rsid w:val="00676BF3"/>
    <w:rsid w:val="006771D1"/>
    <w:rsid w:val="00677439"/>
    <w:rsid w:val="006779CA"/>
    <w:rsid w:val="00677F67"/>
    <w:rsid w:val="00680851"/>
    <w:rsid w:val="00681109"/>
    <w:rsid w:val="00681874"/>
    <w:rsid w:val="00681B57"/>
    <w:rsid w:val="006822AF"/>
    <w:rsid w:val="006825B3"/>
    <w:rsid w:val="006839F9"/>
    <w:rsid w:val="00683EC0"/>
    <w:rsid w:val="006844F4"/>
    <w:rsid w:val="006845BA"/>
    <w:rsid w:val="0068476B"/>
    <w:rsid w:val="00685001"/>
    <w:rsid w:val="00685A98"/>
    <w:rsid w:val="00685AC8"/>
    <w:rsid w:val="00686B44"/>
    <w:rsid w:val="00686EF1"/>
    <w:rsid w:val="00687246"/>
    <w:rsid w:val="0068748B"/>
    <w:rsid w:val="00687514"/>
    <w:rsid w:val="006878C8"/>
    <w:rsid w:val="00687FB2"/>
    <w:rsid w:val="00690189"/>
    <w:rsid w:val="006904FF"/>
    <w:rsid w:val="00690BBD"/>
    <w:rsid w:val="00691026"/>
    <w:rsid w:val="00691AD2"/>
    <w:rsid w:val="006923A9"/>
    <w:rsid w:val="0069265E"/>
    <w:rsid w:val="00692ADB"/>
    <w:rsid w:val="0069304F"/>
    <w:rsid w:val="00693321"/>
    <w:rsid w:val="00693341"/>
    <w:rsid w:val="00693790"/>
    <w:rsid w:val="00693AC8"/>
    <w:rsid w:val="006943DB"/>
    <w:rsid w:val="00694845"/>
    <w:rsid w:val="00694D53"/>
    <w:rsid w:val="0069555C"/>
    <w:rsid w:val="00695B4B"/>
    <w:rsid w:val="00695FA5"/>
    <w:rsid w:val="00696197"/>
    <w:rsid w:val="006969B6"/>
    <w:rsid w:val="006973E0"/>
    <w:rsid w:val="006A1813"/>
    <w:rsid w:val="006A2114"/>
    <w:rsid w:val="006A2EA6"/>
    <w:rsid w:val="006A3556"/>
    <w:rsid w:val="006A368B"/>
    <w:rsid w:val="006A3A05"/>
    <w:rsid w:val="006A47D9"/>
    <w:rsid w:val="006A4FCD"/>
    <w:rsid w:val="006A72D0"/>
    <w:rsid w:val="006A7570"/>
    <w:rsid w:val="006B0C3F"/>
    <w:rsid w:val="006B11AD"/>
    <w:rsid w:val="006B243C"/>
    <w:rsid w:val="006B254A"/>
    <w:rsid w:val="006B2E5B"/>
    <w:rsid w:val="006B2F4D"/>
    <w:rsid w:val="006B2F59"/>
    <w:rsid w:val="006B40CA"/>
    <w:rsid w:val="006B4EC8"/>
    <w:rsid w:val="006B4F40"/>
    <w:rsid w:val="006B598E"/>
    <w:rsid w:val="006B5AF0"/>
    <w:rsid w:val="006B6144"/>
    <w:rsid w:val="006B6220"/>
    <w:rsid w:val="006B6B1C"/>
    <w:rsid w:val="006B6FD2"/>
    <w:rsid w:val="006B77BE"/>
    <w:rsid w:val="006C087F"/>
    <w:rsid w:val="006C0CE6"/>
    <w:rsid w:val="006C1B3E"/>
    <w:rsid w:val="006C2361"/>
    <w:rsid w:val="006C2C1B"/>
    <w:rsid w:val="006C2C34"/>
    <w:rsid w:val="006C3987"/>
    <w:rsid w:val="006C48DB"/>
    <w:rsid w:val="006C4B4D"/>
    <w:rsid w:val="006C4E4F"/>
    <w:rsid w:val="006C507C"/>
    <w:rsid w:val="006C51B2"/>
    <w:rsid w:val="006C571E"/>
    <w:rsid w:val="006C5BA8"/>
    <w:rsid w:val="006C6279"/>
    <w:rsid w:val="006C6447"/>
    <w:rsid w:val="006C66FF"/>
    <w:rsid w:val="006C7CB8"/>
    <w:rsid w:val="006D0048"/>
    <w:rsid w:val="006D010E"/>
    <w:rsid w:val="006D012B"/>
    <w:rsid w:val="006D0857"/>
    <w:rsid w:val="006D0C6A"/>
    <w:rsid w:val="006D164E"/>
    <w:rsid w:val="006D1CB5"/>
    <w:rsid w:val="006D2483"/>
    <w:rsid w:val="006D40EE"/>
    <w:rsid w:val="006D4262"/>
    <w:rsid w:val="006D428A"/>
    <w:rsid w:val="006D4307"/>
    <w:rsid w:val="006D567F"/>
    <w:rsid w:val="006D652A"/>
    <w:rsid w:val="006D69BB"/>
    <w:rsid w:val="006D780B"/>
    <w:rsid w:val="006E0B93"/>
    <w:rsid w:val="006E0D34"/>
    <w:rsid w:val="006E114B"/>
    <w:rsid w:val="006E12B7"/>
    <w:rsid w:val="006E1681"/>
    <w:rsid w:val="006E26DA"/>
    <w:rsid w:val="006E30EE"/>
    <w:rsid w:val="006E36DA"/>
    <w:rsid w:val="006E3E78"/>
    <w:rsid w:val="006E42E6"/>
    <w:rsid w:val="006E433F"/>
    <w:rsid w:val="006E4756"/>
    <w:rsid w:val="006E62A2"/>
    <w:rsid w:val="006E69C9"/>
    <w:rsid w:val="006E73F3"/>
    <w:rsid w:val="006F0CDD"/>
    <w:rsid w:val="006F0DB2"/>
    <w:rsid w:val="006F10B7"/>
    <w:rsid w:val="006F16F8"/>
    <w:rsid w:val="006F186B"/>
    <w:rsid w:val="006F195E"/>
    <w:rsid w:val="006F2344"/>
    <w:rsid w:val="006F2395"/>
    <w:rsid w:val="006F25AA"/>
    <w:rsid w:val="006F25C2"/>
    <w:rsid w:val="006F2D4F"/>
    <w:rsid w:val="006F5170"/>
    <w:rsid w:val="006F553B"/>
    <w:rsid w:val="006F63D3"/>
    <w:rsid w:val="006F743E"/>
    <w:rsid w:val="006F7846"/>
    <w:rsid w:val="006F7B4D"/>
    <w:rsid w:val="0070003F"/>
    <w:rsid w:val="007002FC"/>
    <w:rsid w:val="007004E1"/>
    <w:rsid w:val="007005EF"/>
    <w:rsid w:val="00700DE5"/>
    <w:rsid w:val="00700E32"/>
    <w:rsid w:val="00700F66"/>
    <w:rsid w:val="0070186C"/>
    <w:rsid w:val="007019FE"/>
    <w:rsid w:val="00701AA2"/>
    <w:rsid w:val="00701B6B"/>
    <w:rsid w:val="00701BD1"/>
    <w:rsid w:val="0070244E"/>
    <w:rsid w:val="0070280E"/>
    <w:rsid w:val="00702B18"/>
    <w:rsid w:val="00702CBB"/>
    <w:rsid w:val="007031C3"/>
    <w:rsid w:val="007042BB"/>
    <w:rsid w:val="007042C1"/>
    <w:rsid w:val="00704804"/>
    <w:rsid w:val="007049A7"/>
    <w:rsid w:val="00705B9A"/>
    <w:rsid w:val="00705F66"/>
    <w:rsid w:val="007068EA"/>
    <w:rsid w:val="00706A86"/>
    <w:rsid w:val="00706B9A"/>
    <w:rsid w:val="00706EB9"/>
    <w:rsid w:val="00710159"/>
    <w:rsid w:val="00710A1E"/>
    <w:rsid w:val="00710BFA"/>
    <w:rsid w:val="00710C66"/>
    <w:rsid w:val="007111A5"/>
    <w:rsid w:val="007115CE"/>
    <w:rsid w:val="007118DC"/>
    <w:rsid w:val="00711997"/>
    <w:rsid w:val="00712106"/>
    <w:rsid w:val="00712153"/>
    <w:rsid w:val="00712288"/>
    <w:rsid w:val="00712689"/>
    <w:rsid w:val="00712A37"/>
    <w:rsid w:val="00713447"/>
    <w:rsid w:val="007137EC"/>
    <w:rsid w:val="00713E3B"/>
    <w:rsid w:val="00714616"/>
    <w:rsid w:val="007148C2"/>
    <w:rsid w:val="0071495A"/>
    <w:rsid w:val="007150E0"/>
    <w:rsid w:val="007159E7"/>
    <w:rsid w:val="0071618D"/>
    <w:rsid w:val="007165CB"/>
    <w:rsid w:val="00716615"/>
    <w:rsid w:val="00716EBB"/>
    <w:rsid w:val="007201D6"/>
    <w:rsid w:val="00721399"/>
    <w:rsid w:val="007214DF"/>
    <w:rsid w:val="00721AB8"/>
    <w:rsid w:val="00721CFB"/>
    <w:rsid w:val="007228E2"/>
    <w:rsid w:val="00722C2A"/>
    <w:rsid w:val="00722CBC"/>
    <w:rsid w:val="00723030"/>
    <w:rsid w:val="0072383E"/>
    <w:rsid w:val="007239C4"/>
    <w:rsid w:val="00723AEA"/>
    <w:rsid w:val="00723C22"/>
    <w:rsid w:val="0072453E"/>
    <w:rsid w:val="00724E27"/>
    <w:rsid w:val="007255F3"/>
    <w:rsid w:val="00725762"/>
    <w:rsid w:val="00725DD2"/>
    <w:rsid w:val="007264FC"/>
    <w:rsid w:val="00727224"/>
    <w:rsid w:val="007304B2"/>
    <w:rsid w:val="0073087C"/>
    <w:rsid w:val="0073148A"/>
    <w:rsid w:val="0073157A"/>
    <w:rsid w:val="00731876"/>
    <w:rsid w:val="0073210C"/>
    <w:rsid w:val="007321B5"/>
    <w:rsid w:val="007325FB"/>
    <w:rsid w:val="007327DE"/>
    <w:rsid w:val="0073291D"/>
    <w:rsid w:val="0073315D"/>
    <w:rsid w:val="0073382B"/>
    <w:rsid w:val="00733B68"/>
    <w:rsid w:val="007340BB"/>
    <w:rsid w:val="00734C24"/>
    <w:rsid w:val="00736507"/>
    <w:rsid w:val="007367D2"/>
    <w:rsid w:val="0073694B"/>
    <w:rsid w:val="00736A26"/>
    <w:rsid w:val="007370CE"/>
    <w:rsid w:val="007372B0"/>
    <w:rsid w:val="007374EF"/>
    <w:rsid w:val="00740AA4"/>
    <w:rsid w:val="00741729"/>
    <w:rsid w:val="00741C37"/>
    <w:rsid w:val="00742591"/>
    <w:rsid w:val="007427D4"/>
    <w:rsid w:val="00742D5E"/>
    <w:rsid w:val="00742E7D"/>
    <w:rsid w:val="0074325B"/>
    <w:rsid w:val="007434F8"/>
    <w:rsid w:val="0074389F"/>
    <w:rsid w:val="00744481"/>
    <w:rsid w:val="00744647"/>
    <w:rsid w:val="00745334"/>
    <w:rsid w:val="00745DCA"/>
    <w:rsid w:val="007462CD"/>
    <w:rsid w:val="00747C91"/>
    <w:rsid w:val="00747DD1"/>
    <w:rsid w:val="00750D19"/>
    <w:rsid w:val="00751443"/>
    <w:rsid w:val="00751458"/>
    <w:rsid w:val="007519E4"/>
    <w:rsid w:val="007527D6"/>
    <w:rsid w:val="007534FD"/>
    <w:rsid w:val="0075356F"/>
    <w:rsid w:val="00754BDD"/>
    <w:rsid w:val="0075573C"/>
    <w:rsid w:val="00755CA1"/>
    <w:rsid w:val="00755D82"/>
    <w:rsid w:val="00756F73"/>
    <w:rsid w:val="007575F5"/>
    <w:rsid w:val="00757AE3"/>
    <w:rsid w:val="00760216"/>
    <w:rsid w:val="007625FF"/>
    <w:rsid w:val="00764A59"/>
    <w:rsid w:val="00764B21"/>
    <w:rsid w:val="007654F3"/>
    <w:rsid w:val="007655F4"/>
    <w:rsid w:val="007669E2"/>
    <w:rsid w:val="0076759F"/>
    <w:rsid w:val="007700F0"/>
    <w:rsid w:val="00770D0E"/>
    <w:rsid w:val="00771088"/>
    <w:rsid w:val="007713B7"/>
    <w:rsid w:val="007713EF"/>
    <w:rsid w:val="00771B0E"/>
    <w:rsid w:val="00772E0F"/>
    <w:rsid w:val="007736D8"/>
    <w:rsid w:val="00773D34"/>
    <w:rsid w:val="00774BD3"/>
    <w:rsid w:val="00775140"/>
    <w:rsid w:val="00775229"/>
    <w:rsid w:val="00775D7F"/>
    <w:rsid w:val="00775EA8"/>
    <w:rsid w:val="00776268"/>
    <w:rsid w:val="0077634A"/>
    <w:rsid w:val="007769BE"/>
    <w:rsid w:val="007769EC"/>
    <w:rsid w:val="00776D99"/>
    <w:rsid w:val="0077727D"/>
    <w:rsid w:val="0078037B"/>
    <w:rsid w:val="007803F5"/>
    <w:rsid w:val="00780781"/>
    <w:rsid w:val="007809D0"/>
    <w:rsid w:val="00781045"/>
    <w:rsid w:val="007815C1"/>
    <w:rsid w:val="00781A71"/>
    <w:rsid w:val="00782DA9"/>
    <w:rsid w:val="0078301C"/>
    <w:rsid w:val="0078371C"/>
    <w:rsid w:val="00783857"/>
    <w:rsid w:val="00783D5A"/>
    <w:rsid w:val="00783EB9"/>
    <w:rsid w:val="00783ED7"/>
    <w:rsid w:val="00784C79"/>
    <w:rsid w:val="00784E32"/>
    <w:rsid w:val="00784EAD"/>
    <w:rsid w:val="00785181"/>
    <w:rsid w:val="007860A5"/>
    <w:rsid w:val="007860B6"/>
    <w:rsid w:val="00786676"/>
    <w:rsid w:val="007866DE"/>
    <w:rsid w:val="007868B7"/>
    <w:rsid w:val="00786BF5"/>
    <w:rsid w:val="007870A5"/>
    <w:rsid w:val="007876CC"/>
    <w:rsid w:val="00787D33"/>
    <w:rsid w:val="0079029C"/>
    <w:rsid w:val="00790905"/>
    <w:rsid w:val="00791B33"/>
    <w:rsid w:val="00791C3B"/>
    <w:rsid w:val="00792334"/>
    <w:rsid w:val="0079319A"/>
    <w:rsid w:val="007932AC"/>
    <w:rsid w:val="007933B1"/>
    <w:rsid w:val="00793EB5"/>
    <w:rsid w:val="00794AD3"/>
    <w:rsid w:val="00795339"/>
    <w:rsid w:val="00796D22"/>
    <w:rsid w:val="007A0CC7"/>
    <w:rsid w:val="007A1863"/>
    <w:rsid w:val="007A36F8"/>
    <w:rsid w:val="007A3ABD"/>
    <w:rsid w:val="007A3DDA"/>
    <w:rsid w:val="007A4923"/>
    <w:rsid w:val="007A4C9C"/>
    <w:rsid w:val="007A5347"/>
    <w:rsid w:val="007A5BC0"/>
    <w:rsid w:val="007A5E53"/>
    <w:rsid w:val="007A66D6"/>
    <w:rsid w:val="007A6A78"/>
    <w:rsid w:val="007A6F27"/>
    <w:rsid w:val="007A7506"/>
    <w:rsid w:val="007A7687"/>
    <w:rsid w:val="007A7713"/>
    <w:rsid w:val="007A7755"/>
    <w:rsid w:val="007A7C27"/>
    <w:rsid w:val="007B0283"/>
    <w:rsid w:val="007B0611"/>
    <w:rsid w:val="007B124D"/>
    <w:rsid w:val="007B1265"/>
    <w:rsid w:val="007B1472"/>
    <w:rsid w:val="007B169A"/>
    <w:rsid w:val="007B16EA"/>
    <w:rsid w:val="007B1EDA"/>
    <w:rsid w:val="007B21E0"/>
    <w:rsid w:val="007B22DD"/>
    <w:rsid w:val="007B2502"/>
    <w:rsid w:val="007B26B7"/>
    <w:rsid w:val="007B3236"/>
    <w:rsid w:val="007B33DB"/>
    <w:rsid w:val="007B35C5"/>
    <w:rsid w:val="007B3C7C"/>
    <w:rsid w:val="007B41F1"/>
    <w:rsid w:val="007B4297"/>
    <w:rsid w:val="007B4CA3"/>
    <w:rsid w:val="007B59F9"/>
    <w:rsid w:val="007B686C"/>
    <w:rsid w:val="007B7762"/>
    <w:rsid w:val="007B7FC9"/>
    <w:rsid w:val="007C016D"/>
    <w:rsid w:val="007C0BD2"/>
    <w:rsid w:val="007C0CC8"/>
    <w:rsid w:val="007C0E04"/>
    <w:rsid w:val="007C0E8D"/>
    <w:rsid w:val="007C12BA"/>
    <w:rsid w:val="007C2284"/>
    <w:rsid w:val="007C24E4"/>
    <w:rsid w:val="007C27C5"/>
    <w:rsid w:val="007C3AE1"/>
    <w:rsid w:val="007C3CE9"/>
    <w:rsid w:val="007C4057"/>
    <w:rsid w:val="007C4292"/>
    <w:rsid w:val="007C47BD"/>
    <w:rsid w:val="007C4D9B"/>
    <w:rsid w:val="007C5224"/>
    <w:rsid w:val="007C5A05"/>
    <w:rsid w:val="007C67FF"/>
    <w:rsid w:val="007C70C3"/>
    <w:rsid w:val="007C75D0"/>
    <w:rsid w:val="007C785D"/>
    <w:rsid w:val="007C7A66"/>
    <w:rsid w:val="007C7B32"/>
    <w:rsid w:val="007C7F8D"/>
    <w:rsid w:val="007D03A2"/>
    <w:rsid w:val="007D050E"/>
    <w:rsid w:val="007D09A2"/>
    <w:rsid w:val="007D155B"/>
    <w:rsid w:val="007D2497"/>
    <w:rsid w:val="007D2F21"/>
    <w:rsid w:val="007D3CE2"/>
    <w:rsid w:val="007D408B"/>
    <w:rsid w:val="007D416B"/>
    <w:rsid w:val="007D41BE"/>
    <w:rsid w:val="007D46A4"/>
    <w:rsid w:val="007D4AB6"/>
    <w:rsid w:val="007D4CA8"/>
    <w:rsid w:val="007D51A6"/>
    <w:rsid w:val="007D59FF"/>
    <w:rsid w:val="007D5F78"/>
    <w:rsid w:val="007D6937"/>
    <w:rsid w:val="007D6D20"/>
    <w:rsid w:val="007D6FF4"/>
    <w:rsid w:val="007D7077"/>
    <w:rsid w:val="007D74F0"/>
    <w:rsid w:val="007D77A9"/>
    <w:rsid w:val="007D7D96"/>
    <w:rsid w:val="007E06F4"/>
    <w:rsid w:val="007E08D6"/>
    <w:rsid w:val="007E09CC"/>
    <w:rsid w:val="007E0A07"/>
    <w:rsid w:val="007E1832"/>
    <w:rsid w:val="007E1D47"/>
    <w:rsid w:val="007E2189"/>
    <w:rsid w:val="007E23B6"/>
    <w:rsid w:val="007E41FE"/>
    <w:rsid w:val="007E5041"/>
    <w:rsid w:val="007E5E9A"/>
    <w:rsid w:val="007E72AB"/>
    <w:rsid w:val="007E7950"/>
    <w:rsid w:val="007F0CD1"/>
    <w:rsid w:val="007F0D83"/>
    <w:rsid w:val="007F13D5"/>
    <w:rsid w:val="007F28F0"/>
    <w:rsid w:val="007F323D"/>
    <w:rsid w:val="007F4252"/>
    <w:rsid w:val="007F43A2"/>
    <w:rsid w:val="007F4637"/>
    <w:rsid w:val="007F4666"/>
    <w:rsid w:val="007F51D1"/>
    <w:rsid w:val="007F6B97"/>
    <w:rsid w:val="007F6C6B"/>
    <w:rsid w:val="007F761E"/>
    <w:rsid w:val="007F76EA"/>
    <w:rsid w:val="007F79F8"/>
    <w:rsid w:val="00800C70"/>
    <w:rsid w:val="00801A94"/>
    <w:rsid w:val="00801B72"/>
    <w:rsid w:val="00801CC3"/>
    <w:rsid w:val="00801E13"/>
    <w:rsid w:val="00802220"/>
    <w:rsid w:val="008023C8"/>
    <w:rsid w:val="00802ACD"/>
    <w:rsid w:val="00803896"/>
    <w:rsid w:val="00803EDD"/>
    <w:rsid w:val="00805494"/>
    <w:rsid w:val="00805ABA"/>
    <w:rsid w:val="00805D83"/>
    <w:rsid w:val="00807748"/>
    <w:rsid w:val="00807ACB"/>
    <w:rsid w:val="00807B06"/>
    <w:rsid w:val="008108DD"/>
    <w:rsid w:val="0081099B"/>
    <w:rsid w:val="00810B63"/>
    <w:rsid w:val="00811B4D"/>
    <w:rsid w:val="00811C70"/>
    <w:rsid w:val="00812077"/>
    <w:rsid w:val="00812407"/>
    <w:rsid w:val="00812A35"/>
    <w:rsid w:val="00812BAD"/>
    <w:rsid w:val="008133E8"/>
    <w:rsid w:val="00813433"/>
    <w:rsid w:val="0081397B"/>
    <w:rsid w:val="00813AC0"/>
    <w:rsid w:val="00813D8B"/>
    <w:rsid w:val="00814FC8"/>
    <w:rsid w:val="0081586F"/>
    <w:rsid w:val="00815BA6"/>
    <w:rsid w:val="00815F0E"/>
    <w:rsid w:val="008160AA"/>
    <w:rsid w:val="00816101"/>
    <w:rsid w:val="00816346"/>
    <w:rsid w:val="008171B6"/>
    <w:rsid w:val="00817351"/>
    <w:rsid w:val="00817D86"/>
    <w:rsid w:val="00817E73"/>
    <w:rsid w:val="008210B1"/>
    <w:rsid w:val="00821A67"/>
    <w:rsid w:val="00821AA1"/>
    <w:rsid w:val="00822591"/>
    <w:rsid w:val="008226F4"/>
    <w:rsid w:val="00823578"/>
    <w:rsid w:val="00823F52"/>
    <w:rsid w:val="0082498C"/>
    <w:rsid w:val="00824AFF"/>
    <w:rsid w:val="00825B82"/>
    <w:rsid w:val="00825E49"/>
    <w:rsid w:val="00826680"/>
    <w:rsid w:val="00827155"/>
    <w:rsid w:val="00827674"/>
    <w:rsid w:val="00827A8E"/>
    <w:rsid w:val="00830109"/>
    <w:rsid w:val="008302E4"/>
    <w:rsid w:val="008307B8"/>
    <w:rsid w:val="00830D12"/>
    <w:rsid w:val="008312EB"/>
    <w:rsid w:val="00831720"/>
    <w:rsid w:val="008318CF"/>
    <w:rsid w:val="00832124"/>
    <w:rsid w:val="008325DB"/>
    <w:rsid w:val="0083264A"/>
    <w:rsid w:val="00832779"/>
    <w:rsid w:val="008338AF"/>
    <w:rsid w:val="00834E3A"/>
    <w:rsid w:val="008350D6"/>
    <w:rsid w:val="00835269"/>
    <w:rsid w:val="008358D8"/>
    <w:rsid w:val="00835A79"/>
    <w:rsid w:val="008360C3"/>
    <w:rsid w:val="008373E6"/>
    <w:rsid w:val="00840040"/>
    <w:rsid w:val="00840495"/>
    <w:rsid w:val="008407D6"/>
    <w:rsid w:val="00840B96"/>
    <w:rsid w:val="00840F86"/>
    <w:rsid w:val="008412A8"/>
    <w:rsid w:val="00841EAF"/>
    <w:rsid w:val="008422F1"/>
    <w:rsid w:val="00842955"/>
    <w:rsid w:val="0084421E"/>
    <w:rsid w:val="0085041A"/>
    <w:rsid w:val="00850E4A"/>
    <w:rsid w:val="00852005"/>
    <w:rsid w:val="0085244E"/>
    <w:rsid w:val="00852E76"/>
    <w:rsid w:val="00853426"/>
    <w:rsid w:val="008534DD"/>
    <w:rsid w:val="00853576"/>
    <w:rsid w:val="00853921"/>
    <w:rsid w:val="008544AA"/>
    <w:rsid w:val="008547FF"/>
    <w:rsid w:val="00854A56"/>
    <w:rsid w:val="00854AC8"/>
    <w:rsid w:val="00855439"/>
    <w:rsid w:val="008560EF"/>
    <w:rsid w:val="00856A1D"/>
    <w:rsid w:val="00857085"/>
    <w:rsid w:val="0086090C"/>
    <w:rsid w:val="0086098D"/>
    <w:rsid w:val="00861175"/>
    <w:rsid w:val="008623CD"/>
    <w:rsid w:val="00862691"/>
    <w:rsid w:val="00862B15"/>
    <w:rsid w:val="00863AE9"/>
    <w:rsid w:val="00863E28"/>
    <w:rsid w:val="0086420D"/>
    <w:rsid w:val="008667AA"/>
    <w:rsid w:val="0086695C"/>
    <w:rsid w:val="00867687"/>
    <w:rsid w:val="0086771A"/>
    <w:rsid w:val="008701BB"/>
    <w:rsid w:val="00870337"/>
    <w:rsid w:val="008708CA"/>
    <w:rsid w:val="00870EBB"/>
    <w:rsid w:val="0087100E"/>
    <w:rsid w:val="008716AF"/>
    <w:rsid w:val="00871BED"/>
    <w:rsid w:val="00871D54"/>
    <w:rsid w:val="00872015"/>
    <w:rsid w:val="008721BA"/>
    <w:rsid w:val="00872811"/>
    <w:rsid w:val="00872B4B"/>
    <w:rsid w:val="00872D07"/>
    <w:rsid w:val="0087347C"/>
    <w:rsid w:val="00873C1F"/>
    <w:rsid w:val="00873C5E"/>
    <w:rsid w:val="008748C7"/>
    <w:rsid w:val="00875495"/>
    <w:rsid w:val="008757C9"/>
    <w:rsid w:val="00875C84"/>
    <w:rsid w:val="00877643"/>
    <w:rsid w:val="00877718"/>
    <w:rsid w:val="00877A03"/>
    <w:rsid w:val="008802B3"/>
    <w:rsid w:val="00880894"/>
    <w:rsid w:val="00880B7E"/>
    <w:rsid w:val="0088190E"/>
    <w:rsid w:val="00881925"/>
    <w:rsid w:val="00881BFC"/>
    <w:rsid w:val="00882447"/>
    <w:rsid w:val="00882CE6"/>
    <w:rsid w:val="008836AD"/>
    <w:rsid w:val="00884660"/>
    <w:rsid w:val="00884F38"/>
    <w:rsid w:val="008851FA"/>
    <w:rsid w:val="00885897"/>
    <w:rsid w:val="00885C86"/>
    <w:rsid w:val="00886441"/>
    <w:rsid w:val="008872BE"/>
    <w:rsid w:val="00887AD0"/>
    <w:rsid w:val="00887BAF"/>
    <w:rsid w:val="00887F83"/>
    <w:rsid w:val="00890EFD"/>
    <w:rsid w:val="008912A3"/>
    <w:rsid w:val="008915DA"/>
    <w:rsid w:val="00891AA2"/>
    <w:rsid w:val="00891CBD"/>
    <w:rsid w:val="0089225F"/>
    <w:rsid w:val="0089295A"/>
    <w:rsid w:val="00892B4C"/>
    <w:rsid w:val="008930B3"/>
    <w:rsid w:val="008935F8"/>
    <w:rsid w:val="008942E5"/>
    <w:rsid w:val="008945E0"/>
    <w:rsid w:val="00894EA3"/>
    <w:rsid w:val="00895CF2"/>
    <w:rsid w:val="0089631F"/>
    <w:rsid w:val="008966BB"/>
    <w:rsid w:val="00897171"/>
    <w:rsid w:val="008974F1"/>
    <w:rsid w:val="008A0328"/>
    <w:rsid w:val="008A03C3"/>
    <w:rsid w:val="008A05C9"/>
    <w:rsid w:val="008A0A11"/>
    <w:rsid w:val="008A0AB6"/>
    <w:rsid w:val="008A0BE1"/>
    <w:rsid w:val="008A1BF3"/>
    <w:rsid w:val="008A1D1C"/>
    <w:rsid w:val="008A2AFC"/>
    <w:rsid w:val="008A2CED"/>
    <w:rsid w:val="008A2E70"/>
    <w:rsid w:val="008A43F9"/>
    <w:rsid w:val="008A5643"/>
    <w:rsid w:val="008A6CF7"/>
    <w:rsid w:val="008A6EB8"/>
    <w:rsid w:val="008A7749"/>
    <w:rsid w:val="008B01EF"/>
    <w:rsid w:val="008B077B"/>
    <w:rsid w:val="008B2BE8"/>
    <w:rsid w:val="008B2E6A"/>
    <w:rsid w:val="008B308C"/>
    <w:rsid w:val="008B3119"/>
    <w:rsid w:val="008B38E6"/>
    <w:rsid w:val="008B4347"/>
    <w:rsid w:val="008B4A40"/>
    <w:rsid w:val="008B4B49"/>
    <w:rsid w:val="008B6271"/>
    <w:rsid w:val="008B696D"/>
    <w:rsid w:val="008B6F23"/>
    <w:rsid w:val="008B7096"/>
    <w:rsid w:val="008B7E01"/>
    <w:rsid w:val="008C025E"/>
    <w:rsid w:val="008C0C46"/>
    <w:rsid w:val="008C0D46"/>
    <w:rsid w:val="008C12BD"/>
    <w:rsid w:val="008C1F5E"/>
    <w:rsid w:val="008C2894"/>
    <w:rsid w:val="008C2DE8"/>
    <w:rsid w:val="008C3226"/>
    <w:rsid w:val="008C3444"/>
    <w:rsid w:val="008C35DC"/>
    <w:rsid w:val="008C486D"/>
    <w:rsid w:val="008C49DD"/>
    <w:rsid w:val="008C4B92"/>
    <w:rsid w:val="008C52E3"/>
    <w:rsid w:val="008C5A46"/>
    <w:rsid w:val="008C5D62"/>
    <w:rsid w:val="008C6130"/>
    <w:rsid w:val="008C64A9"/>
    <w:rsid w:val="008C6B17"/>
    <w:rsid w:val="008D002B"/>
    <w:rsid w:val="008D00B9"/>
    <w:rsid w:val="008D0B6C"/>
    <w:rsid w:val="008D0D1C"/>
    <w:rsid w:val="008D10C6"/>
    <w:rsid w:val="008D1268"/>
    <w:rsid w:val="008D18E5"/>
    <w:rsid w:val="008D19A7"/>
    <w:rsid w:val="008D1C98"/>
    <w:rsid w:val="008D1E5A"/>
    <w:rsid w:val="008D1F43"/>
    <w:rsid w:val="008D1F56"/>
    <w:rsid w:val="008D2552"/>
    <w:rsid w:val="008D27FD"/>
    <w:rsid w:val="008D2E8F"/>
    <w:rsid w:val="008D384A"/>
    <w:rsid w:val="008D423B"/>
    <w:rsid w:val="008D43E5"/>
    <w:rsid w:val="008D4E9F"/>
    <w:rsid w:val="008D5587"/>
    <w:rsid w:val="008D6927"/>
    <w:rsid w:val="008D6EF3"/>
    <w:rsid w:val="008D7029"/>
    <w:rsid w:val="008D709B"/>
    <w:rsid w:val="008D74DB"/>
    <w:rsid w:val="008E0831"/>
    <w:rsid w:val="008E1961"/>
    <w:rsid w:val="008E1B45"/>
    <w:rsid w:val="008E2DB7"/>
    <w:rsid w:val="008E2F25"/>
    <w:rsid w:val="008E2F6A"/>
    <w:rsid w:val="008E3834"/>
    <w:rsid w:val="008E3897"/>
    <w:rsid w:val="008E45C3"/>
    <w:rsid w:val="008E473A"/>
    <w:rsid w:val="008E4904"/>
    <w:rsid w:val="008E4C77"/>
    <w:rsid w:val="008E59E8"/>
    <w:rsid w:val="008E5A39"/>
    <w:rsid w:val="008E5A48"/>
    <w:rsid w:val="008E5C8B"/>
    <w:rsid w:val="008E6902"/>
    <w:rsid w:val="008E6946"/>
    <w:rsid w:val="008E6E22"/>
    <w:rsid w:val="008E6F66"/>
    <w:rsid w:val="008E76E2"/>
    <w:rsid w:val="008F0C0D"/>
    <w:rsid w:val="008F12D6"/>
    <w:rsid w:val="008F1728"/>
    <w:rsid w:val="008F2165"/>
    <w:rsid w:val="008F24B9"/>
    <w:rsid w:val="008F30B3"/>
    <w:rsid w:val="008F3611"/>
    <w:rsid w:val="008F482C"/>
    <w:rsid w:val="008F4B7A"/>
    <w:rsid w:val="008F4C3C"/>
    <w:rsid w:val="008F4F54"/>
    <w:rsid w:val="008F5429"/>
    <w:rsid w:val="008F54FE"/>
    <w:rsid w:val="008F5ED6"/>
    <w:rsid w:val="008F5F3D"/>
    <w:rsid w:val="008F660C"/>
    <w:rsid w:val="008F69FC"/>
    <w:rsid w:val="008F6A8F"/>
    <w:rsid w:val="008F6ACE"/>
    <w:rsid w:val="008F6D53"/>
    <w:rsid w:val="008F6DA7"/>
    <w:rsid w:val="008F789C"/>
    <w:rsid w:val="008F7BD4"/>
    <w:rsid w:val="009010DB"/>
    <w:rsid w:val="009010E2"/>
    <w:rsid w:val="0090161D"/>
    <w:rsid w:val="00901BD1"/>
    <w:rsid w:val="00902206"/>
    <w:rsid w:val="00903370"/>
    <w:rsid w:val="00903746"/>
    <w:rsid w:val="00903DF4"/>
    <w:rsid w:val="00903E7E"/>
    <w:rsid w:val="009056E5"/>
    <w:rsid w:val="00905874"/>
    <w:rsid w:val="00906026"/>
    <w:rsid w:val="00906128"/>
    <w:rsid w:val="0090660F"/>
    <w:rsid w:val="00906AB1"/>
    <w:rsid w:val="009075D7"/>
    <w:rsid w:val="00907C51"/>
    <w:rsid w:val="00910180"/>
    <w:rsid w:val="0091029E"/>
    <w:rsid w:val="009107E1"/>
    <w:rsid w:val="00910AA6"/>
    <w:rsid w:val="00910B3C"/>
    <w:rsid w:val="00910C3A"/>
    <w:rsid w:val="00911222"/>
    <w:rsid w:val="009113BE"/>
    <w:rsid w:val="00912C3B"/>
    <w:rsid w:val="009134F8"/>
    <w:rsid w:val="00913736"/>
    <w:rsid w:val="00913A4B"/>
    <w:rsid w:val="00914115"/>
    <w:rsid w:val="0091431F"/>
    <w:rsid w:val="00914BC0"/>
    <w:rsid w:val="00914FE6"/>
    <w:rsid w:val="00915051"/>
    <w:rsid w:val="00915BEC"/>
    <w:rsid w:val="00915F9A"/>
    <w:rsid w:val="00916653"/>
    <w:rsid w:val="00916935"/>
    <w:rsid w:val="0092061B"/>
    <w:rsid w:val="00920E13"/>
    <w:rsid w:val="00922073"/>
    <w:rsid w:val="009220A6"/>
    <w:rsid w:val="00922132"/>
    <w:rsid w:val="0092219F"/>
    <w:rsid w:val="00922501"/>
    <w:rsid w:val="0092258D"/>
    <w:rsid w:val="00923098"/>
    <w:rsid w:val="0092321E"/>
    <w:rsid w:val="009239F6"/>
    <w:rsid w:val="00924410"/>
    <w:rsid w:val="00924634"/>
    <w:rsid w:val="00925BC3"/>
    <w:rsid w:val="0092693D"/>
    <w:rsid w:val="00927CD6"/>
    <w:rsid w:val="00931823"/>
    <w:rsid w:val="009319CD"/>
    <w:rsid w:val="00931C8F"/>
    <w:rsid w:val="00931D6C"/>
    <w:rsid w:val="00932A27"/>
    <w:rsid w:val="00933068"/>
    <w:rsid w:val="00933AD7"/>
    <w:rsid w:val="009340D1"/>
    <w:rsid w:val="009343B7"/>
    <w:rsid w:val="00934A2D"/>
    <w:rsid w:val="00934B7F"/>
    <w:rsid w:val="009356BD"/>
    <w:rsid w:val="00936B2C"/>
    <w:rsid w:val="00936C40"/>
    <w:rsid w:val="00936F83"/>
    <w:rsid w:val="0093737B"/>
    <w:rsid w:val="00937FC7"/>
    <w:rsid w:val="009406DD"/>
    <w:rsid w:val="0094152B"/>
    <w:rsid w:val="009418B7"/>
    <w:rsid w:val="009418D3"/>
    <w:rsid w:val="00942347"/>
    <w:rsid w:val="009427D3"/>
    <w:rsid w:val="00942AB1"/>
    <w:rsid w:val="00942EB8"/>
    <w:rsid w:val="009433FD"/>
    <w:rsid w:val="009438EA"/>
    <w:rsid w:val="00943BE9"/>
    <w:rsid w:val="009442AF"/>
    <w:rsid w:val="009445BD"/>
    <w:rsid w:val="00944AB8"/>
    <w:rsid w:val="00944B85"/>
    <w:rsid w:val="00944EAB"/>
    <w:rsid w:val="00945FAF"/>
    <w:rsid w:val="0094656A"/>
    <w:rsid w:val="00946F39"/>
    <w:rsid w:val="00947CD1"/>
    <w:rsid w:val="009505F7"/>
    <w:rsid w:val="00950A67"/>
    <w:rsid w:val="009511CA"/>
    <w:rsid w:val="00951450"/>
    <w:rsid w:val="009516D4"/>
    <w:rsid w:val="00951831"/>
    <w:rsid w:val="00951966"/>
    <w:rsid w:val="00951F2F"/>
    <w:rsid w:val="0095211E"/>
    <w:rsid w:val="0095217C"/>
    <w:rsid w:val="0095287D"/>
    <w:rsid w:val="00952AF0"/>
    <w:rsid w:val="00954057"/>
    <w:rsid w:val="009547EB"/>
    <w:rsid w:val="009549BD"/>
    <w:rsid w:val="00954B80"/>
    <w:rsid w:val="00955880"/>
    <w:rsid w:val="00956524"/>
    <w:rsid w:val="009568AA"/>
    <w:rsid w:val="00956A67"/>
    <w:rsid w:val="00956E8F"/>
    <w:rsid w:val="009572C3"/>
    <w:rsid w:val="00960055"/>
    <w:rsid w:val="009601A6"/>
    <w:rsid w:val="00960699"/>
    <w:rsid w:val="009613E3"/>
    <w:rsid w:val="009614A5"/>
    <w:rsid w:val="00962448"/>
    <w:rsid w:val="00962770"/>
    <w:rsid w:val="00962930"/>
    <w:rsid w:val="00963306"/>
    <w:rsid w:val="00963E25"/>
    <w:rsid w:val="009649C2"/>
    <w:rsid w:val="009661B7"/>
    <w:rsid w:val="00966F04"/>
    <w:rsid w:val="009677DE"/>
    <w:rsid w:val="00967D7D"/>
    <w:rsid w:val="00967E72"/>
    <w:rsid w:val="00970099"/>
    <w:rsid w:val="00971726"/>
    <w:rsid w:val="009717A5"/>
    <w:rsid w:val="00971A92"/>
    <w:rsid w:val="00971F2E"/>
    <w:rsid w:val="0097339E"/>
    <w:rsid w:val="009736E2"/>
    <w:rsid w:val="009745EC"/>
    <w:rsid w:val="00974BE2"/>
    <w:rsid w:val="0097526A"/>
    <w:rsid w:val="00975381"/>
    <w:rsid w:val="00975DDD"/>
    <w:rsid w:val="0097648C"/>
    <w:rsid w:val="009769F0"/>
    <w:rsid w:val="00976BA6"/>
    <w:rsid w:val="00976C66"/>
    <w:rsid w:val="00977B6D"/>
    <w:rsid w:val="009804F3"/>
    <w:rsid w:val="00982566"/>
    <w:rsid w:val="00982BC0"/>
    <w:rsid w:val="00982CBF"/>
    <w:rsid w:val="00983CA7"/>
    <w:rsid w:val="00983FA3"/>
    <w:rsid w:val="0098443F"/>
    <w:rsid w:val="00984651"/>
    <w:rsid w:val="00984989"/>
    <w:rsid w:val="009849B0"/>
    <w:rsid w:val="0098511A"/>
    <w:rsid w:val="00985ECD"/>
    <w:rsid w:val="0098630F"/>
    <w:rsid w:val="009866A2"/>
    <w:rsid w:val="0098674B"/>
    <w:rsid w:val="00986AFA"/>
    <w:rsid w:val="009873C3"/>
    <w:rsid w:val="009876DE"/>
    <w:rsid w:val="00987A64"/>
    <w:rsid w:val="00987C4F"/>
    <w:rsid w:val="00990104"/>
    <w:rsid w:val="00990A22"/>
    <w:rsid w:val="00990C11"/>
    <w:rsid w:val="009910FB"/>
    <w:rsid w:val="009916C4"/>
    <w:rsid w:val="00991ABA"/>
    <w:rsid w:val="009933D9"/>
    <w:rsid w:val="00993CA2"/>
    <w:rsid w:val="009948BF"/>
    <w:rsid w:val="00995653"/>
    <w:rsid w:val="00995AE3"/>
    <w:rsid w:val="00995C20"/>
    <w:rsid w:val="00996656"/>
    <w:rsid w:val="00997853"/>
    <w:rsid w:val="00997C81"/>
    <w:rsid w:val="009A04E5"/>
    <w:rsid w:val="009A0D09"/>
    <w:rsid w:val="009A1728"/>
    <w:rsid w:val="009A1CFF"/>
    <w:rsid w:val="009A2CE4"/>
    <w:rsid w:val="009A2EDF"/>
    <w:rsid w:val="009A3466"/>
    <w:rsid w:val="009A3607"/>
    <w:rsid w:val="009A377F"/>
    <w:rsid w:val="009A3B03"/>
    <w:rsid w:val="009A3C47"/>
    <w:rsid w:val="009A3E8A"/>
    <w:rsid w:val="009A481E"/>
    <w:rsid w:val="009A5037"/>
    <w:rsid w:val="009A5338"/>
    <w:rsid w:val="009A57C2"/>
    <w:rsid w:val="009A5ECE"/>
    <w:rsid w:val="009A61DF"/>
    <w:rsid w:val="009A6288"/>
    <w:rsid w:val="009A64A8"/>
    <w:rsid w:val="009B0B98"/>
    <w:rsid w:val="009B1D08"/>
    <w:rsid w:val="009B1E00"/>
    <w:rsid w:val="009B27C4"/>
    <w:rsid w:val="009B28BC"/>
    <w:rsid w:val="009B38C8"/>
    <w:rsid w:val="009B40EE"/>
    <w:rsid w:val="009B411D"/>
    <w:rsid w:val="009B4F79"/>
    <w:rsid w:val="009B5421"/>
    <w:rsid w:val="009B634C"/>
    <w:rsid w:val="009B6818"/>
    <w:rsid w:val="009B7255"/>
    <w:rsid w:val="009B73AC"/>
    <w:rsid w:val="009B755C"/>
    <w:rsid w:val="009B766E"/>
    <w:rsid w:val="009C09FB"/>
    <w:rsid w:val="009C0E50"/>
    <w:rsid w:val="009C22D0"/>
    <w:rsid w:val="009C22D9"/>
    <w:rsid w:val="009C2614"/>
    <w:rsid w:val="009C3C91"/>
    <w:rsid w:val="009C42D2"/>
    <w:rsid w:val="009C4A4D"/>
    <w:rsid w:val="009C5490"/>
    <w:rsid w:val="009C55AE"/>
    <w:rsid w:val="009C6811"/>
    <w:rsid w:val="009C6B05"/>
    <w:rsid w:val="009C7C57"/>
    <w:rsid w:val="009D0025"/>
    <w:rsid w:val="009D01E9"/>
    <w:rsid w:val="009D0388"/>
    <w:rsid w:val="009D084F"/>
    <w:rsid w:val="009D09D9"/>
    <w:rsid w:val="009D09EE"/>
    <w:rsid w:val="009D0C23"/>
    <w:rsid w:val="009D19E5"/>
    <w:rsid w:val="009D218C"/>
    <w:rsid w:val="009D2484"/>
    <w:rsid w:val="009D2BDB"/>
    <w:rsid w:val="009D2C07"/>
    <w:rsid w:val="009D2F26"/>
    <w:rsid w:val="009D3B4D"/>
    <w:rsid w:val="009D3E37"/>
    <w:rsid w:val="009D431B"/>
    <w:rsid w:val="009D47B8"/>
    <w:rsid w:val="009D4849"/>
    <w:rsid w:val="009D4E58"/>
    <w:rsid w:val="009D58C2"/>
    <w:rsid w:val="009D5C60"/>
    <w:rsid w:val="009D6115"/>
    <w:rsid w:val="009D65D3"/>
    <w:rsid w:val="009D6C64"/>
    <w:rsid w:val="009D73B4"/>
    <w:rsid w:val="009D7585"/>
    <w:rsid w:val="009D7C8A"/>
    <w:rsid w:val="009E0016"/>
    <w:rsid w:val="009E0FD1"/>
    <w:rsid w:val="009E1391"/>
    <w:rsid w:val="009E14A3"/>
    <w:rsid w:val="009E1B66"/>
    <w:rsid w:val="009E2A29"/>
    <w:rsid w:val="009E3242"/>
    <w:rsid w:val="009E33A5"/>
    <w:rsid w:val="009E4A1D"/>
    <w:rsid w:val="009E64CF"/>
    <w:rsid w:val="009E78FA"/>
    <w:rsid w:val="009F0979"/>
    <w:rsid w:val="009F30C2"/>
    <w:rsid w:val="009F339C"/>
    <w:rsid w:val="009F3BE9"/>
    <w:rsid w:val="009F42EC"/>
    <w:rsid w:val="009F5492"/>
    <w:rsid w:val="009F6079"/>
    <w:rsid w:val="009F6630"/>
    <w:rsid w:val="009F67A4"/>
    <w:rsid w:val="009F770A"/>
    <w:rsid w:val="00A0035C"/>
    <w:rsid w:val="00A00871"/>
    <w:rsid w:val="00A00AB0"/>
    <w:rsid w:val="00A01358"/>
    <w:rsid w:val="00A02146"/>
    <w:rsid w:val="00A02974"/>
    <w:rsid w:val="00A0298C"/>
    <w:rsid w:val="00A03000"/>
    <w:rsid w:val="00A03562"/>
    <w:rsid w:val="00A039AD"/>
    <w:rsid w:val="00A04153"/>
    <w:rsid w:val="00A04A07"/>
    <w:rsid w:val="00A04D14"/>
    <w:rsid w:val="00A05119"/>
    <w:rsid w:val="00A05142"/>
    <w:rsid w:val="00A05571"/>
    <w:rsid w:val="00A05AD9"/>
    <w:rsid w:val="00A06130"/>
    <w:rsid w:val="00A06241"/>
    <w:rsid w:val="00A06435"/>
    <w:rsid w:val="00A06977"/>
    <w:rsid w:val="00A069C0"/>
    <w:rsid w:val="00A074CC"/>
    <w:rsid w:val="00A1109D"/>
    <w:rsid w:val="00A118CC"/>
    <w:rsid w:val="00A11978"/>
    <w:rsid w:val="00A12062"/>
    <w:rsid w:val="00A13128"/>
    <w:rsid w:val="00A133E0"/>
    <w:rsid w:val="00A1357E"/>
    <w:rsid w:val="00A13D6F"/>
    <w:rsid w:val="00A13FD8"/>
    <w:rsid w:val="00A14691"/>
    <w:rsid w:val="00A1490B"/>
    <w:rsid w:val="00A15C11"/>
    <w:rsid w:val="00A15E3F"/>
    <w:rsid w:val="00A1602D"/>
    <w:rsid w:val="00A16924"/>
    <w:rsid w:val="00A175D5"/>
    <w:rsid w:val="00A1785B"/>
    <w:rsid w:val="00A17E8B"/>
    <w:rsid w:val="00A21905"/>
    <w:rsid w:val="00A21D80"/>
    <w:rsid w:val="00A228DF"/>
    <w:rsid w:val="00A22EF6"/>
    <w:rsid w:val="00A231DB"/>
    <w:rsid w:val="00A235C4"/>
    <w:rsid w:val="00A243C4"/>
    <w:rsid w:val="00A24587"/>
    <w:rsid w:val="00A249A1"/>
    <w:rsid w:val="00A25465"/>
    <w:rsid w:val="00A259C1"/>
    <w:rsid w:val="00A259EB"/>
    <w:rsid w:val="00A26144"/>
    <w:rsid w:val="00A27506"/>
    <w:rsid w:val="00A279AF"/>
    <w:rsid w:val="00A27C90"/>
    <w:rsid w:val="00A30316"/>
    <w:rsid w:val="00A306D2"/>
    <w:rsid w:val="00A30A10"/>
    <w:rsid w:val="00A31592"/>
    <w:rsid w:val="00A3193D"/>
    <w:rsid w:val="00A3257E"/>
    <w:rsid w:val="00A333C7"/>
    <w:rsid w:val="00A33BE8"/>
    <w:rsid w:val="00A34950"/>
    <w:rsid w:val="00A34E34"/>
    <w:rsid w:val="00A35B52"/>
    <w:rsid w:val="00A36545"/>
    <w:rsid w:val="00A373D8"/>
    <w:rsid w:val="00A37A21"/>
    <w:rsid w:val="00A401EF"/>
    <w:rsid w:val="00A408FE"/>
    <w:rsid w:val="00A411B8"/>
    <w:rsid w:val="00A4127B"/>
    <w:rsid w:val="00A41B25"/>
    <w:rsid w:val="00A43832"/>
    <w:rsid w:val="00A44951"/>
    <w:rsid w:val="00A44ECF"/>
    <w:rsid w:val="00A45D2E"/>
    <w:rsid w:val="00A45E15"/>
    <w:rsid w:val="00A46090"/>
    <w:rsid w:val="00A4677F"/>
    <w:rsid w:val="00A46AA0"/>
    <w:rsid w:val="00A46C4B"/>
    <w:rsid w:val="00A47A49"/>
    <w:rsid w:val="00A5177D"/>
    <w:rsid w:val="00A5286D"/>
    <w:rsid w:val="00A52F33"/>
    <w:rsid w:val="00A53974"/>
    <w:rsid w:val="00A53CC9"/>
    <w:rsid w:val="00A5453D"/>
    <w:rsid w:val="00A54D3A"/>
    <w:rsid w:val="00A54FFF"/>
    <w:rsid w:val="00A55176"/>
    <w:rsid w:val="00A55428"/>
    <w:rsid w:val="00A554CC"/>
    <w:rsid w:val="00A573EA"/>
    <w:rsid w:val="00A5783A"/>
    <w:rsid w:val="00A57923"/>
    <w:rsid w:val="00A57B49"/>
    <w:rsid w:val="00A57E1C"/>
    <w:rsid w:val="00A57E94"/>
    <w:rsid w:val="00A60A5E"/>
    <w:rsid w:val="00A60F5F"/>
    <w:rsid w:val="00A60F9E"/>
    <w:rsid w:val="00A61C22"/>
    <w:rsid w:val="00A624D0"/>
    <w:rsid w:val="00A628C3"/>
    <w:rsid w:val="00A62B7F"/>
    <w:rsid w:val="00A62EA1"/>
    <w:rsid w:val="00A63C8C"/>
    <w:rsid w:val="00A64013"/>
    <w:rsid w:val="00A65077"/>
    <w:rsid w:val="00A655C6"/>
    <w:rsid w:val="00A65C14"/>
    <w:rsid w:val="00A65EC6"/>
    <w:rsid w:val="00A6681E"/>
    <w:rsid w:val="00A66A6E"/>
    <w:rsid w:val="00A70417"/>
    <w:rsid w:val="00A70E39"/>
    <w:rsid w:val="00A71414"/>
    <w:rsid w:val="00A715BB"/>
    <w:rsid w:val="00A71946"/>
    <w:rsid w:val="00A71AE1"/>
    <w:rsid w:val="00A71D92"/>
    <w:rsid w:val="00A71FB3"/>
    <w:rsid w:val="00A72079"/>
    <w:rsid w:val="00A72145"/>
    <w:rsid w:val="00A7299F"/>
    <w:rsid w:val="00A735A2"/>
    <w:rsid w:val="00A73745"/>
    <w:rsid w:val="00A73876"/>
    <w:rsid w:val="00A73A20"/>
    <w:rsid w:val="00A74EE1"/>
    <w:rsid w:val="00A75681"/>
    <w:rsid w:val="00A760C0"/>
    <w:rsid w:val="00A761C4"/>
    <w:rsid w:val="00A76480"/>
    <w:rsid w:val="00A76704"/>
    <w:rsid w:val="00A76CAA"/>
    <w:rsid w:val="00A76D86"/>
    <w:rsid w:val="00A775E4"/>
    <w:rsid w:val="00A77ABA"/>
    <w:rsid w:val="00A80139"/>
    <w:rsid w:val="00A80461"/>
    <w:rsid w:val="00A80725"/>
    <w:rsid w:val="00A81479"/>
    <w:rsid w:val="00A81E70"/>
    <w:rsid w:val="00A820D0"/>
    <w:rsid w:val="00A820F2"/>
    <w:rsid w:val="00A82564"/>
    <w:rsid w:val="00A82820"/>
    <w:rsid w:val="00A82939"/>
    <w:rsid w:val="00A82F01"/>
    <w:rsid w:val="00A83072"/>
    <w:rsid w:val="00A83FB9"/>
    <w:rsid w:val="00A8438F"/>
    <w:rsid w:val="00A84992"/>
    <w:rsid w:val="00A84C4A"/>
    <w:rsid w:val="00A84C90"/>
    <w:rsid w:val="00A853EC"/>
    <w:rsid w:val="00A85B54"/>
    <w:rsid w:val="00A85CDA"/>
    <w:rsid w:val="00A86440"/>
    <w:rsid w:val="00A86CB8"/>
    <w:rsid w:val="00A87CF2"/>
    <w:rsid w:val="00A87DF7"/>
    <w:rsid w:val="00A9039B"/>
    <w:rsid w:val="00A9047E"/>
    <w:rsid w:val="00A90C13"/>
    <w:rsid w:val="00A90FF4"/>
    <w:rsid w:val="00A91C01"/>
    <w:rsid w:val="00A91E12"/>
    <w:rsid w:val="00A92A62"/>
    <w:rsid w:val="00A92D9C"/>
    <w:rsid w:val="00A92DA1"/>
    <w:rsid w:val="00A93584"/>
    <w:rsid w:val="00A93D07"/>
    <w:rsid w:val="00A93D62"/>
    <w:rsid w:val="00A93EE8"/>
    <w:rsid w:val="00A9414A"/>
    <w:rsid w:val="00A94169"/>
    <w:rsid w:val="00A94227"/>
    <w:rsid w:val="00A94263"/>
    <w:rsid w:val="00A94302"/>
    <w:rsid w:val="00A94A52"/>
    <w:rsid w:val="00A94D8D"/>
    <w:rsid w:val="00A95BCB"/>
    <w:rsid w:val="00A96030"/>
    <w:rsid w:val="00A960F7"/>
    <w:rsid w:val="00A9611E"/>
    <w:rsid w:val="00A963DC"/>
    <w:rsid w:val="00A969A7"/>
    <w:rsid w:val="00A975B6"/>
    <w:rsid w:val="00A97E0D"/>
    <w:rsid w:val="00AA01BF"/>
    <w:rsid w:val="00AA095F"/>
    <w:rsid w:val="00AA0BD9"/>
    <w:rsid w:val="00AA14ED"/>
    <w:rsid w:val="00AA1537"/>
    <w:rsid w:val="00AA1870"/>
    <w:rsid w:val="00AA1A18"/>
    <w:rsid w:val="00AA26D2"/>
    <w:rsid w:val="00AA2BF2"/>
    <w:rsid w:val="00AA2E61"/>
    <w:rsid w:val="00AA3015"/>
    <w:rsid w:val="00AA3042"/>
    <w:rsid w:val="00AA313A"/>
    <w:rsid w:val="00AA337B"/>
    <w:rsid w:val="00AA442B"/>
    <w:rsid w:val="00AA4B52"/>
    <w:rsid w:val="00AA4B7B"/>
    <w:rsid w:val="00AA50F3"/>
    <w:rsid w:val="00AA53EF"/>
    <w:rsid w:val="00AA5958"/>
    <w:rsid w:val="00AA68E3"/>
    <w:rsid w:val="00AA784C"/>
    <w:rsid w:val="00AA7C8F"/>
    <w:rsid w:val="00AB0323"/>
    <w:rsid w:val="00AB0861"/>
    <w:rsid w:val="00AB106C"/>
    <w:rsid w:val="00AB2134"/>
    <w:rsid w:val="00AB24D1"/>
    <w:rsid w:val="00AB2F0A"/>
    <w:rsid w:val="00AB32A6"/>
    <w:rsid w:val="00AB339C"/>
    <w:rsid w:val="00AB3494"/>
    <w:rsid w:val="00AB4229"/>
    <w:rsid w:val="00AB520D"/>
    <w:rsid w:val="00AB56DA"/>
    <w:rsid w:val="00AB61BF"/>
    <w:rsid w:val="00AB64C7"/>
    <w:rsid w:val="00AB68EF"/>
    <w:rsid w:val="00AB708B"/>
    <w:rsid w:val="00AB77D9"/>
    <w:rsid w:val="00AB7946"/>
    <w:rsid w:val="00AC043F"/>
    <w:rsid w:val="00AC09B8"/>
    <w:rsid w:val="00AC1677"/>
    <w:rsid w:val="00AC16F2"/>
    <w:rsid w:val="00AC2503"/>
    <w:rsid w:val="00AC2AA7"/>
    <w:rsid w:val="00AC34D4"/>
    <w:rsid w:val="00AC4ED3"/>
    <w:rsid w:val="00AC5604"/>
    <w:rsid w:val="00AC5764"/>
    <w:rsid w:val="00AC60CD"/>
    <w:rsid w:val="00AC6529"/>
    <w:rsid w:val="00AC6858"/>
    <w:rsid w:val="00AC68AC"/>
    <w:rsid w:val="00AC6BBF"/>
    <w:rsid w:val="00AC7563"/>
    <w:rsid w:val="00AC76A0"/>
    <w:rsid w:val="00AC76E5"/>
    <w:rsid w:val="00AD0381"/>
    <w:rsid w:val="00AD04B2"/>
    <w:rsid w:val="00AD099A"/>
    <w:rsid w:val="00AD1C19"/>
    <w:rsid w:val="00AD1FA1"/>
    <w:rsid w:val="00AD2783"/>
    <w:rsid w:val="00AD3700"/>
    <w:rsid w:val="00AD3C78"/>
    <w:rsid w:val="00AD4019"/>
    <w:rsid w:val="00AD4CAC"/>
    <w:rsid w:val="00AD4D37"/>
    <w:rsid w:val="00AD55D7"/>
    <w:rsid w:val="00AD6647"/>
    <w:rsid w:val="00AD6EDA"/>
    <w:rsid w:val="00AD7A11"/>
    <w:rsid w:val="00AE031A"/>
    <w:rsid w:val="00AE03C9"/>
    <w:rsid w:val="00AE0466"/>
    <w:rsid w:val="00AE04F1"/>
    <w:rsid w:val="00AE1AA9"/>
    <w:rsid w:val="00AE29B7"/>
    <w:rsid w:val="00AE2D93"/>
    <w:rsid w:val="00AE3728"/>
    <w:rsid w:val="00AE3A12"/>
    <w:rsid w:val="00AE3D11"/>
    <w:rsid w:val="00AE3F43"/>
    <w:rsid w:val="00AE41D4"/>
    <w:rsid w:val="00AE43B7"/>
    <w:rsid w:val="00AE5806"/>
    <w:rsid w:val="00AE5AF5"/>
    <w:rsid w:val="00AE5E50"/>
    <w:rsid w:val="00AE5E81"/>
    <w:rsid w:val="00AE6732"/>
    <w:rsid w:val="00AE733E"/>
    <w:rsid w:val="00AF0222"/>
    <w:rsid w:val="00AF02B3"/>
    <w:rsid w:val="00AF0FA0"/>
    <w:rsid w:val="00AF0FF9"/>
    <w:rsid w:val="00AF1B2C"/>
    <w:rsid w:val="00AF1F2D"/>
    <w:rsid w:val="00AF2FC9"/>
    <w:rsid w:val="00AF36E3"/>
    <w:rsid w:val="00AF3A33"/>
    <w:rsid w:val="00AF3DA8"/>
    <w:rsid w:val="00AF40DC"/>
    <w:rsid w:val="00AF4506"/>
    <w:rsid w:val="00AF4719"/>
    <w:rsid w:val="00AF47DE"/>
    <w:rsid w:val="00AF48C6"/>
    <w:rsid w:val="00AF5AE6"/>
    <w:rsid w:val="00AF5D19"/>
    <w:rsid w:val="00AF5ECB"/>
    <w:rsid w:val="00AF6185"/>
    <w:rsid w:val="00AF63EF"/>
    <w:rsid w:val="00AF70E6"/>
    <w:rsid w:val="00AF7D19"/>
    <w:rsid w:val="00B0183C"/>
    <w:rsid w:val="00B01F43"/>
    <w:rsid w:val="00B02211"/>
    <w:rsid w:val="00B02BEC"/>
    <w:rsid w:val="00B0328C"/>
    <w:rsid w:val="00B039CF"/>
    <w:rsid w:val="00B03AB4"/>
    <w:rsid w:val="00B04D8C"/>
    <w:rsid w:val="00B05068"/>
    <w:rsid w:val="00B0547C"/>
    <w:rsid w:val="00B055A0"/>
    <w:rsid w:val="00B05648"/>
    <w:rsid w:val="00B05C4A"/>
    <w:rsid w:val="00B06870"/>
    <w:rsid w:val="00B102AE"/>
    <w:rsid w:val="00B11036"/>
    <w:rsid w:val="00B1105B"/>
    <w:rsid w:val="00B1114D"/>
    <w:rsid w:val="00B11A6F"/>
    <w:rsid w:val="00B12541"/>
    <w:rsid w:val="00B13282"/>
    <w:rsid w:val="00B13408"/>
    <w:rsid w:val="00B13738"/>
    <w:rsid w:val="00B14460"/>
    <w:rsid w:val="00B14624"/>
    <w:rsid w:val="00B14C84"/>
    <w:rsid w:val="00B15660"/>
    <w:rsid w:val="00B15EA3"/>
    <w:rsid w:val="00B15EA9"/>
    <w:rsid w:val="00B15F8D"/>
    <w:rsid w:val="00B16A86"/>
    <w:rsid w:val="00B16F5F"/>
    <w:rsid w:val="00B17558"/>
    <w:rsid w:val="00B17CB7"/>
    <w:rsid w:val="00B2125A"/>
    <w:rsid w:val="00B21821"/>
    <w:rsid w:val="00B21A44"/>
    <w:rsid w:val="00B21CB4"/>
    <w:rsid w:val="00B22846"/>
    <w:rsid w:val="00B2292A"/>
    <w:rsid w:val="00B22CCB"/>
    <w:rsid w:val="00B23FA5"/>
    <w:rsid w:val="00B24710"/>
    <w:rsid w:val="00B24E89"/>
    <w:rsid w:val="00B24F96"/>
    <w:rsid w:val="00B250D2"/>
    <w:rsid w:val="00B2578C"/>
    <w:rsid w:val="00B25A18"/>
    <w:rsid w:val="00B2654B"/>
    <w:rsid w:val="00B26CB5"/>
    <w:rsid w:val="00B27341"/>
    <w:rsid w:val="00B30945"/>
    <w:rsid w:val="00B30964"/>
    <w:rsid w:val="00B31B7C"/>
    <w:rsid w:val="00B32582"/>
    <w:rsid w:val="00B32BB3"/>
    <w:rsid w:val="00B3349F"/>
    <w:rsid w:val="00B341D8"/>
    <w:rsid w:val="00B345F7"/>
    <w:rsid w:val="00B34E66"/>
    <w:rsid w:val="00B34EC7"/>
    <w:rsid w:val="00B35F57"/>
    <w:rsid w:val="00B36033"/>
    <w:rsid w:val="00B36060"/>
    <w:rsid w:val="00B362EC"/>
    <w:rsid w:val="00B36ECC"/>
    <w:rsid w:val="00B36F21"/>
    <w:rsid w:val="00B372DA"/>
    <w:rsid w:val="00B37C00"/>
    <w:rsid w:val="00B401EF"/>
    <w:rsid w:val="00B4023D"/>
    <w:rsid w:val="00B404FA"/>
    <w:rsid w:val="00B40BC0"/>
    <w:rsid w:val="00B411CB"/>
    <w:rsid w:val="00B413FE"/>
    <w:rsid w:val="00B41B5A"/>
    <w:rsid w:val="00B41C10"/>
    <w:rsid w:val="00B4278C"/>
    <w:rsid w:val="00B436F5"/>
    <w:rsid w:val="00B43A86"/>
    <w:rsid w:val="00B43DBB"/>
    <w:rsid w:val="00B43F05"/>
    <w:rsid w:val="00B4459C"/>
    <w:rsid w:val="00B44615"/>
    <w:rsid w:val="00B44BDF"/>
    <w:rsid w:val="00B44D71"/>
    <w:rsid w:val="00B457A1"/>
    <w:rsid w:val="00B46340"/>
    <w:rsid w:val="00B473E4"/>
    <w:rsid w:val="00B4741A"/>
    <w:rsid w:val="00B47C87"/>
    <w:rsid w:val="00B47E07"/>
    <w:rsid w:val="00B5000C"/>
    <w:rsid w:val="00B503E5"/>
    <w:rsid w:val="00B50D46"/>
    <w:rsid w:val="00B50D58"/>
    <w:rsid w:val="00B51AE1"/>
    <w:rsid w:val="00B52485"/>
    <w:rsid w:val="00B52902"/>
    <w:rsid w:val="00B53383"/>
    <w:rsid w:val="00B53C34"/>
    <w:rsid w:val="00B53D99"/>
    <w:rsid w:val="00B54072"/>
    <w:rsid w:val="00B544DE"/>
    <w:rsid w:val="00B54DA2"/>
    <w:rsid w:val="00B5570C"/>
    <w:rsid w:val="00B56293"/>
    <w:rsid w:val="00B56518"/>
    <w:rsid w:val="00B57362"/>
    <w:rsid w:val="00B61675"/>
    <w:rsid w:val="00B61F5E"/>
    <w:rsid w:val="00B62235"/>
    <w:rsid w:val="00B62A4A"/>
    <w:rsid w:val="00B62B2B"/>
    <w:rsid w:val="00B62EF0"/>
    <w:rsid w:val="00B63832"/>
    <w:rsid w:val="00B63984"/>
    <w:rsid w:val="00B64967"/>
    <w:rsid w:val="00B6563E"/>
    <w:rsid w:val="00B6665D"/>
    <w:rsid w:val="00B667FD"/>
    <w:rsid w:val="00B66A55"/>
    <w:rsid w:val="00B6796B"/>
    <w:rsid w:val="00B67DCB"/>
    <w:rsid w:val="00B705B8"/>
    <w:rsid w:val="00B709E5"/>
    <w:rsid w:val="00B70C32"/>
    <w:rsid w:val="00B71742"/>
    <w:rsid w:val="00B71B8B"/>
    <w:rsid w:val="00B720E5"/>
    <w:rsid w:val="00B721F2"/>
    <w:rsid w:val="00B7296F"/>
    <w:rsid w:val="00B73E82"/>
    <w:rsid w:val="00B74C9C"/>
    <w:rsid w:val="00B74DA8"/>
    <w:rsid w:val="00B74DAF"/>
    <w:rsid w:val="00B75AF8"/>
    <w:rsid w:val="00B75BE2"/>
    <w:rsid w:val="00B75DFA"/>
    <w:rsid w:val="00B760FF"/>
    <w:rsid w:val="00B76CF3"/>
    <w:rsid w:val="00B76D4B"/>
    <w:rsid w:val="00B76F71"/>
    <w:rsid w:val="00B77CC3"/>
    <w:rsid w:val="00B80752"/>
    <w:rsid w:val="00B81012"/>
    <w:rsid w:val="00B810A2"/>
    <w:rsid w:val="00B81235"/>
    <w:rsid w:val="00B81611"/>
    <w:rsid w:val="00B81A7A"/>
    <w:rsid w:val="00B81B2B"/>
    <w:rsid w:val="00B81D9B"/>
    <w:rsid w:val="00B81F15"/>
    <w:rsid w:val="00B823F7"/>
    <w:rsid w:val="00B82C3A"/>
    <w:rsid w:val="00B83603"/>
    <w:rsid w:val="00B83728"/>
    <w:rsid w:val="00B8395F"/>
    <w:rsid w:val="00B83ADA"/>
    <w:rsid w:val="00B84225"/>
    <w:rsid w:val="00B845C5"/>
    <w:rsid w:val="00B848B5"/>
    <w:rsid w:val="00B849D8"/>
    <w:rsid w:val="00B90502"/>
    <w:rsid w:val="00B90D05"/>
    <w:rsid w:val="00B90D33"/>
    <w:rsid w:val="00B91C24"/>
    <w:rsid w:val="00B92A02"/>
    <w:rsid w:val="00B92B26"/>
    <w:rsid w:val="00B92CC1"/>
    <w:rsid w:val="00B9339C"/>
    <w:rsid w:val="00B936CB"/>
    <w:rsid w:val="00B95408"/>
    <w:rsid w:val="00B95B0A"/>
    <w:rsid w:val="00B96CC7"/>
    <w:rsid w:val="00B96DA8"/>
    <w:rsid w:val="00B97023"/>
    <w:rsid w:val="00B97066"/>
    <w:rsid w:val="00B97326"/>
    <w:rsid w:val="00B978B8"/>
    <w:rsid w:val="00B97B29"/>
    <w:rsid w:val="00BA0C9C"/>
    <w:rsid w:val="00BA0CBA"/>
    <w:rsid w:val="00BA11AB"/>
    <w:rsid w:val="00BA1575"/>
    <w:rsid w:val="00BA354E"/>
    <w:rsid w:val="00BA4B72"/>
    <w:rsid w:val="00BA56D4"/>
    <w:rsid w:val="00BA671F"/>
    <w:rsid w:val="00BA6964"/>
    <w:rsid w:val="00BA7769"/>
    <w:rsid w:val="00BA7871"/>
    <w:rsid w:val="00BA7C24"/>
    <w:rsid w:val="00BA7FC8"/>
    <w:rsid w:val="00BB09BA"/>
    <w:rsid w:val="00BB19FD"/>
    <w:rsid w:val="00BB2216"/>
    <w:rsid w:val="00BB2885"/>
    <w:rsid w:val="00BB44BD"/>
    <w:rsid w:val="00BB44D8"/>
    <w:rsid w:val="00BB4827"/>
    <w:rsid w:val="00BB538D"/>
    <w:rsid w:val="00BB56D2"/>
    <w:rsid w:val="00BB587E"/>
    <w:rsid w:val="00BB59DA"/>
    <w:rsid w:val="00BB65E0"/>
    <w:rsid w:val="00BB6D2D"/>
    <w:rsid w:val="00BB6DBB"/>
    <w:rsid w:val="00BB75EC"/>
    <w:rsid w:val="00BB7D91"/>
    <w:rsid w:val="00BC065F"/>
    <w:rsid w:val="00BC0F64"/>
    <w:rsid w:val="00BC11D8"/>
    <w:rsid w:val="00BC206F"/>
    <w:rsid w:val="00BC210D"/>
    <w:rsid w:val="00BC347F"/>
    <w:rsid w:val="00BC38C6"/>
    <w:rsid w:val="00BC439D"/>
    <w:rsid w:val="00BC47C0"/>
    <w:rsid w:val="00BC4DC5"/>
    <w:rsid w:val="00BC52F4"/>
    <w:rsid w:val="00BC53A2"/>
    <w:rsid w:val="00BC6B3C"/>
    <w:rsid w:val="00BC7526"/>
    <w:rsid w:val="00BC7C19"/>
    <w:rsid w:val="00BC7C77"/>
    <w:rsid w:val="00BD0AB8"/>
    <w:rsid w:val="00BD0FF0"/>
    <w:rsid w:val="00BD1134"/>
    <w:rsid w:val="00BD1A91"/>
    <w:rsid w:val="00BD2211"/>
    <w:rsid w:val="00BD226B"/>
    <w:rsid w:val="00BD2669"/>
    <w:rsid w:val="00BD2B2B"/>
    <w:rsid w:val="00BD2B90"/>
    <w:rsid w:val="00BD3360"/>
    <w:rsid w:val="00BD3EDD"/>
    <w:rsid w:val="00BD4174"/>
    <w:rsid w:val="00BD4BA8"/>
    <w:rsid w:val="00BD53CD"/>
    <w:rsid w:val="00BD56C0"/>
    <w:rsid w:val="00BD5A1C"/>
    <w:rsid w:val="00BD613F"/>
    <w:rsid w:val="00BD64ED"/>
    <w:rsid w:val="00BD7259"/>
    <w:rsid w:val="00BE068A"/>
    <w:rsid w:val="00BE0EE4"/>
    <w:rsid w:val="00BE3744"/>
    <w:rsid w:val="00BE41BA"/>
    <w:rsid w:val="00BE451F"/>
    <w:rsid w:val="00BE48E5"/>
    <w:rsid w:val="00BE4919"/>
    <w:rsid w:val="00BE49EF"/>
    <w:rsid w:val="00BE4FE3"/>
    <w:rsid w:val="00BE5798"/>
    <w:rsid w:val="00BE5917"/>
    <w:rsid w:val="00BE5B4D"/>
    <w:rsid w:val="00BE5F73"/>
    <w:rsid w:val="00BE624F"/>
    <w:rsid w:val="00BE663C"/>
    <w:rsid w:val="00BE6803"/>
    <w:rsid w:val="00BE6ACA"/>
    <w:rsid w:val="00BE6C10"/>
    <w:rsid w:val="00BE6E83"/>
    <w:rsid w:val="00BE7384"/>
    <w:rsid w:val="00BE7D75"/>
    <w:rsid w:val="00BE7E90"/>
    <w:rsid w:val="00BF0011"/>
    <w:rsid w:val="00BF0E28"/>
    <w:rsid w:val="00BF16F0"/>
    <w:rsid w:val="00BF213F"/>
    <w:rsid w:val="00BF21DA"/>
    <w:rsid w:val="00BF2C54"/>
    <w:rsid w:val="00BF3162"/>
    <w:rsid w:val="00BF32D6"/>
    <w:rsid w:val="00BF42EE"/>
    <w:rsid w:val="00BF47C2"/>
    <w:rsid w:val="00BF4837"/>
    <w:rsid w:val="00BF48AE"/>
    <w:rsid w:val="00BF4FEA"/>
    <w:rsid w:val="00BF5118"/>
    <w:rsid w:val="00BF52DE"/>
    <w:rsid w:val="00BF554B"/>
    <w:rsid w:val="00BF58F8"/>
    <w:rsid w:val="00BF5CDD"/>
    <w:rsid w:val="00BF5F1C"/>
    <w:rsid w:val="00BF6E18"/>
    <w:rsid w:val="00BF6F43"/>
    <w:rsid w:val="00BF7414"/>
    <w:rsid w:val="00BF7E0F"/>
    <w:rsid w:val="00C00141"/>
    <w:rsid w:val="00C01031"/>
    <w:rsid w:val="00C01232"/>
    <w:rsid w:val="00C03A4B"/>
    <w:rsid w:val="00C04443"/>
    <w:rsid w:val="00C051C9"/>
    <w:rsid w:val="00C0694C"/>
    <w:rsid w:val="00C07435"/>
    <w:rsid w:val="00C074BE"/>
    <w:rsid w:val="00C076DC"/>
    <w:rsid w:val="00C10DCA"/>
    <w:rsid w:val="00C10F36"/>
    <w:rsid w:val="00C11114"/>
    <w:rsid w:val="00C114DC"/>
    <w:rsid w:val="00C11B67"/>
    <w:rsid w:val="00C11F08"/>
    <w:rsid w:val="00C122F1"/>
    <w:rsid w:val="00C13747"/>
    <w:rsid w:val="00C13A9E"/>
    <w:rsid w:val="00C14D7F"/>
    <w:rsid w:val="00C15B98"/>
    <w:rsid w:val="00C15C18"/>
    <w:rsid w:val="00C15C63"/>
    <w:rsid w:val="00C164FC"/>
    <w:rsid w:val="00C16801"/>
    <w:rsid w:val="00C16BCE"/>
    <w:rsid w:val="00C16DF9"/>
    <w:rsid w:val="00C16EC1"/>
    <w:rsid w:val="00C209E2"/>
    <w:rsid w:val="00C216B7"/>
    <w:rsid w:val="00C21C66"/>
    <w:rsid w:val="00C21C80"/>
    <w:rsid w:val="00C21FDC"/>
    <w:rsid w:val="00C2227B"/>
    <w:rsid w:val="00C2240F"/>
    <w:rsid w:val="00C235F9"/>
    <w:rsid w:val="00C236A2"/>
    <w:rsid w:val="00C238B9"/>
    <w:rsid w:val="00C23A1C"/>
    <w:rsid w:val="00C23CE5"/>
    <w:rsid w:val="00C23D84"/>
    <w:rsid w:val="00C246E2"/>
    <w:rsid w:val="00C26175"/>
    <w:rsid w:val="00C26779"/>
    <w:rsid w:val="00C26E66"/>
    <w:rsid w:val="00C26FD2"/>
    <w:rsid w:val="00C27B7B"/>
    <w:rsid w:val="00C306EA"/>
    <w:rsid w:val="00C308B1"/>
    <w:rsid w:val="00C30A18"/>
    <w:rsid w:val="00C31CE2"/>
    <w:rsid w:val="00C32233"/>
    <w:rsid w:val="00C32DDB"/>
    <w:rsid w:val="00C32F46"/>
    <w:rsid w:val="00C33841"/>
    <w:rsid w:val="00C3395F"/>
    <w:rsid w:val="00C3453A"/>
    <w:rsid w:val="00C35489"/>
    <w:rsid w:val="00C3559F"/>
    <w:rsid w:val="00C37268"/>
    <w:rsid w:val="00C37D98"/>
    <w:rsid w:val="00C40A72"/>
    <w:rsid w:val="00C4102D"/>
    <w:rsid w:val="00C4134C"/>
    <w:rsid w:val="00C41A9B"/>
    <w:rsid w:val="00C41C06"/>
    <w:rsid w:val="00C429F0"/>
    <w:rsid w:val="00C42CE7"/>
    <w:rsid w:val="00C430E0"/>
    <w:rsid w:val="00C434CC"/>
    <w:rsid w:val="00C43907"/>
    <w:rsid w:val="00C441ED"/>
    <w:rsid w:val="00C4463D"/>
    <w:rsid w:val="00C449F0"/>
    <w:rsid w:val="00C44BE9"/>
    <w:rsid w:val="00C45009"/>
    <w:rsid w:val="00C4503D"/>
    <w:rsid w:val="00C45A16"/>
    <w:rsid w:val="00C45CFE"/>
    <w:rsid w:val="00C4638D"/>
    <w:rsid w:val="00C464A2"/>
    <w:rsid w:val="00C47387"/>
    <w:rsid w:val="00C506AD"/>
    <w:rsid w:val="00C5077A"/>
    <w:rsid w:val="00C508CC"/>
    <w:rsid w:val="00C50905"/>
    <w:rsid w:val="00C50D10"/>
    <w:rsid w:val="00C51D0B"/>
    <w:rsid w:val="00C5206A"/>
    <w:rsid w:val="00C52ACE"/>
    <w:rsid w:val="00C532C3"/>
    <w:rsid w:val="00C539A4"/>
    <w:rsid w:val="00C53F4A"/>
    <w:rsid w:val="00C54250"/>
    <w:rsid w:val="00C553AC"/>
    <w:rsid w:val="00C56883"/>
    <w:rsid w:val="00C571E9"/>
    <w:rsid w:val="00C60D50"/>
    <w:rsid w:val="00C610C1"/>
    <w:rsid w:val="00C61744"/>
    <w:rsid w:val="00C61D4B"/>
    <w:rsid w:val="00C6234A"/>
    <w:rsid w:val="00C62746"/>
    <w:rsid w:val="00C627B6"/>
    <w:rsid w:val="00C62E0E"/>
    <w:rsid w:val="00C633F0"/>
    <w:rsid w:val="00C63545"/>
    <w:rsid w:val="00C63700"/>
    <w:rsid w:val="00C639F6"/>
    <w:rsid w:val="00C64C62"/>
    <w:rsid w:val="00C64E2C"/>
    <w:rsid w:val="00C65930"/>
    <w:rsid w:val="00C67D98"/>
    <w:rsid w:val="00C7007E"/>
    <w:rsid w:val="00C7045B"/>
    <w:rsid w:val="00C705D4"/>
    <w:rsid w:val="00C70A52"/>
    <w:rsid w:val="00C712D4"/>
    <w:rsid w:val="00C71659"/>
    <w:rsid w:val="00C71F66"/>
    <w:rsid w:val="00C727EC"/>
    <w:rsid w:val="00C72C56"/>
    <w:rsid w:val="00C72DB9"/>
    <w:rsid w:val="00C72DF6"/>
    <w:rsid w:val="00C7301D"/>
    <w:rsid w:val="00C73F72"/>
    <w:rsid w:val="00C73FF1"/>
    <w:rsid w:val="00C74298"/>
    <w:rsid w:val="00C74B77"/>
    <w:rsid w:val="00C74E81"/>
    <w:rsid w:val="00C75345"/>
    <w:rsid w:val="00C7551B"/>
    <w:rsid w:val="00C75D28"/>
    <w:rsid w:val="00C76197"/>
    <w:rsid w:val="00C77324"/>
    <w:rsid w:val="00C77D38"/>
    <w:rsid w:val="00C80083"/>
    <w:rsid w:val="00C8079B"/>
    <w:rsid w:val="00C80BD3"/>
    <w:rsid w:val="00C80CEA"/>
    <w:rsid w:val="00C8142B"/>
    <w:rsid w:val="00C81540"/>
    <w:rsid w:val="00C815CA"/>
    <w:rsid w:val="00C81E1C"/>
    <w:rsid w:val="00C8253C"/>
    <w:rsid w:val="00C829CA"/>
    <w:rsid w:val="00C83E5E"/>
    <w:rsid w:val="00C845CD"/>
    <w:rsid w:val="00C84AE8"/>
    <w:rsid w:val="00C84D96"/>
    <w:rsid w:val="00C84F08"/>
    <w:rsid w:val="00C8593D"/>
    <w:rsid w:val="00C859B3"/>
    <w:rsid w:val="00C862D5"/>
    <w:rsid w:val="00C8777A"/>
    <w:rsid w:val="00C87D0E"/>
    <w:rsid w:val="00C90241"/>
    <w:rsid w:val="00C90E76"/>
    <w:rsid w:val="00C91375"/>
    <w:rsid w:val="00C9198D"/>
    <w:rsid w:val="00C92546"/>
    <w:rsid w:val="00C9295A"/>
    <w:rsid w:val="00C92A5B"/>
    <w:rsid w:val="00C936ED"/>
    <w:rsid w:val="00C9428E"/>
    <w:rsid w:val="00C947C3"/>
    <w:rsid w:val="00C94A54"/>
    <w:rsid w:val="00C94B58"/>
    <w:rsid w:val="00C95A86"/>
    <w:rsid w:val="00C96092"/>
    <w:rsid w:val="00C96322"/>
    <w:rsid w:val="00C9672F"/>
    <w:rsid w:val="00C967B1"/>
    <w:rsid w:val="00C9730D"/>
    <w:rsid w:val="00C97C0D"/>
    <w:rsid w:val="00C97E17"/>
    <w:rsid w:val="00CA1240"/>
    <w:rsid w:val="00CA188F"/>
    <w:rsid w:val="00CA1FDC"/>
    <w:rsid w:val="00CA2A17"/>
    <w:rsid w:val="00CA2F25"/>
    <w:rsid w:val="00CA3019"/>
    <w:rsid w:val="00CA3333"/>
    <w:rsid w:val="00CA3A6D"/>
    <w:rsid w:val="00CA4339"/>
    <w:rsid w:val="00CA5A8F"/>
    <w:rsid w:val="00CA63AB"/>
    <w:rsid w:val="00CA6BA5"/>
    <w:rsid w:val="00CA719B"/>
    <w:rsid w:val="00CA7D0E"/>
    <w:rsid w:val="00CA7D8D"/>
    <w:rsid w:val="00CB03CB"/>
    <w:rsid w:val="00CB0A2D"/>
    <w:rsid w:val="00CB0C92"/>
    <w:rsid w:val="00CB149F"/>
    <w:rsid w:val="00CB23F1"/>
    <w:rsid w:val="00CB2617"/>
    <w:rsid w:val="00CB29A9"/>
    <w:rsid w:val="00CB2B8D"/>
    <w:rsid w:val="00CB691A"/>
    <w:rsid w:val="00CB6D26"/>
    <w:rsid w:val="00CB7012"/>
    <w:rsid w:val="00CB75E1"/>
    <w:rsid w:val="00CB76BF"/>
    <w:rsid w:val="00CC014F"/>
    <w:rsid w:val="00CC0798"/>
    <w:rsid w:val="00CC0D8F"/>
    <w:rsid w:val="00CC0DA9"/>
    <w:rsid w:val="00CC10E3"/>
    <w:rsid w:val="00CC1A7E"/>
    <w:rsid w:val="00CC2135"/>
    <w:rsid w:val="00CC225E"/>
    <w:rsid w:val="00CC2C4C"/>
    <w:rsid w:val="00CC43CD"/>
    <w:rsid w:val="00CC5983"/>
    <w:rsid w:val="00CC5EC2"/>
    <w:rsid w:val="00CC670D"/>
    <w:rsid w:val="00CC694F"/>
    <w:rsid w:val="00CC6BFF"/>
    <w:rsid w:val="00CC7141"/>
    <w:rsid w:val="00CC7EFA"/>
    <w:rsid w:val="00CD05EB"/>
    <w:rsid w:val="00CD0971"/>
    <w:rsid w:val="00CD105A"/>
    <w:rsid w:val="00CD17AB"/>
    <w:rsid w:val="00CD1A1B"/>
    <w:rsid w:val="00CD1E55"/>
    <w:rsid w:val="00CD2109"/>
    <w:rsid w:val="00CD2E3E"/>
    <w:rsid w:val="00CD38F3"/>
    <w:rsid w:val="00CD407C"/>
    <w:rsid w:val="00CD409F"/>
    <w:rsid w:val="00CD5129"/>
    <w:rsid w:val="00CD557A"/>
    <w:rsid w:val="00CD58D9"/>
    <w:rsid w:val="00CD620B"/>
    <w:rsid w:val="00CD6249"/>
    <w:rsid w:val="00CD659E"/>
    <w:rsid w:val="00CD66B6"/>
    <w:rsid w:val="00CD6AE7"/>
    <w:rsid w:val="00CD7095"/>
    <w:rsid w:val="00CD785E"/>
    <w:rsid w:val="00CD7967"/>
    <w:rsid w:val="00CD7EED"/>
    <w:rsid w:val="00CE09E3"/>
    <w:rsid w:val="00CE1550"/>
    <w:rsid w:val="00CE1B55"/>
    <w:rsid w:val="00CE2054"/>
    <w:rsid w:val="00CE2235"/>
    <w:rsid w:val="00CE27EA"/>
    <w:rsid w:val="00CE3E6B"/>
    <w:rsid w:val="00CE41C8"/>
    <w:rsid w:val="00CE5646"/>
    <w:rsid w:val="00CE6ED9"/>
    <w:rsid w:val="00CE7674"/>
    <w:rsid w:val="00CE7B1E"/>
    <w:rsid w:val="00CF0631"/>
    <w:rsid w:val="00CF0DC5"/>
    <w:rsid w:val="00CF0F02"/>
    <w:rsid w:val="00CF11C0"/>
    <w:rsid w:val="00CF14B0"/>
    <w:rsid w:val="00CF1754"/>
    <w:rsid w:val="00CF1D1B"/>
    <w:rsid w:val="00CF1F4C"/>
    <w:rsid w:val="00CF2603"/>
    <w:rsid w:val="00CF2BDC"/>
    <w:rsid w:val="00CF2CEB"/>
    <w:rsid w:val="00CF2FA5"/>
    <w:rsid w:val="00CF324F"/>
    <w:rsid w:val="00CF34C9"/>
    <w:rsid w:val="00CF3744"/>
    <w:rsid w:val="00CF3EFF"/>
    <w:rsid w:val="00CF487A"/>
    <w:rsid w:val="00CF48F7"/>
    <w:rsid w:val="00CF52C5"/>
    <w:rsid w:val="00CF56A5"/>
    <w:rsid w:val="00CF5E31"/>
    <w:rsid w:val="00CF6673"/>
    <w:rsid w:val="00CF6838"/>
    <w:rsid w:val="00CF6A64"/>
    <w:rsid w:val="00CF6C2E"/>
    <w:rsid w:val="00CF7140"/>
    <w:rsid w:val="00CF723D"/>
    <w:rsid w:val="00CF731F"/>
    <w:rsid w:val="00CF7A9A"/>
    <w:rsid w:val="00D00A60"/>
    <w:rsid w:val="00D00C32"/>
    <w:rsid w:val="00D01D8F"/>
    <w:rsid w:val="00D01E26"/>
    <w:rsid w:val="00D02542"/>
    <w:rsid w:val="00D028A3"/>
    <w:rsid w:val="00D033E7"/>
    <w:rsid w:val="00D03652"/>
    <w:rsid w:val="00D04816"/>
    <w:rsid w:val="00D055CC"/>
    <w:rsid w:val="00D05C91"/>
    <w:rsid w:val="00D06163"/>
    <w:rsid w:val="00D068F8"/>
    <w:rsid w:val="00D0712A"/>
    <w:rsid w:val="00D0731C"/>
    <w:rsid w:val="00D07363"/>
    <w:rsid w:val="00D07733"/>
    <w:rsid w:val="00D0796E"/>
    <w:rsid w:val="00D10D0E"/>
    <w:rsid w:val="00D10E92"/>
    <w:rsid w:val="00D1138C"/>
    <w:rsid w:val="00D118D5"/>
    <w:rsid w:val="00D12129"/>
    <w:rsid w:val="00D125F8"/>
    <w:rsid w:val="00D12A60"/>
    <w:rsid w:val="00D135A8"/>
    <w:rsid w:val="00D13AA2"/>
    <w:rsid w:val="00D13E8B"/>
    <w:rsid w:val="00D14982"/>
    <w:rsid w:val="00D14B4E"/>
    <w:rsid w:val="00D15932"/>
    <w:rsid w:val="00D15C49"/>
    <w:rsid w:val="00D15DBC"/>
    <w:rsid w:val="00D15DD1"/>
    <w:rsid w:val="00D15E58"/>
    <w:rsid w:val="00D1667D"/>
    <w:rsid w:val="00D16910"/>
    <w:rsid w:val="00D16BA2"/>
    <w:rsid w:val="00D16F31"/>
    <w:rsid w:val="00D17223"/>
    <w:rsid w:val="00D1736A"/>
    <w:rsid w:val="00D17372"/>
    <w:rsid w:val="00D176CE"/>
    <w:rsid w:val="00D17A76"/>
    <w:rsid w:val="00D17B1A"/>
    <w:rsid w:val="00D204A4"/>
    <w:rsid w:val="00D20A2A"/>
    <w:rsid w:val="00D214DE"/>
    <w:rsid w:val="00D225AF"/>
    <w:rsid w:val="00D22801"/>
    <w:rsid w:val="00D234C8"/>
    <w:rsid w:val="00D23926"/>
    <w:rsid w:val="00D23DA5"/>
    <w:rsid w:val="00D23EE0"/>
    <w:rsid w:val="00D242F7"/>
    <w:rsid w:val="00D24AB8"/>
    <w:rsid w:val="00D25499"/>
    <w:rsid w:val="00D25A1D"/>
    <w:rsid w:val="00D25BCB"/>
    <w:rsid w:val="00D2720E"/>
    <w:rsid w:val="00D27249"/>
    <w:rsid w:val="00D30141"/>
    <w:rsid w:val="00D30CFC"/>
    <w:rsid w:val="00D31CD1"/>
    <w:rsid w:val="00D32A4F"/>
    <w:rsid w:val="00D333EB"/>
    <w:rsid w:val="00D334EE"/>
    <w:rsid w:val="00D33B1A"/>
    <w:rsid w:val="00D33C40"/>
    <w:rsid w:val="00D34E7A"/>
    <w:rsid w:val="00D35930"/>
    <w:rsid w:val="00D35C41"/>
    <w:rsid w:val="00D363B3"/>
    <w:rsid w:val="00D369EE"/>
    <w:rsid w:val="00D36BC7"/>
    <w:rsid w:val="00D40383"/>
    <w:rsid w:val="00D40621"/>
    <w:rsid w:val="00D40A3E"/>
    <w:rsid w:val="00D40B15"/>
    <w:rsid w:val="00D41241"/>
    <w:rsid w:val="00D4130D"/>
    <w:rsid w:val="00D41BA5"/>
    <w:rsid w:val="00D4345B"/>
    <w:rsid w:val="00D43A23"/>
    <w:rsid w:val="00D43C4D"/>
    <w:rsid w:val="00D4400E"/>
    <w:rsid w:val="00D44F93"/>
    <w:rsid w:val="00D4515E"/>
    <w:rsid w:val="00D45571"/>
    <w:rsid w:val="00D45FAA"/>
    <w:rsid w:val="00D46071"/>
    <w:rsid w:val="00D47068"/>
    <w:rsid w:val="00D4710A"/>
    <w:rsid w:val="00D473B7"/>
    <w:rsid w:val="00D473EC"/>
    <w:rsid w:val="00D47F96"/>
    <w:rsid w:val="00D5024D"/>
    <w:rsid w:val="00D50EAC"/>
    <w:rsid w:val="00D50F09"/>
    <w:rsid w:val="00D51372"/>
    <w:rsid w:val="00D513A9"/>
    <w:rsid w:val="00D51670"/>
    <w:rsid w:val="00D51B96"/>
    <w:rsid w:val="00D52446"/>
    <w:rsid w:val="00D539E7"/>
    <w:rsid w:val="00D53B7F"/>
    <w:rsid w:val="00D53CD7"/>
    <w:rsid w:val="00D54B8E"/>
    <w:rsid w:val="00D55095"/>
    <w:rsid w:val="00D55765"/>
    <w:rsid w:val="00D55A55"/>
    <w:rsid w:val="00D55CFE"/>
    <w:rsid w:val="00D565C6"/>
    <w:rsid w:val="00D56A64"/>
    <w:rsid w:val="00D572AB"/>
    <w:rsid w:val="00D575D8"/>
    <w:rsid w:val="00D57883"/>
    <w:rsid w:val="00D57E68"/>
    <w:rsid w:val="00D61986"/>
    <w:rsid w:val="00D62D9A"/>
    <w:rsid w:val="00D63083"/>
    <w:rsid w:val="00D63503"/>
    <w:rsid w:val="00D63851"/>
    <w:rsid w:val="00D643C4"/>
    <w:rsid w:val="00D65077"/>
    <w:rsid w:val="00D65D35"/>
    <w:rsid w:val="00D66124"/>
    <w:rsid w:val="00D66639"/>
    <w:rsid w:val="00D66CFA"/>
    <w:rsid w:val="00D67323"/>
    <w:rsid w:val="00D7080B"/>
    <w:rsid w:val="00D70CA9"/>
    <w:rsid w:val="00D70CF6"/>
    <w:rsid w:val="00D70FB8"/>
    <w:rsid w:val="00D71CED"/>
    <w:rsid w:val="00D71E58"/>
    <w:rsid w:val="00D72066"/>
    <w:rsid w:val="00D720F9"/>
    <w:rsid w:val="00D7296C"/>
    <w:rsid w:val="00D72A86"/>
    <w:rsid w:val="00D739A3"/>
    <w:rsid w:val="00D73ABC"/>
    <w:rsid w:val="00D73B92"/>
    <w:rsid w:val="00D73DA6"/>
    <w:rsid w:val="00D741D9"/>
    <w:rsid w:val="00D748C4"/>
    <w:rsid w:val="00D74A27"/>
    <w:rsid w:val="00D75628"/>
    <w:rsid w:val="00D759D3"/>
    <w:rsid w:val="00D75C43"/>
    <w:rsid w:val="00D75E56"/>
    <w:rsid w:val="00D762FB"/>
    <w:rsid w:val="00D76559"/>
    <w:rsid w:val="00D76769"/>
    <w:rsid w:val="00D7741C"/>
    <w:rsid w:val="00D77658"/>
    <w:rsid w:val="00D801D2"/>
    <w:rsid w:val="00D80780"/>
    <w:rsid w:val="00D80D48"/>
    <w:rsid w:val="00D80FBC"/>
    <w:rsid w:val="00D81312"/>
    <w:rsid w:val="00D81D03"/>
    <w:rsid w:val="00D820C0"/>
    <w:rsid w:val="00D82299"/>
    <w:rsid w:val="00D822CF"/>
    <w:rsid w:val="00D8285B"/>
    <w:rsid w:val="00D83197"/>
    <w:rsid w:val="00D836C4"/>
    <w:rsid w:val="00D84D21"/>
    <w:rsid w:val="00D84DBD"/>
    <w:rsid w:val="00D85324"/>
    <w:rsid w:val="00D855C2"/>
    <w:rsid w:val="00D86BE6"/>
    <w:rsid w:val="00D86F2C"/>
    <w:rsid w:val="00D86F2D"/>
    <w:rsid w:val="00D87B5C"/>
    <w:rsid w:val="00D90250"/>
    <w:rsid w:val="00D90299"/>
    <w:rsid w:val="00D903D2"/>
    <w:rsid w:val="00D90933"/>
    <w:rsid w:val="00D90A86"/>
    <w:rsid w:val="00D91BBA"/>
    <w:rsid w:val="00D920E1"/>
    <w:rsid w:val="00D92732"/>
    <w:rsid w:val="00D92896"/>
    <w:rsid w:val="00D92D11"/>
    <w:rsid w:val="00D92FF6"/>
    <w:rsid w:val="00D933EB"/>
    <w:rsid w:val="00D939AC"/>
    <w:rsid w:val="00D94A52"/>
    <w:rsid w:val="00D94B00"/>
    <w:rsid w:val="00D95272"/>
    <w:rsid w:val="00D95274"/>
    <w:rsid w:val="00D95555"/>
    <w:rsid w:val="00D95963"/>
    <w:rsid w:val="00D9596F"/>
    <w:rsid w:val="00D95C10"/>
    <w:rsid w:val="00D95D0E"/>
    <w:rsid w:val="00D95F16"/>
    <w:rsid w:val="00D96319"/>
    <w:rsid w:val="00D97072"/>
    <w:rsid w:val="00D979D4"/>
    <w:rsid w:val="00D97F01"/>
    <w:rsid w:val="00DA043A"/>
    <w:rsid w:val="00DA0DF2"/>
    <w:rsid w:val="00DA136F"/>
    <w:rsid w:val="00DA1747"/>
    <w:rsid w:val="00DA1BE5"/>
    <w:rsid w:val="00DA20AC"/>
    <w:rsid w:val="00DA266F"/>
    <w:rsid w:val="00DA2CBD"/>
    <w:rsid w:val="00DA2CF4"/>
    <w:rsid w:val="00DA31FF"/>
    <w:rsid w:val="00DA3C6F"/>
    <w:rsid w:val="00DA3EBE"/>
    <w:rsid w:val="00DA40CE"/>
    <w:rsid w:val="00DA40ED"/>
    <w:rsid w:val="00DA4580"/>
    <w:rsid w:val="00DA5361"/>
    <w:rsid w:val="00DA5D96"/>
    <w:rsid w:val="00DA6967"/>
    <w:rsid w:val="00DA6BAD"/>
    <w:rsid w:val="00DA6C3E"/>
    <w:rsid w:val="00DA7282"/>
    <w:rsid w:val="00DA7717"/>
    <w:rsid w:val="00DA79FC"/>
    <w:rsid w:val="00DB16EE"/>
    <w:rsid w:val="00DB25A2"/>
    <w:rsid w:val="00DB2D34"/>
    <w:rsid w:val="00DB309C"/>
    <w:rsid w:val="00DB342E"/>
    <w:rsid w:val="00DB36C9"/>
    <w:rsid w:val="00DB3A29"/>
    <w:rsid w:val="00DB4B4C"/>
    <w:rsid w:val="00DB56FE"/>
    <w:rsid w:val="00DB5B6F"/>
    <w:rsid w:val="00DB6035"/>
    <w:rsid w:val="00DB65A7"/>
    <w:rsid w:val="00DB6E5C"/>
    <w:rsid w:val="00DB73C3"/>
    <w:rsid w:val="00DB788A"/>
    <w:rsid w:val="00DC0366"/>
    <w:rsid w:val="00DC1B7E"/>
    <w:rsid w:val="00DC1BFF"/>
    <w:rsid w:val="00DC1E68"/>
    <w:rsid w:val="00DC1E92"/>
    <w:rsid w:val="00DC2E13"/>
    <w:rsid w:val="00DC3437"/>
    <w:rsid w:val="00DC3835"/>
    <w:rsid w:val="00DC3968"/>
    <w:rsid w:val="00DC4A95"/>
    <w:rsid w:val="00DC5547"/>
    <w:rsid w:val="00DC562A"/>
    <w:rsid w:val="00DC58EF"/>
    <w:rsid w:val="00DC623F"/>
    <w:rsid w:val="00DC67DF"/>
    <w:rsid w:val="00DC6886"/>
    <w:rsid w:val="00DC68FB"/>
    <w:rsid w:val="00DC6EFB"/>
    <w:rsid w:val="00DC71F9"/>
    <w:rsid w:val="00DC7649"/>
    <w:rsid w:val="00DD0502"/>
    <w:rsid w:val="00DD06AF"/>
    <w:rsid w:val="00DD093F"/>
    <w:rsid w:val="00DD248F"/>
    <w:rsid w:val="00DD2631"/>
    <w:rsid w:val="00DD2ABB"/>
    <w:rsid w:val="00DD3EAE"/>
    <w:rsid w:val="00DD3F36"/>
    <w:rsid w:val="00DD4328"/>
    <w:rsid w:val="00DD4AAE"/>
    <w:rsid w:val="00DD5253"/>
    <w:rsid w:val="00DD631C"/>
    <w:rsid w:val="00DD63EA"/>
    <w:rsid w:val="00DD6547"/>
    <w:rsid w:val="00DE052C"/>
    <w:rsid w:val="00DE0738"/>
    <w:rsid w:val="00DE0D28"/>
    <w:rsid w:val="00DE1083"/>
    <w:rsid w:val="00DE23D4"/>
    <w:rsid w:val="00DE2999"/>
    <w:rsid w:val="00DE3B4B"/>
    <w:rsid w:val="00DE3BAE"/>
    <w:rsid w:val="00DE4461"/>
    <w:rsid w:val="00DE4FD3"/>
    <w:rsid w:val="00DE55CC"/>
    <w:rsid w:val="00DE5976"/>
    <w:rsid w:val="00DE657A"/>
    <w:rsid w:val="00DE7855"/>
    <w:rsid w:val="00DE78C5"/>
    <w:rsid w:val="00DF0135"/>
    <w:rsid w:val="00DF0CC8"/>
    <w:rsid w:val="00DF1226"/>
    <w:rsid w:val="00DF1B92"/>
    <w:rsid w:val="00DF266C"/>
    <w:rsid w:val="00DF26B9"/>
    <w:rsid w:val="00DF2DE4"/>
    <w:rsid w:val="00DF3091"/>
    <w:rsid w:val="00DF399A"/>
    <w:rsid w:val="00DF3CC6"/>
    <w:rsid w:val="00DF412E"/>
    <w:rsid w:val="00DF46E6"/>
    <w:rsid w:val="00DF53DF"/>
    <w:rsid w:val="00DF569C"/>
    <w:rsid w:val="00DF62E8"/>
    <w:rsid w:val="00DF6420"/>
    <w:rsid w:val="00DF6D65"/>
    <w:rsid w:val="00DF74CA"/>
    <w:rsid w:val="00DF77C8"/>
    <w:rsid w:val="00DF7955"/>
    <w:rsid w:val="00E00230"/>
    <w:rsid w:val="00E00783"/>
    <w:rsid w:val="00E00BAA"/>
    <w:rsid w:val="00E00BC5"/>
    <w:rsid w:val="00E00CCF"/>
    <w:rsid w:val="00E01514"/>
    <w:rsid w:val="00E01F61"/>
    <w:rsid w:val="00E021D1"/>
    <w:rsid w:val="00E02812"/>
    <w:rsid w:val="00E02917"/>
    <w:rsid w:val="00E029CD"/>
    <w:rsid w:val="00E02EC2"/>
    <w:rsid w:val="00E03048"/>
    <w:rsid w:val="00E030B3"/>
    <w:rsid w:val="00E03348"/>
    <w:rsid w:val="00E036B1"/>
    <w:rsid w:val="00E04569"/>
    <w:rsid w:val="00E04B65"/>
    <w:rsid w:val="00E06037"/>
    <w:rsid w:val="00E064E8"/>
    <w:rsid w:val="00E06985"/>
    <w:rsid w:val="00E069A3"/>
    <w:rsid w:val="00E06C4C"/>
    <w:rsid w:val="00E06F52"/>
    <w:rsid w:val="00E10126"/>
    <w:rsid w:val="00E10EC4"/>
    <w:rsid w:val="00E110F3"/>
    <w:rsid w:val="00E11701"/>
    <w:rsid w:val="00E11C99"/>
    <w:rsid w:val="00E12009"/>
    <w:rsid w:val="00E1263C"/>
    <w:rsid w:val="00E1359C"/>
    <w:rsid w:val="00E137FD"/>
    <w:rsid w:val="00E13F87"/>
    <w:rsid w:val="00E1413C"/>
    <w:rsid w:val="00E14DCD"/>
    <w:rsid w:val="00E14FA1"/>
    <w:rsid w:val="00E15A25"/>
    <w:rsid w:val="00E162CA"/>
    <w:rsid w:val="00E16840"/>
    <w:rsid w:val="00E171F2"/>
    <w:rsid w:val="00E17A28"/>
    <w:rsid w:val="00E17AF9"/>
    <w:rsid w:val="00E2002D"/>
    <w:rsid w:val="00E20053"/>
    <w:rsid w:val="00E2090F"/>
    <w:rsid w:val="00E20BD2"/>
    <w:rsid w:val="00E21169"/>
    <w:rsid w:val="00E22296"/>
    <w:rsid w:val="00E22648"/>
    <w:rsid w:val="00E22EB1"/>
    <w:rsid w:val="00E22FD3"/>
    <w:rsid w:val="00E2338D"/>
    <w:rsid w:val="00E23B35"/>
    <w:rsid w:val="00E23ECE"/>
    <w:rsid w:val="00E2441D"/>
    <w:rsid w:val="00E24714"/>
    <w:rsid w:val="00E2475C"/>
    <w:rsid w:val="00E24BDC"/>
    <w:rsid w:val="00E24D3B"/>
    <w:rsid w:val="00E24DC1"/>
    <w:rsid w:val="00E25625"/>
    <w:rsid w:val="00E25AFF"/>
    <w:rsid w:val="00E25C2B"/>
    <w:rsid w:val="00E25C9F"/>
    <w:rsid w:val="00E25E0E"/>
    <w:rsid w:val="00E277C3"/>
    <w:rsid w:val="00E27EAA"/>
    <w:rsid w:val="00E27F32"/>
    <w:rsid w:val="00E27F47"/>
    <w:rsid w:val="00E27FA5"/>
    <w:rsid w:val="00E301C9"/>
    <w:rsid w:val="00E308BA"/>
    <w:rsid w:val="00E30BF6"/>
    <w:rsid w:val="00E30E8B"/>
    <w:rsid w:val="00E31A90"/>
    <w:rsid w:val="00E31B92"/>
    <w:rsid w:val="00E32095"/>
    <w:rsid w:val="00E324BC"/>
    <w:rsid w:val="00E3256C"/>
    <w:rsid w:val="00E32CE6"/>
    <w:rsid w:val="00E33B9D"/>
    <w:rsid w:val="00E3484F"/>
    <w:rsid w:val="00E34F28"/>
    <w:rsid w:val="00E35F04"/>
    <w:rsid w:val="00E35FC6"/>
    <w:rsid w:val="00E360BA"/>
    <w:rsid w:val="00E364CB"/>
    <w:rsid w:val="00E36B17"/>
    <w:rsid w:val="00E36B4C"/>
    <w:rsid w:val="00E372CE"/>
    <w:rsid w:val="00E40268"/>
    <w:rsid w:val="00E40DEA"/>
    <w:rsid w:val="00E40FF6"/>
    <w:rsid w:val="00E41DCF"/>
    <w:rsid w:val="00E4251D"/>
    <w:rsid w:val="00E42714"/>
    <w:rsid w:val="00E42F34"/>
    <w:rsid w:val="00E4355A"/>
    <w:rsid w:val="00E43E1E"/>
    <w:rsid w:val="00E446C1"/>
    <w:rsid w:val="00E4502B"/>
    <w:rsid w:val="00E454F4"/>
    <w:rsid w:val="00E462F1"/>
    <w:rsid w:val="00E46BE4"/>
    <w:rsid w:val="00E46FBD"/>
    <w:rsid w:val="00E477E2"/>
    <w:rsid w:val="00E47930"/>
    <w:rsid w:val="00E50E98"/>
    <w:rsid w:val="00E52D81"/>
    <w:rsid w:val="00E52E1A"/>
    <w:rsid w:val="00E52EF5"/>
    <w:rsid w:val="00E52FE9"/>
    <w:rsid w:val="00E53FCA"/>
    <w:rsid w:val="00E5438B"/>
    <w:rsid w:val="00E54742"/>
    <w:rsid w:val="00E54877"/>
    <w:rsid w:val="00E54CCF"/>
    <w:rsid w:val="00E550A0"/>
    <w:rsid w:val="00E5512E"/>
    <w:rsid w:val="00E552AB"/>
    <w:rsid w:val="00E55C4F"/>
    <w:rsid w:val="00E56DF5"/>
    <w:rsid w:val="00E56EB6"/>
    <w:rsid w:val="00E60226"/>
    <w:rsid w:val="00E606F5"/>
    <w:rsid w:val="00E60FE2"/>
    <w:rsid w:val="00E61570"/>
    <w:rsid w:val="00E61F62"/>
    <w:rsid w:val="00E62800"/>
    <w:rsid w:val="00E6320D"/>
    <w:rsid w:val="00E63819"/>
    <w:rsid w:val="00E63972"/>
    <w:rsid w:val="00E651E7"/>
    <w:rsid w:val="00E65E89"/>
    <w:rsid w:val="00E668B2"/>
    <w:rsid w:val="00E66C47"/>
    <w:rsid w:val="00E67A32"/>
    <w:rsid w:val="00E67DDD"/>
    <w:rsid w:val="00E70100"/>
    <w:rsid w:val="00E709FA"/>
    <w:rsid w:val="00E71482"/>
    <w:rsid w:val="00E71EB1"/>
    <w:rsid w:val="00E7262B"/>
    <w:rsid w:val="00E72A9F"/>
    <w:rsid w:val="00E72ACE"/>
    <w:rsid w:val="00E72F2F"/>
    <w:rsid w:val="00E730CC"/>
    <w:rsid w:val="00E730E7"/>
    <w:rsid w:val="00E73966"/>
    <w:rsid w:val="00E73C0E"/>
    <w:rsid w:val="00E73FEC"/>
    <w:rsid w:val="00E74A7D"/>
    <w:rsid w:val="00E74AE8"/>
    <w:rsid w:val="00E7525D"/>
    <w:rsid w:val="00E7525F"/>
    <w:rsid w:val="00E75B09"/>
    <w:rsid w:val="00E75F63"/>
    <w:rsid w:val="00E760E8"/>
    <w:rsid w:val="00E76186"/>
    <w:rsid w:val="00E76C20"/>
    <w:rsid w:val="00E76D79"/>
    <w:rsid w:val="00E77DC5"/>
    <w:rsid w:val="00E800B0"/>
    <w:rsid w:val="00E8244A"/>
    <w:rsid w:val="00E82697"/>
    <w:rsid w:val="00E82C30"/>
    <w:rsid w:val="00E83237"/>
    <w:rsid w:val="00E838A4"/>
    <w:rsid w:val="00E843C8"/>
    <w:rsid w:val="00E84B36"/>
    <w:rsid w:val="00E84B61"/>
    <w:rsid w:val="00E85A70"/>
    <w:rsid w:val="00E85AF1"/>
    <w:rsid w:val="00E868DA"/>
    <w:rsid w:val="00E86EB3"/>
    <w:rsid w:val="00E871B9"/>
    <w:rsid w:val="00E87B66"/>
    <w:rsid w:val="00E87EC4"/>
    <w:rsid w:val="00E87FEB"/>
    <w:rsid w:val="00E90ECE"/>
    <w:rsid w:val="00E90EF8"/>
    <w:rsid w:val="00E912C2"/>
    <w:rsid w:val="00E915A8"/>
    <w:rsid w:val="00E927C8"/>
    <w:rsid w:val="00E9309A"/>
    <w:rsid w:val="00E930A9"/>
    <w:rsid w:val="00E93E57"/>
    <w:rsid w:val="00E9458F"/>
    <w:rsid w:val="00E94CD0"/>
    <w:rsid w:val="00E94F49"/>
    <w:rsid w:val="00E95276"/>
    <w:rsid w:val="00E95707"/>
    <w:rsid w:val="00E957D5"/>
    <w:rsid w:val="00E960B2"/>
    <w:rsid w:val="00E963A9"/>
    <w:rsid w:val="00E964EC"/>
    <w:rsid w:val="00E965B2"/>
    <w:rsid w:val="00E965E3"/>
    <w:rsid w:val="00E96B75"/>
    <w:rsid w:val="00E96E55"/>
    <w:rsid w:val="00E97DEA"/>
    <w:rsid w:val="00EA0872"/>
    <w:rsid w:val="00EA1533"/>
    <w:rsid w:val="00EA1BB8"/>
    <w:rsid w:val="00EA1CA9"/>
    <w:rsid w:val="00EA25BA"/>
    <w:rsid w:val="00EA26F6"/>
    <w:rsid w:val="00EA291C"/>
    <w:rsid w:val="00EA2B38"/>
    <w:rsid w:val="00EA37CD"/>
    <w:rsid w:val="00EA3DBC"/>
    <w:rsid w:val="00EA4F1E"/>
    <w:rsid w:val="00EA4FC8"/>
    <w:rsid w:val="00EA5502"/>
    <w:rsid w:val="00EA5592"/>
    <w:rsid w:val="00EA7186"/>
    <w:rsid w:val="00EA74A5"/>
    <w:rsid w:val="00EA74FA"/>
    <w:rsid w:val="00EA76B7"/>
    <w:rsid w:val="00EB0353"/>
    <w:rsid w:val="00EB0AF4"/>
    <w:rsid w:val="00EB0F94"/>
    <w:rsid w:val="00EB1920"/>
    <w:rsid w:val="00EB20B1"/>
    <w:rsid w:val="00EB26D2"/>
    <w:rsid w:val="00EB2AAB"/>
    <w:rsid w:val="00EB2B0A"/>
    <w:rsid w:val="00EB3603"/>
    <w:rsid w:val="00EB3664"/>
    <w:rsid w:val="00EB3C3D"/>
    <w:rsid w:val="00EB3EAA"/>
    <w:rsid w:val="00EB456B"/>
    <w:rsid w:val="00EB46A3"/>
    <w:rsid w:val="00EB475E"/>
    <w:rsid w:val="00EB4C7C"/>
    <w:rsid w:val="00EB5AEE"/>
    <w:rsid w:val="00EB5D88"/>
    <w:rsid w:val="00EB5DD5"/>
    <w:rsid w:val="00EB6078"/>
    <w:rsid w:val="00EB72CD"/>
    <w:rsid w:val="00EB777B"/>
    <w:rsid w:val="00EB7D64"/>
    <w:rsid w:val="00EC088D"/>
    <w:rsid w:val="00EC0A6A"/>
    <w:rsid w:val="00EC0CD7"/>
    <w:rsid w:val="00EC2F86"/>
    <w:rsid w:val="00EC2FCE"/>
    <w:rsid w:val="00EC35E6"/>
    <w:rsid w:val="00EC413A"/>
    <w:rsid w:val="00EC419E"/>
    <w:rsid w:val="00EC4609"/>
    <w:rsid w:val="00EC4874"/>
    <w:rsid w:val="00EC48AF"/>
    <w:rsid w:val="00EC4CA6"/>
    <w:rsid w:val="00EC4D59"/>
    <w:rsid w:val="00EC4F04"/>
    <w:rsid w:val="00EC5DE5"/>
    <w:rsid w:val="00EC64AD"/>
    <w:rsid w:val="00EC6AFE"/>
    <w:rsid w:val="00EC6D8B"/>
    <w:rsid w:val="00EC7C35"/>
    <w:rsid w:val="00ED0BD7"/>
    <w:rsid w:val="00ED0C68"/>
    <w:rsid w:val="00ED1FBC"/>
    <w:rsid w:val="00ED217D"/>
    <w:rsid w:val="00ED22BF"/>
    <w:rsid w:val="00ED2CE2"/>
    <w:rsid w:val="00ED3843"/>
    <w:rsid w:val="00ED3A0E"/>
    <w:rsid w:val="00ED3A1E"/>
    <w:rsid w:val="00ED3A40"/>
    <w:rsid w:val="00ED40B1"/>
    <w:rsid w:val="00ED4EF6"/>
    <w:rsid w:val="00ED54C4"/>
    <w:rsid w:val="00ED6125"/>
    <w:rsid w:val="00ED62DE"/>
    <w:rsid w:val="00ED6F54"/>
    <w:rsid w:val="00ED7D97"/>
    <w:rsid w:val="00EE028E"/>
    <w:rsid w:val="00EE0639"/>
    <w:rsid w:val="00EE09E9"/>
    <w:rsid w:val="00EE1247"/>
    <w:rsid w:val="00EE2693"/>
    <w:rsid w:val="00EE2983"/>
    <w:rsid w:val="00EE3E16"/>
    <w:rsid w:val="00EE3F63"/>
    <w:rsid w:val="00EE4401"/>
    <w:rsid w:val="00EE4A84"/>
    <w:rsid w:val="00EE59F7"/>
    <w:rsid w:val="00EE5AA5"/>
    <w:rsid w:val="00EE6244"/>
    <w:rsid w:val="00EE66BE"/>
    <w:rsid w:val="00EE6AA4"/>
    <w:rsid w:val="00EE6C52"/>
    <w:rsid w:val="00EE7173"/>
    <w:rsid w:val="00EE7406"/>
    <w:rsid w:val="00EE7C32"/>
    <w:rsid w:val="00EE7E73"/>
    <w:rsid w:val="00EE7F9E"/>
    <w:rsid w:val="00EF04B0"/>
    <w:rsid w:val="00EF05B3"/>
    <w:rsid w:val="00EF0EA1"/>
    <w:rsid w:val="00EF1096"/>
    <w:rsid w:val="00EF1A38"/>
    <w:rsid w:val="00EF1ABC"/>
    <w:rsid w:val="00EF1B64"/>
    <w:rsid w:val="00EF2616"/>
    <w:rsid w:val="00EF278B"/>
    <w:rsid w:val="00EF29E6"/>
    <w:rsid w:val="00EF2B09"/>
    <w:rsid w:val="00EF2D3A"/>
    <w:rsid w:val="00EF36EA"/>
    <w:rsid w:val="00EF42EF"/>
    <w:rsid w:val="00EF4D55"/>
    <w:rsid w:val="00EF4E08"/>
    <w:rsid w:val="00EF53EB"/>
    <w:rsid w:val="00EF56DB"/>
    <w:rsid w:val="00EF58C7"/>
    <w:rsid w:val="00EF5F67"/>
    <w:rsid w:val="00EF65BE"/>
    <w:rsid w:val="00EF66EF"/>
    <w:rsid w:val="00EF673B"/>
    <w:rsid w:val="00EF6813"/>
    <w:rsid w:val="00EF70EB"/>
    <w:rsid w:val="00EF7D54"/>
    <w:rsid w:val="00EF7F68"/>
    <w:rsid w:val="00F007D5"/>
    <w:rsid w:val="00F00D7D"/>
    <w:rsid w:val="00F01DE6"/>
    <w:rsid w:val="00F026ED"/>
    <w:rsid w:val="00F0322F"/>
    <w:rsid w:val="00F03491"/>
    <w:rsid w:val="00F03502"/>
    <w:rsid w:val="00F04352"/>
    <w:rsid w:val="00F043B2"/>
    <w:rsid w:val="00F0490D"/>
    <w:rsid w:val="00F050F7"/>
    <w:rsid w:val="00F05779"/>
    <w:rsid w:val="00F05E15"/>
    <w:rsid w:val="00F066D2"/>
    <w:rsid w:val="00F0715E"/>
    <w:rsid w:val="00F071B9"/>
    <w:rsid w:val="00F079D6"/>
    <w:rsid w:val="00F07A30"/>
    <w:rsid w:val="00F07D7E"/>
    <w:rsid w:val="00F10455"/>
    <w:rsid w:val="00F10CE6"/>
    <w:rsid w:val="00F11FEF"/>
    <w:rsid w:val="00F122D3"/>
    <w:rsid w:val="00F124B3"/>
    <w:rsid w:val="00F12E3C"/>
    <w:rsid w:val="00F13499"/>
    <w:rsid w:val="00F13A27"/>
    <w:rsid w:val="00F148A2"/>
    <w:rsid w:val="00F1635F"/>
    <w:rsid w:val="00F16815"/>
    <w:rsid w:val="00F16CC8"/>
    <w:rsid w:val="00F2028C"/>
    <w:rsid w:val="00F207CE"/>
    <w:rsid w:val="00F216A9"/>
    <w:rsid w:val="00F21E69"/>
    <w:rsid w:val="00F220C1"/>
    <w:rsid w:val="00F220DE"/>
    <w:rsid w:val="00F22A2E"/>
    <w:rsid w:val="00F22C57"/>
    <w:rsid w:val="00F231AD"/>
    <w:rsid w:val="00F2352B"/>
    <w:rsid w:val="00F238FD"/>
    <w:rsid w:val="00F23992"/>
    <w:rsid w:val="00F2426E"/>
    <w:rsid w:val="00F245BD"/>
    <w:rsid w:val="00F24B6F"/>
    <w:rsid w:val="00F263EE"/>
    <w:rsid w:val="00F27144"/>
    <w:rsid w:val="00F272E5"/>
    <w:rsid w:val="00F27763"/>
    <w:rsid w:val="00F27950"/>
    <w:rsid w:val="00F30433"/>
    <w:rsid w:val="00F3044E"/>
    <w:rsid w:val="00F3064B"/>
    <w:rsid w:val="00F309B7"/>
    <w:rsid w:val="00F30F3E"/>
    <w:rsid w:val="00F312F3"/>
    <w:rsid w:val="00F3130C"/>
    <w:rsid w:val="00F314EA"/>
    <w:rsid w:val="00F3150C"/>
    <w:rsid w:val="00F31A76"/>
    <w:rsid w:val="00F32F49"/>
    <w:rsid w:val="00F330E1"/>
    <w:rsid w:val="00F331BE"/>
    <w:rsid w:val="00F34792"/>
    <w:rsid w:val="00F34B25"/>
    <w:rsid w:val="00F34E63"/>
    <w:rsid w:val="00F357E1"/>
    <w:rsid w:val="00F357FC"/>
    <w:rsid w:val="00F35F6D"/>
    <w:rsid w:val="00F360E6"/>
    <w:rsid w:val="00F361BB"/>
    <w:rsid w:val="00F3670A"/>
    <w:rsid w:val="00F36883"/>
    <w:rsid w:val="00F368A2"/>
    <w:rsid w:val="00F37A8B"/>
    <w:rsid w:val="00F37B2D"/>
    <w:rsid w:val="00F40104"/>
    <w:rsid w:val="00F40515"/>
    <w:rsid w:val="00F40714"/>
    <w:rsid w:val="00F40782"/>
    <w:rsid w:val="00F40D70"/>
    <w:rsid w:val="00F4100F"/>
    <w:rsid w:val="00F41128"/>
    <w:rsid w:val="00F4216C"/>
    <w:rsid w:val="00F4273E"/>
    <w:rsid w:val="00F427C7"/>
    <w:rsid w:val="00F42C15"/>
    <w:rsid w:val="00F438EE"/>
    <w:rsid w:val="00F445F0"/>
    <w:rsid w:val="00F4481C"/>
    <w:rsid w:val="00F451C0"/>
    <w:rsid w:val="00F454CD"/>
    <w:rsid w:val="00F455FA"/>
    <w:rsid w:val="00F45758"/>
    <w:rsid w:val="00F45975"/>
    <w:rsid w:val="00F46103"/>
    <w:rsid w:val="00F46156"/>
    <w:rsid w:val="00F4624C"/>
    <w:rsid w:val="00F462C7"/>
    <w:rsid w:val="00F46B75"/>
    <w:rsid w:val="00F47027"/>
    <w:rsid w:val="00F4785D"/>
    <w:rsid w:val="00F47EE2"/>
    <w:rsid w:val="00F47F2D"/>
    <w:rsid w:val="00F50001"/>
    <w:rsid w:val="00F50195"/>
    <w:rsid w:val="00F5058B"/>
    <w:rsid w:val="00F50801"/>
    <w:rsid w:val="00F50808"/>
    <w:rsid w:val="00F50BB9"/>
    <w:rsid w:val="00F50F66"/>
    <w:rsid w:val="00F52DAA"/>
    <w:rsid w:val="00F52E94"/>
    <w:rsid w:val="00F53143"/>
    <w:rsid w:val="00F53DD6"/>
    <w:rsid w:val="00F547DB"/>
    <w:rsid w:val="00F55238"/>
    <w:rsid w:val="00F55F8B"/>
    <w:rsid w:val="00F56A42"/>
    <w:rsid w:val="00F56D79"/>
    <w:rsid w:val="00F56EF5"/>
    <w:rsid w:val="00F574FE"/>
    <w:rsid w:val="00F577A8"/>
    <w:rsid w:val="00F578BC"/>
    <w:rsid w:val="00F579C7"/>
    <w:rsid w:val="00F57DFD"/>
    <w:rsid w:val="00F6028C"/>
    <w:rsid w:val="00F6134D"/>
    <w:rsid w:val="00F6205A"/>
    <w:rsid w:val="00F63C05"/>
    <w:rsid w:val="00F640A8"/>
    <w:rsid w:val="00F64902"/>
    <w:rsid w:val="00F65DC7"/>
    <w:rsid w:val="00F65EF2"/>
    <w:rsid w:val="00F661A2"/>
    <w:rsid w:val="00F666D8"/>
    <w:rsid w:val="00F67945"/>
    <w:rsid w:val="00F70005"/>
    <w:rsid w:val="00F7049B"/>
    <w:rsid w:val="00F70730"/>
    <w:rsid w:val="00F707F4"/>
    <w:rsid w:val="00F719C5"/>
    <w:rsid w:val="00F71A55"/>
    <w:rsid w:val="00F71B73"/>
    <w:rsid w:val="00F723D0"/>
    <w:rsid w:val="00F72A08"/>
    <w:rsid w:val="00F73F28"/>
    <w:rsid w:val="00F74192"/>
    <w:rsid w:val="00F74CE8"/>
    <w:rsid w:val="00F756EB"/>
    <w:rsid w:val="00F75D9B"/>
    <w:rsid w:val="00F75F88"/>
    <w:rsid w:val="00F762A0"/>
    <w:rsid w:val="00F763FE"/>
    <w:rsid w:val="00F766D3"/>
    <w:rsid w:val="00F76A8E"/>
    <w:rsid w:val="00F772DA"/>
    <w:rsid w:val="00F77383"/>
    <w:rsid w:val="00F80217"/>
    <w:rsid w:val="00F81D9A"/>
    <w:rsid w:val="00F826DA"/>
    <w:rsid w:val="00F82748"/>
    <w:rsid w:val="00F83429"/>
    <w:rsid w:val="00F8361D"/>
    <w:rsid w:val="00F84960"/>
    <w:rsid w:val="00F84987"/>
    <w:rsid w:val="00F84A27"/>
    <w:rsid w:val="00F8616D"/>
    <w:rsid w:val="00F870B2"/>
    <w:rsid w:val="00F87419"/>
    <w:rsid w:val="00F90A47"/>
    <w:rsid w:val="00F90A6F"/>
    <w:rsid w:val="00F90C6A"/>
    <w:rsid w:val="00F91308"/>
    <w:rsid w:val="00F913EF"/>
    <w:rsid w:val="00F91E10"/>
    <w:rsid w:val="00F92714"/>
    <w:rsid w:val="00F93128"/>
    <w:rsid w:val="00F93B97"/>
    <w:rsid w:val="00F93EA7"/>
    <w:rsid w:val="00F940D2"/>
    <w:rsid w:val="00F941B8"/>
    <w:rsid w:val="00F94E19"/>
    <w:rsid w:val="00F94FA6"/>
    <w:rsid w:val="00F95722"/>
    <w:rsid w:val="00F95A19"/>
    <w:rsid w:val="00F95D5B"/>
    <w:rsid w:val="00F9603F"/>
    <w:rsid w:val="00F960B1"/>
    <w:rsid w:val="00F96300"/>
    <w:rsid w:val="00F965E7"/>
    <w:rsid w:val="00F96A40"/>
    <w:rsid w:val="00F97079"/>
    <w:rsid w:val="00F97987"/>
    <w:rsid w:val="00F97B13"/>
    <w:rsid w:val="00F97BFC"/>
    <w:rsid w:val="00F97D00"/>
    <w:rsid w:val="00FA0B0A"/>
    <w:rsid w:val="00FA0D18"/>
    <w:rsid w:val="00FA0D34"/>
    <w:rsid w:val="00FA0F07"/>
    <w:rsid w:val="00FA10FA"/>
    <w:rsid w:val="00FA12B4"/>
    <w:rsid w:val="00FA1CE4"/>
    <w:rsid w:val="00FA20F2"/>
    <w:rsid w:val="00FA2127"/>
    <w:rsid w:val="00FA2EA0"/>
    <w:rsid w:val="00FA4139"/>
    <w:rsid w:val="00FA4BE3"/>
    <w:rsid w:val="00FA4EC2"/>
    <w:rsid w:val="00FA620A"/>
    <w:rsid w:val="00FA6D70"/>
    <w:rsid w:val="00FA767F"/>
    <w:rsid w:val="00FA773E"/>
    <w:rsid w:val="00FA7816"/>
    <w:rsid w:val="00FB0957"/>
    <w:rsid w:val="00FB0AEA"/>
    <w:rsid w:val="00FB15A4"/>
    <w:rsid w:val="00FB17D3"/>
    <w:rsid w:val="00FB30C8"/>
    <w:rsid w:val="00FB37D2"/>
    <w:rsid w:val="00FB3944"/>
    <w:rsid w:val="00FB3972"/>
    <w:rsid w:val="00FB3DAF"/>
    <w:rsid w:val="00FB4193"/>
    <w:rsid w:val="00FB4318"/>
    <w:rsid w:val="00FB4551"/>
    <w:rsid w:val="00FB4BEF"/>
    <w:rsid w:val="00FB4C32"/>
    <w:rsid w:val="00FB50B3"/>
    <w:rsid w:val="00FB54D7"/>
    <w:rsid w:val="00FB60C3"/>
    <w:rsid w:val="00FB6890"/>
    <w:rsid w:val="00FB7218"/>
    <w:rsid w:val="00FB770C"/>
    <w:rsid w:val="00FB78AB"/>
    <w:rsid w:val="00FC01E3"/>
    <w:rsid w:val="00FC0258"/>
    <w:rsid w:val="00FC08AE"/>
    <w:rsid w:val="00FC12A8"/>
    <w:rsid w:val="00FC1A5B"/>
    <w:rsid w:val="00FC1C1F"/>
    <w:rsid w:val="00FC1EFB"/>
    <w:rsid w:val="00FC1F17"/>
    <w:rsid w:val="00FC206B"/>
    <w:rsid w:val="00FC2628"/>
    <w:rsid w:val="00FC28A0"/>
    <w:rsid w:val="00FC4EB8"/>
    <w:rsid w:val="00FC5F88"/>
    <w:rsid w:val="00FC6DBB"/>
    <w:rsid w:val="00FC7300"/>
    <w:rsid w:val="00FC7621"/>
    <w:rsid w:val="00FD0274"/>
    <w:rsid w:val="00FD092A"/>
    <w:rsid w:val="00FD1010"/>
    <w:rsid w:val="00FD1797"/>
    <w:rsid w:val="00FD2808"/>
    <w:rsid w:val="00FD2C8D"/>
    <w:rsid w:val="00FD2CCA"/>
    <w:rsid w:val="00FD5BA3"/>
    <w:rsid w:val="00FD5DB2"/>
    <w:rsid w:val="00FD72A3"/>
    <w:rsid w:val="00FE06F0"/>
    <w:rsid w:val="00FE0AE3"/>
    <w:rsid w:val="00FE0F39"/>
    <w:rsid w:val="00FE11B0"/>
    <w:rsid w:val="00FE17C7"/>
    <w:rsid w:val="00FE18B7"/>
    <w:rsid w:val="00FE192E"/>
    <w:rsid w:val="00FE224B"/>
    <w:rsid w:val="00FE28E0"/>
    <w:rsid w:val="00FE29A7"/>
    <w:rsid w:val="00FE34CC"/>
    <w:rsid w:val="00FE3AC2"/>
    <w:rsid w:val="00FE4986"/>
    <w:rsid w:val="00FE5068"/>
    <w:rsid w:val="00FE51AB"/>
    <w:rsid w:val="00FE65EC"/>
    <w:rsid w:val="00FE6C75"/>
    <w:rsid w:val="00FE6D0C"/>
    <w:rsid w:val="00FE6FF7"/>
    <w:rsid w:val="00FE72E0"/>
    <w:rsid w:val="00FE7549"/>
    <w:rsid w:val="00FE7CA8"/>
    <w:rsid w:val="00FE7EBB"/>
    <w:rsid w:val="00FF1C2B"/>
    <w:rsid w:val="00FF2A51"/>
    <w:rsid w:val="00FF518D"/>
    <w:rsid w:val="00FF5678"/>
    <w:rsid w:val="00FF6494"/>
    <w:rsid w:val="00FF6A82"/>
    <w:rsid w:val="00FF6F99"/>
    <w:rsid w:val="00FF7DD1"/>
    <w:rsid w:val="00FF7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43A6C"/>
  <w15:chartTrackingRefBased/>
  <w15:docId w15:val="{2FA347CE-68EE-4012-A404-F60F6E14E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8718E"/>
    <w:pPr>
      <w:spacing w:after="0" w:line="240" w:lineRule="auto"/>
    </w:pPr>
  </w:style>
  <w:style w:type="character" w:styleId="CommentReference">
    <w:name w:val="annotation reference"/>
    <w:basedOn w:val="DefaultParagraphFont"/>
    <w:uiPriority w:val="99"/>
    <w:semiHidden/>
    <w:unhideWhenUsed/>
    <w:rsid w:val="00F90A47"/>
    <w:rPr>
      <w:sz w:val="16"/>
      <w:szCs w:val="16"/>
    </w:rPr>
  </w:style>
  <w:style w:type="paragraph" w:styleId="CommentText">
    <w:name w:val="annotation text"/>
    <w:basedOn w:val="Normal"/>
    <w:link w:val="CommentTextChar"/>
    <w:uiPriority w:val="99"/>
    <w:unhideWhenUsed/>
    <w:rsid w:val="00F90A47"/>
    <w:pPr>
      <w:spacing w:line="240" w:lineRule="auto"/>
    </w:pPr>
    <w:rPr>
      <w:sz w:val="20"/>
      <w:szCs w:val="20"/>
    </w:rPr>
  </w:style>
  <w:style w:type="character" w:customStyle="1" w:styleId="CommentTextChar">
    <w:name w:val="Comment Text Char"/>
    <w:basedOn w:val="DefaultParagraphFont"/>
    <w:link w:val="CommentText"/>
    <w:uiPriority w:val="99"/>
    <w:rsid w:val="00F90A47"/>
    <w:rPr>
      <w:sz w:val="20"/>
      <w:szCs w:val="20"/>
    </w:rPr>
  </w:style>
  <w:style w:type="paragraph" w:styleId="CommentSubject">
    <w:name w:val="annotation subject"/>
    <w:basedOn w:val="CommentText"/>
    <w:next w:val="CommentText"/>
    <w:link w:val="CommentSubjectChar"/>
    <w:uiPriority w:val="99"/>
    <w:semiHidden/>
    <w:unhideWhenUsed/>
    <w:rsid w:val="00F90A47"/>
    <w:rPr>
      <w:b/>
      <w:bCs/>
    </w:rPr>
  </w:style>
  <w:style w:type="character" w:customStyle="1" w:styleId="CommentSubjectChar">
    <w:name w:val="Comment Subject Char"/>
    <w:basedOn w:val="CommentTextChar"/>
    <w:link w:val="CommentSubject"/>
    <w:uiPriority w:val="99"/>
    <w:semiHidden/>
    <w:rsid w:val="00F90A47"/>
    <w:rPr>
      <w:b/>
      <w:bCs/>
      <w:sz w:val="20"/>
      <w:szCs w:val="20"/>
    </w:rPr>
  </w:style>
  <w:style w:type="paragraph" w:styleId="ListParagraph">
    <w:name w:val="List Paragraph"/>
    <w:basedOn w:val="Normal"/>
    <w:uiPriority w:val="34"/>
    <w:qFormat/>
    <w:rsid w:val="000337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customXml" Target="../customXml/item5.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3e2843-b8fd-4290-b27f-07b56033f0e0">
      <Terms xmlns="http://schemas.microsoft.com/office/infopath/2007/PartnerControls"/>
    </lcf76f155ced4ddcb4097134ff3c332f>
    <Size xmlns="fc3e2843-b8fd-4290-b27f-07b56033f0e0" xsi:nil="true"/>
    <TaxCatchAll xmlns="ac4b51bc-856e-486a-99af-4388d121d85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E5E25D3F3D704BA900C64992C9F3FA" ma:contentTypeVersion="18" ma:contentTypeDescription="Create a new document." ma:contentTypeScope="" ma:versionID="eddefbbc7b446dc271363a7316992dc0">
  <xsd:schema xmlns:xsd="http://www.w3.org/2001/XMLSchema" xmlns:xs="http://www.w3.org/2001/XMLSchema" xmlns:p="http://schemas.microsoft.com/office/2006/metadata/properties" xmlns:ns2="fc3e2843-b8fd-4290-b27f-07b56033f0e0" xmlns:ns3="ac4b51bc-856e-486a-99af-4388d121d856" targetNamespace="http://schemas.microsoft.com/office/2006/metadata/properties" ma:root="true" ma:fieldsID="2d0424184c5e50a511a764a34a9b3b1d" ns2:_="" ns3:_="">
    <xsd:import namespace="fc3e2843-b8fd-4290-b27f-07b56033f0e0"/>
    <xsd:import namespace="ac4b51bc-856e-486a-99af-4388d121d8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Siz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e2843-b8fd-4290-b27f-07b56033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241dadf-ca89-4a1d-be23-3b8c66947a1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Size" ma:index="23" nillable="true" ma:displayName="Size" ma:decimals="1" ma:internalName="Size" ma:percentage="FALSE">
      <xsd:simpleType>
        <xsd:restriction base="dms:Number"/>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4b51bc-856e-486a-99af-4388d121d85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e4da32c-1f1d-42ac-b7ad-fa8d384b242a}" ma:internalName="TaxCatchAll" ma:showField="CatchAllData" ma:web="ac4b51bc-856e-486a-99af-4388d121d85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C9542C-89ED-4D05-AA00-9033EF41854D}">
  <ds:schemaRefs>
    <ds:schemaRef ds:uri="http://schemas.microsoft.com/office/2006/metadata/properties"/>
    <ds:schemaRef ds:uri="http://schemas.microsoft.com/office/infopath/2007/PartnerControls"/>
    <ds:schemaRef ds:uri="fc3e2843-b8fd-4290-b27f-07b56033f0e0"/>
    <ds:schemaRef ds:uri="ac4b51bc-856e-486a-99af-4388d121d856"/>
  </ds:schemaRefs>
</ds:datastoreItem>
</file>

<file path=customXml/itemProps2.xml><?xml version="1.0" encoding="utf-8"?>
<ds:datastoreItem xmlns:ds="http://schemas.openxmlformats.org/officeDocument/2006/customXml" ds:itemID="{28D58BFC-4598-4120-8859-E1D47873F458}">
  <ds:schemaRefs>
    <ds:schemaRef ds:uri="http://schemas.openxmlformats.org/officeDocument/2006/bibliography"/>
  </ds:schemaRefs>
</ds:datastoreItem>
</file>

<file path=customXml/itemProps3.xml><?xml version="1.0" encoding="utf-8"?>
<ds:datastoreItem xmlns:ds="http://schemas.openxmlformats.org/officeDocument/2006/customXml" ds:itemID="{7596ACB6-C93C-48CA-B412-D92E20E6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e2843-b8fd-4290-b27f-07b56033f0e0"/>
    <ds:schemaRef ds:uri="ac4b51bc-856e-486a-99af-4388d121d8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2D54FA-7F94-4CB9-A79F-9BAA9A565971}">
  <ds:schemaRefs>
    <ds:schemaRef ds:uri="http://schemas.microsoft.com/sharepoint/v3/contenttype/forms"/>
  </ds:schemaRefs>
</ds:datastoreItem>
</file>

<file path=customXml/itemProps5.xml><?xml version="1.0" encoding="utf-8"?>
<ds:datastoreItem xmlns:ds="http://schemas.openxmlformats.org/officeDocument/2006/customXml" ds:itemID="{82C16087-5E4D-4473-A0F9-91D880E09F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88</Words>
  <Characters>101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Neuman</dc:creator>
  <cp:keywords/>
  <dc:description/>
  <cp:lastModifiedBy>Dan Williams</cp:lastModifiedBy>
  <cp:revision>2</cp:revision>
  <dcterms:created xsi:type="dcterms:W3CDTF">2024-06-17T21:30:00Z</dcterms:created>
  <dcterms:modified xsi:type="dcterms:W3CDTF">2024-06-1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5E25D3F3D704BA900C64992C9F3FA</vt:lpwstr>
  </property>
</Properties>
</file>